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4DB639F2" w:rsidR="00816BCB" w:rsidRDefault="00816BCB" w:rsidP="00816BCB">
      <w:pPr>
        <w:pStyle w:val="Nyilatkozatcm"/>
      </w:pPr>
      <w:r w:rsidRPr="00B50CAA">
        <w:t>FELADATKIÍRÁS</w:t>
      </w:r>
    </w:p>
    <w:p w14:paraId="7A5203F4" w14:textId="77777777" w:rsidR="00FD6F03" w:rsidRPr="00FD6F03" w:rsidRDefault="00FD6F03" w:rsidP="00FD6F03">
      <w:pPr>
        <w:spacing w:after="0" w:line="240" w:lineRule="auto"/>
        <w:ind w:firstLine="0"/>
        <w:jc w:val="center"/>
        <w:rPr>
          <w:sz w:val="36"/>
          <w:szCs w:val="36"/>
          <w:lang w:eastAsia="hu-HU"/>
        </w:rPr>
      </w:pPr>
      <w:r w:rsidRPr="00FD6F03">
        <w:rPr>
          <w:sz w:val="36"/>
          <w:szCs w:val="36"/>
          <w:lang w:eastAsia="hu-HU"/>
        </w:rPr>
        <w:t>Személyfuvarozást támogató alkalmazás készítése</w:t>
      </w:r>
    </w:p>
    <w:p w14:paraId="376E9902" w14:textId="77777777" w:rsidR="00FD6F03" w:rsidRPr="00FD6F03" w:rsidRDefault="00FD6F03" w:rsidP="00FD6F03">
      <w:pPr>
        <w:spacing w:after="0" w:line="240" w:lineRule="auto"/>
        <w:ind w:firstLine="0"/>
        <w:rPr>
          <w:szCs w:val="20"/>
          <w:lang w:eastAsia="hu-HU"/>
        </w:rPr>
      </w:pPr>
    </w:p>
    <w:p w14:paraId="28F0B4D3" w14:textId="77777777" w:rsidR="00FD6F03" w:rsidRPr="00FD6F03" w:rsidRDefault="00FD6F03" w:rsidP="00FD6F03">
      <w:pPr>
        <w:spacing w:line="240" w:lineRule="auto"/>
        <w:ind w:firstLine="0"/>
        <w:rPr>
          <w:noProof/>
          <w:szCs w:val="20"/>
          <w:lang w:eastAsia="hu-HU"/>
        </w:rPr>
      </w:pPr>
      <w:r w:rsidRPr="00FD6F03">
        <w:rPr>
          <w:noProof/>
          <w:szCs w:val="20"/>
          <w:lang w:eastAsia="hu-HU"/>
        </w:rPr>
        <w:t>Napjainkban a rohamosan növekvő népesség és igényei nehéz helyzetbe kényszeríti a fővárosi közlekedést, mivel a kialakult strusktúra nehezen változtatható, új utak, parkolóhelyek létrehozása sok helyen nehezen kivitelezhető. Az átlag életszínvonal növekedésével a tömegközlekedés nehezen tud lépést tartani, így az emberek jelentős része járna autóval, ez pedig az utak nagyobb leterheltségéhez vezet. A probléma mérséklésére számos alternatíva jelent meg. Ezek közül a kényelmes de legtöbbször drága taxi szolgáltatások és a kevésbé komfortos de általában olcsóbb közösségi közlekedési opciók (Mol Limo stb.) ötvözése az alkalmazás célja, mely egy megfizethető és kényelmes alternatívát nyújtana a városi közlekedésre.</w:t>
      </w:r>
    </w:p>
    <w:p w14:paraId="3555C6FD" w14:textId="77777777" w:rsidR="00FD6F03" w:rsidRPr="00FD6F03" w:rsidRDefault="00FD6F03" w:rsidP="00FD6F03">
      <w:pPr>
        <w:spacing w:line="240" w:lineRule="auto"/>
        <w:ind w:firstLine="0"/>
        <w:rPr>
          <w:noProof/>
          <w:szCs w:val="20"/>
          <w:lang w:eastAsia="hu-HU"/>
        </w:rPr>
      </w:pPr>
      <w:r w:rsidRPr="00FD6F03">
        <w:rPr>
          <w:noProof/>
          <w:szCs w:val="20"/>
          <w:lang w:eastAsia="hu-HU"/>
        </w:rPr>
        <w:t>Egy startup alkalmazás sem indulhat el saját weboldal nélkül, így a feladat elsősorban egy webes felület, illetve egy azt támogató Web Api létrehozása. A backend .NET Core Rest Api formájában készül el, melyről bebizonyosodott, hogy a Single Page alkalmazások készítése során is tartja a színvonalat a versertársakhoz képest. A felhasználói felület React keretrendszer használatával jön létre, ennek előnye, hogy egyszerűen készíthető a webes felületből mobilos Applikáció, mely egy taxi alkalmazás esetében később előnyös lehet.</w:t>
      </w:r>
    </w:p>
    <w:p w14:paraId="36BFA490" w14:textId="77777777" w:rsidR="00FD6F03" w:rsidRPr="00FD6F03" w:rsidRDefault="00FD6F03" w:rsidP="00FD6F03">
      <w:pPr>
        <w:spacing w:line="240" w:lineRule="auto"/>
        <w:ind w:firstLine="0"/>
        <w:rPr>
          <w:noProof/>
          <w:szCs w:val="20"/>
          <w:lang w:eastAsia="hu-HU"/>
        </w:rPr>
      </w:pPr>
      <w:r w:rsidRPr="00FD6F03">
        <w:rPr>
          <w:noProof/>
          <w:szCs w:val="20"/>
          <w:lang w:eastAsia="hu-HU"/>
        </w:rPr>
        <w:t>A diplomaterv célja, hogy a hallgató létrehozzon egy webes alkalmazást mely képes felhasználók kezelésével két féle szolgáltatás kiszolgálására: Az oldalon egy felhasználó foglalhat adott időben adott jármű típussal egy pontból a másikba utat foglalni, mint egy hagyományos taxi szolgáltatás, illetve előre meghatározott időre kocsit bérelni mint egy limuzin szolgáltatás. Az alkalmazás képes kell legyen a szolgáltatott adatok alapján az ár automatikus kiszámolására, a felhasználó felé a foglalás összeállítására majd annak e-mailben való elküldésére, illetve a felhasználó adatainak és foglalásainak kezelésére.</w:t>
      </w:r>
    </w:p>
    <w:p w14:paraId="7118FB2E" w14:textId="77777777" w:rsidR="00FD6F03" w:rsidRPr="00FD6F03" w:rsidRDefault="00FD6F03" w:rsidP="00FD6F03">
      <w:pPr>
        <w:spacing w:after="0" w:line="240" w:lineRule="auto"/>
        <w:ind w:firstLine="0"/>
        <w:jc w:val="left"/>
        <w:rPr>
          <w:szCs w:val="20"/>
          <w:lang w:eastAsia="hu-HU"/>
        </w:rPr>
      </w:pPr>
      <w:r w:rsidRPr="00FD6F03">
        <w:rPr>
          <w:szCs w:val="20"/>
          <w:lang w:eastAsia="hu-HU"/>
        </w:rPr>
        <w:t>A hallgató feladatának a következőkre kell kiterjednie:</w:t>
      </w:r>
    </w:p>
    <w:p w14:paraId="66690FDD" w14:textId="77777777" w:rsidR="00FD6F03" w:rsidRPr="00FD6F03" w:rsidRDefault="00FD6F03" w:rsidP="00FD6F03">
      <w:pPr>
        <w:numPr>
          <w:ilvl w:val="0"/>
          <w:numId w:val="23"/>
        </w:numPr>
        <w:spacing w:after="0" w:line="240" w:lineRule="auto"/>
        <w:jc w:val="left"/>
        <w:rPr>
          <w:szCs w:val="20"/>
          <w:lang w:eastAsia="hu-HU"/>
        </w:rPr>
      </w:pPr>
      <w:r w:rsidRPr="00FD6F03">
        <w:rPr>
          <w:szCs w:val="20"/>
          <w:lang w:eastAsia="hu-HU"/>
        </w:rPr>
        <w:t xml:space="preserve">Egy .Net </w:t>
      </w:r>
      <w:proofErr w:type="spellStart"/>
      <w:r w:rsidRPr="00FD6F03">
        <w:rPr>
          <w:szCs w:val="20"/>
          <w:lang w:eastAsia="hu-HU"/>
        </w:rPr>
        <w:t>Core</w:t>
      </w:r>
      <w:proofErr w:type="spellEnd"/>
      <w:r w:rsidRPr="00FD6F03">
        <w:rPr>
          <w:szCs w:val="20"/>
          <w:lang w:eastAsia="hu-HU"/>
        </w:rPr>
        <w:t xml:space="preserve"> alapú Web </w:t>
      </w:r>
      <w:proofErr w:type="spellStart"/>
      <w:r w:rsidRPr="00FD6F03">
        <w:rPr>
          <w:szCs w:val="20"/>
          <w:lang w:eastAsia="hu-HU"/>
        </w:rPr>
        <w:t>Api</w:t>
      </w:r>
      <w:proofErr w:type="spellEnd"/>
      <w:r w:rsidRPr="00FD6F03">
        <w:rPr>
          <w:szCs w:val="20"/>
          <w:lang w:eastAsia="hu-HU"/>
        </w:rPr>
        <w:t xml:space="preserve"> létrehozására mely képes a kliensek kiszolgálására</w:t>
      </w:r>
    </w:p>
    <w:p w14:paraId="679290BC" w14:textId="77777777" w:rsidR="00FD6F03" w:rsidRPr="00FD6F03" w:rsidRDefault="00FD6F03" w:rsidP="00FD6F03">
      <w:pPr>
        <w:numPr>
          <w:ilvl w:val="0"/>
          <w:numId w:val="23"/>
        </w:numPr>
        <w:spacing w:after="0" w:line="240" w:lineRule="auto"/>
        <w:jc w:val="left"/>
        <w:rPr>
          <w:szCs w:val="20"/>
          <w:lang w:eastAsia="hu-HU"/>
        </w:rPr>
      </w:pPr>
      <w:r w:rsidRPr="00FD6F03">
        <w:rPr>
          <w:szCs w:val="20"/>
          <w:lang w:eastAsia="hu-HU"/>
        </w:rPr>
        <w:t xml:space="preserve">Több típusú adatbázis kezelésére is (pl. </w:t>
      </w:r>
      <w:proofErr w:type="spellStart"/>
      <w:r w:rsidRPr="00FD6F03">
        <w:rPr>
          <w:szCs w:val="20"/>
          <w:lang w:eastAsia="hu-HU"/>
        </w:rPr>
        <w:t>PostgreSql</w:t>
      </w:r>
      <w:proofErr w:type="spellEnd"/>
      <w:r w:rsidRPr="00FD6F03">
        <w:rPr>
          <w:szCs w:val="20"/>
          <w:lang w:eastAsia="hu-HU"/>
        </w:rPr>
        <w:t>, MSSQL)</w:t>
      </w:r>
    </w:p>
    <w:p w14:paraId="7CC77B5F" w14:textId="77777777" w:rsidR="00FD6F03" w:rsidRPr="00FD6F03" w:rsidRDefault="00FD6F03" w:rsidP="00FD6F03">
      <w:pPr>
        <w:numPr>
          <w:ilvl w:val="0"/>
          <w:numId w:val="23"/>
        </w:numPr>
        <w:spacing w:after="0" w:line="240" w:lineRule="auto"/>
        <w:jc w:val="left"/>
        <w:rPr>
          <w:szCs w:val="20"/>
          <w:lang w:eastAsia="hu-HU"/>
        </w:rPr>
      </w:pPr>
      <w:r w:rsidRPr="00FD6F03">
        <w:rPr>
          <w:szCs w:val="20"/>
          <w:lang w:eastAsia="hu-HU"/>
        </w:rPr>
        <w:t>A backend képes kell legyen:</w:t>
      </w:r>
    </w:p>
    <w:p w14:paraId="0BD4EE1E" w14:textId="77777777" w:rsidR="00FD6F03" w:rsidRPr="00FD6F03" w:rsidRDefault="00FD6F03" w:rsidP="00FD6F03">
      <w:pPr>
        <w:numPr>
          <w:ilvl w:val="1"/>
          <w:numId w:val="23"/>
        </w:numPr>
        <w:spacing w:after="0" w:line="240" w:lineRule="auto"/>
        <w:jc w:val="left"/>
        <w:rPr>
          <w:szCs w:val="20"/>
          <w:lang w:eastAsia="hu-HU"/>
        </w:rPr>
      </w:pPr>
      <w:r w:rsidRPr="00FD6F03">
        <w:rPr>
          <w:szCs w:val="20"/>
          <w:lang w:eastAsia="hu-HU"/>
        </w:rPr>
        <w:t>Automatikus Email küldésére</w:t>
      </w:r>
    </w:p>
    <w:p w14:paraId="02BF9918" w14:textId="77777777" w:rsidR="00FD6F03" w:rsidRPr="00FD6F03" w:rsidRDefault="00FD6F03" w:rsidP="00FD6F03">
      <w:pPr>
        <w:numPr>
          <w:ilvl w:val="1"/>
          <w:numId w:val="23"/>
        </w:numPr>
        <w:spacing w:after="0" w:line="240" w:lineRule="auto"/>
        <w:jc w:val="left"/>
        <w:rPr>
          <w:szCs w:val="20"/>
          <w:lang w:eastAsia="hu-HU"/>
        </w:rPr>
      </w:pPr>
      <w:r w:rsidRPr="00FD6F03">
        <w:rPr>
          <w:szCs w:val="20"/>
          <w:lang w:eastAsia="hu-HU"/>
        </w:rPr>
        <w:t>Felhasználók és adataik bizalmas kezelésére</w:t>
      </w:r>
    </w:p>
    <w:p w14:paraId="0B60D6EF" w14:textId="77777777" w:rsidR="00FD6F03" w:rsidRPr="00FD6F03" w:rsidRDefault="00FD6F03" w:rsidP="00FD6F03">
      <w:pPr>
        <w:numPr>
          <w:ilvl w:val="1"/>
          <w:numId w:val="23"/>
        </w:numPr>
        <w:spacing w:after="0" w:line="240" w:lineRule="auto"/>
        <w:jc w:val="left"/>
        <w:rPr>
          <w:szCs w:val="20"/>
          <w:lang w:eastAsia="hu-HU"/>
        </w:rPr>
      </w:pPr>
      <w:r w:rsidRPr="00FD6F03">
        <w:rPr>
          <w:szCs w:val="20"/>
          <w:lang w:eastAsia="hu-HU"/>
        </w:rPr>
        <w:t>Biztonságos fizetési technológiák támogatás</w:t>
      </w:r>
    </w:p>
    <w:p w14:paraId="1D223E8F" w14:textId="77777777" w:rsidR="00FD6F03" w:rsidRPr="00FD6F03" w:rsidRDefault="00FD6F03" w:rsidP="00FD6F03">
      <w:pPr>
        <w:numPr>
          <w:ilvl w:val="0"/>
          <w:numId w:val="23"/>
        </w:numPr>
        <w:spacing w:after="0" w:line="240" w:lineRule="auto"/>
        <w:jc w:val="left"/>
        <w:rPr>
          <w:szCs w:val="20"/>
          <w:lang w:eastAsia="hu-HU"/>
        </w:rPr>
      </w:pPr>
      <w:r w:rsidRPr="00FD6F03">
        <w:rPr>
          <w:szCs w:val="20"/>
          <w:lang w:eastAsia="hu-HU"/>
        </w:rPr>
        <w:t xml:space="preserve">Egy </w:t>
      </w:r>
      <w:proofErr w:type="spellStart"/>
      <w:r w:rsidRPr="00FD6F03">
        <w:rPr>
          <w:szCs w:val="20"/>
          <w:lang w:eastAsia="hu-HU"/>
        </w:rPr>
        <w:t>React</w:t>
      </w:r>
      <w:proofErr w:type="spellEnd"/>
      <w:r w:rsidRPr="00FD6F03">
        <w:rPr>
          <w:szCs w:val="20"/>
          <w:lang w:eastAsia="hu-HU"/>
        </w:rPr>
        <w:t xml:space="preserve"> keretrendszerben készült webes kliens létrehozása</w:t>
      </w:r>
    </w:p>
    <w:p w14:paraId="45C6B31B" w14:textId="77777777" w:rsidR="00FD6F03" w:rsidRPr="00FD6F03" w:rsidRDefault="00FD6F03" w:rsidP="00FD6F03">
      <w:pPr>
        <w:spacing w:after="0" w:line="240" w:lineRule="auto"/>
        <w:ind w:left="2268" w:right="-11" w:hanging="2268"/>
        <w:rPr>
          <w:b/>
          <w:szCs w:val="20"/>
          <w:lang w:eastAsia="hu-HU"/>
        </w:rPr>
      </w:pPr>
    </w:p>
    <w:p w14:paraId="72D1E21E" w14:textId="77777777" w:rsidR="00FD6F03" w:rsidRPr="00FD6F03" w:rsidRDefault="00FD6F03" w:rsidP="00FD6F03">
      <w:pPr>
        <w:spacing w:after="0" w:line="240" w:lineRule="auto"/>
        <w:ind w:left="2268" w:right="-11" w:hanging="2268"/>
        <w:rPr>
          <w:szCs w:val="20"/>
          <w:lang w:eastAsia="hu-HU"/>
        </w:rPr>
      </w:pPr>
      <w:r w:rsidRPr="00FD6F03">
        <w:rPr>
          <w:b/>
          <w:szCs w:val="20"/>
          <w:lang w:eastAsia="hu-HU"/>
        </w:rPr>
        <w:t>Tanszéki konzulens:</w:t>
      </w:r>
      <w:r w:rsidRPr="00FD6F03">
        <w:rPr>
          <w:szCs w:val="20"/>
          <w:lang w:eastAsia="hu-HU"/>
        </w:rPr>
        <w:tab/>
        <w:t>Albert István, mérnöktanár</w:t>
      </w:r>
    </w:p>
    <w:p w14:paraId="78DC902E" w14:textId="77777777" w:rsidR="00FD6F03" w:rsidRPr="00FD6F03" w:rsidRDefault="00FD6F03" w:rsidP="00FD6F03">
      <w:pPr>
        <w:tabs>
          <w:tab w:val="left" w:pos="3585"/>
        </w:tabs>
        <w:spacing w:after="0" w:line="240" w:lineRule="auto"/>
        <w:ind w:right="-11" w:firstLine="0"/>
        <w:rPr>
          <w:szCs w:val="20"/>
          <w:lang w:eastAsia="hu-HU"/>
        </w:rPr>
      </w:pPr>
      <w:r w:rsidRPr="00FD6F03">
        <w:rPr>
          <w:szCs w:val="20"/>
          <w:lang w:eastAsia="hu-HU"/>
        </w:rPr>
        <w:tab/>
      </w:r>
    </w:p>
    <w:p w14:paraId="40943B82" w14:textId="77777777" w:rsidR="00FD6F03" w:rsidRPr="00FD6F03" w:rsidRDefault="00FD6F03" w:rsidP="00FD6F03">
      <w:pPr>
        <w:spacing w:after="0" w:line="240" w:lineRule="auto"/>
        <w:ind w:right="-11" w:firstLine="0"/>
        <w:rPr>
          <w:szCs w:val="20"/>
          <w:lang w:eastAsia="hu-HU"/>
        </w:rPr>
      </w:pPr>
      <w:r w:rsidRPr="00FD6F03">
        <w:rPr>
          <w:szCs w:val="20"/>
          <w:lang w:eastAsia="hu-HU"/>
        </w:rPr>
        <w:t>Budapest, 2021. február 7.</w:t>
      </w:r>
    </w:p>
    <w:p w14:paraId="11BBBB61" w14:textId="77777777" w:rsidR="00FD6F03" w:rsidRPr="00FD6F03" w:rsidRDefault="00FD6F03" w:rsidP="00FD6F03">
      <w:pPr>
        <w:spacing w:after="0" w:line="240" w:lineRule="auto"/>
        <w:ind w:left="5670" w:right="-11" w:firstLine="0"/>
        <w:jc w:val="center"/>
        <w:rPr>
          <w:szCs w:val="20"/>
          <w:lang w:eastAsia="hu-HU"/>
        </w:rPr>
      </w:pPr>
    </w:p>
    <w:p w14:paraId="6A1020D9" w14:textId="77777777" w:rsidR="00FD6F03" w:rsidRPr="00FD6F03" w:rsidRDefault="00FD6F03" w:rsidP="00FD6F03">
      <w:pPr>
        <w:spacing w:after="0" w:line="240" w:lineRule="auto"/>
        <w:ind w:left="5670" w:right="-11" w:firstLine="0"/>
        <w:jc w:val="center"/>
        <w:rPr>
          <w:szCs w:val="20"/>
          <w:lang w:eastAsia="hu-HU"/>
        </w:rPr>
      </w:pPr>
      <w:r w:rsidRPr="00FD6F03">
        <w:rPr>
          <w:szCs w:val="20"/>
          <w:lang w:eastAsia="hu-HU"/>
        </w:rPr>
        <w:t xml:space="preserve"> Dr. </w:t>
      </w:r>
      <w:proofErr w:type="spellStart"/>
      <w:r w:rsidRPr="00FD6F03">
        <w:rPr>
          <w:szCs w:val="20"/>
          <w:lang w:eastAsia="hu-HU"/>
        </w:rPr>
        <w:t>Charaf</w:t>
      </w:r>
      <w:proofErr w:type="spellEnd"/>
      <w:r w:rsidRPr="00FD6F03">
        <w:rPr>
          <w:szCs w:val="20"/>
          <w:lang w:eastAsia="hu-HU"/>
        </w:rPr>
        <w:t xml:space="preserve"> </w:t>
      </w:r>
      <w:proofErr w:type="spellStart"/>
      <w:r w:rsidRPr="00FD6F03">
        <w:rPr>
          <w:szCs w:val="20"/>
          <w:lang w:eastAsia="hu-HU"/>
        </w:rPr>
        <w:t>Hassan</w:t>
      </w:r>
      <w:proofErr w:type="spellEnd"/>
    </w:p>
    <w:p w14:paraId="07C90FE9" w14:textId="77777777" w:rsidR="00FD6F03" w:rsidRPr="00FD6F03" w:rsidRDefault="00FD6F03" w:rsidP="00FD6F03">
      <w:pPr>
        <w:spacing w:after="0" w:line="240" w:lineRule="auto"/>
        <w:ind w:left="5670" w:right="-11" w:firstLine="0"/>
        <w:jc w:val="center"/>
        <w:rPr>
          <w:szCs w:val="20"/>
          <w:lang w:eastAsia="hu-HU"/>
        </w:rPr>
      </w:pPr>
      <w:r w:rsidRPr="00FD6F03">
        <w:rPr>
          <w:szCs w:val="20"/>
          <w:lang w:eastAsia="hu-HU"/>
        </w:rPr>
        <w:t>egyetemi tanár</w:t>
      </w:r>
    </w:p>
    <w:p w14:paraId="47740069" w14:textId="77777777" w:rsidR="00FD6F03" w:rsidRPr="00FD6F03" w:rsidRDefault="00FD6F03" w:rsidP="00FD6F03">
      <w:pPr>
        <w:spacing w:after="0" w:line="240" w:lineRule="auto"/>
        <w:ind w:left="5670" w:right="-11" w:firstLine="0"/>
        <w:jc w:val="center"/>
        <w:rPr>
          <w:szCs w:val="20"/>
          <w:lang w:eastAsia="hu-HU"/>
        </w:rPr>
      </w:pPr>
      <w:r w:rsidRPr="00FD6F03">
        <w:rPr>
          <w:szCs w:val="20"/>
          <w:lang w:eastAsia="hu-HU"/>
        </w:rPr>
        <w:t>tanszékvezető</w:t>
      </w:r>
    </w:p>
    <w:p w14:paraId="62D9E94E" w14:textId="77777777" w:rsidR="00FD6F03" w:rsidRPr="00FD6F03" w:rsidRDefault="00FD6F03" w:rsidP="00FD6F03"/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2FB00600" w:rsidR="004851C7" w:rsidRDefault="005E3935" w:rsidP="00D429F2">
      <w:pPr>
        <w:pStyle w:val="Cmlapkarstanszk"/>
      </w:pPr>
      <w:fldSimple w:instr=" DOCPROPERTY  Company  \* MERGEFORMAT ">
        <w:r w:rsidR="00355BFC" w:rsidRPr="00355BFC">
          <w:t xml:space="preserve"> Automatizálási és Alkalmazott Informatikai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443C397F" w:rsidR="0063585C" w:rsidRPr="00B50CAA" w:rsidRDefault="00355BFC" w:rsidP="00171054">
      <w:pPr>
        <w:pStyle w:val="Cmlapszerz"/>
      </w:pPr>
      <w:r>
        <w:t>Szalkai Krisztián</w:t>
      </w:r>
    </w:p>
    <w:p w14:paraId="27E9F397" w14:textId="316534A9" w:rsidR="0063585C" w:rsidRPr="00B50CAA" w:rsidRDefault="00355BFC">
      <w:pPr>
        <w:pStyle w:val="Title"/>
      </w:pPr>
      <w:r>
        <w:t>Személyfuvarozást támogató alkalmazás készítése</w:t>
      </w:r>
    </w:p>
    <w:p w14:paraId="5532B58E" w14:textId="09BDAE70" w:rsidR="0063585C" w:rsidRPr="00B50CAA" w:rsidRDefault="0063585C" w:rsidP="009C1C93">
      <w:pPr>
        <w:pStyle w:val="Subtitle"/>
      </w:pPr>
    </w:p>
    <w:p w14:paraId="156BF04A" w14:textId="49661E1C" w:rsidR="0063585C" w:rsidRPr="00D429F2" w:rsidRDefault="00760739" w:rsidP="009C1C93">
      <w:pPr>
        <w:pStyle w:val="Subtitle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EB0537" w:rsidRDefault="00EB0537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13A3940C" w:rsidR="00EB0537" w:rsidRDefault="00EB0537" w:rsidP="00171054">
                            <w:pPr>
                              <w:pStyle w:val="Cmlapszerz"/>
                            </w:pPr>
                            <w:r>
                              <w:t>Albert István</w:t>
                            </w:r>
                          </w:p>
                          <w:p w14:paraId="4EC91467" w14:textId="4A8E0F41" w:rsidR="00EB0537" w:rsidRDefault="00EB0537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" stroked="f">
                <v:textbox>
                  <w:txbxContent>
                    <w:p w14:paraId="32720409" w14:textId="77777777" w:rsidR="00EB0537" w:rsidRDefault="00EB0537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13A3940C" w:rsidR="00EB0537" w:rsidRDefault="00EB0537" w:rsidP="00171054">
                      <w:pPr>
                        <w:pStyle w:val="Cmlapszerz"/>
                      </w:pPr>
                      <w:r>
                        <w:t>Albert István</w:t>
                      </w:r>
                    </w:p>
                    <w:p w14:paraId="4EC91467" w14:textId="4A8E0F41" w:rsidR="00EB0537" w:rsidRDefault="00EB0537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46686F25" w14:textId="1299DF2E" w:rsidR="006F3D02" w:rsidRDefault="00730B3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71324734" w:history="1">
        <w:r w:rsidR="006F3D02" w:rsidRPr="00CB35D9">
          <w:rPr>
            <w:rStyle w:val="Hyperlink"/>
            <w:noProof/>
          </w:rPr>
          <w:t>Összefoglaló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34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5</w:t>
        </w:r>
        <w:r w:rsidR="006F3D02">
          <w:rPr>
            <w:noProof/>
            <w:webHidden/>
          </w:rPr>
          <w:fldChar w:fldCharType="end"/>
        </w:r>
      </w:hyperlink>
    </w:p>
    <w:p w14:paraId="2F7CC9BD" w14:textId="1F1B412E" w:rsidR="006F3D02" w:rsidRDefault="00EB053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71324735" w:history="1">
        <w:r w:rsidR="006F3D02" w:rsidRPr="00CB35D9">
          <w:rPr>
            <w:rStyle w:val="Hyperlink"/>
            <w:noProof/>
          </w:rPr>
          <w:t>Abstract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35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6</w:t>
        </w:r>
        <w:r w:rsidR="006F3D02">
          <w:rPr>
            <w:noProof/>
            <w:webHidden/>
          </w:rPr>
          <w:fldChar w:fldCharType="end"/>
        </w:r>
      </w:hyperlink>
    </w:p>
    <w:p w14:paraId="615435B2" w14:textId="773DA131" w:rsidR="006F3D02" w:rsidRDefault="00EB053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71324736" w:history="1">
        <w:r w:rsidR="006F3D02" w:rsidRPr="00CB35D9">
          <w:rPr>
            <w:rStyle w:val="Hyperlink"/>
            <w:noProof/>
          </w:rPr>
          <w:t>1 Bevezetés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36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7</w:t>
        </w:r>
        <w:r w:rsidR="006F3D02">
          <w:rPr>
            <w:noProof/>
            <w:webHidden/>
          </w:rPr>
          <w:fldChar w:fldCharType="end"/>
        </w:r>
      </w:hyperlink>
    </w:p>
    <w:p w14:paraId="769CC5ED" w14:textId="3966D05C" w:rsidR="006F3D02" w:rsidRDefault="00EB0537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37" w:history="1">
        <w:r w:rsidR="006F3D02" w:rsidRPr="00CB35D9">
          <w:rPr>
            <w:rStyle w:val="Hyperlink"/>
            <w:noProof/>
          </w:rPr>
          <w:t>1.1 A téma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37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7</w:t>
        </w:r>
        <w:r w:rsidR="006F3D02">
          <w:rPr>
            <w:noProof/>
            <w:webHidden/>
          </w:rPr>
          <w:fldChar w:fldCharType="end"/>
        </w:r>
      </w:hyperlink>
    </w:p>
    <w:p w14:paraId="7762143F" w14:textId="307DEC8B" w:rsidR="006F3D02" w:rsidRDefault="00EB0537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38" w:history="1">
        <w:r w:rsidR="006F3D02" w:rsidRPr="00CB35D9">
          <w:rPr>
            <w:rStyle w:val="Hyperlink"/>
            <w:noProof/>
          </w:rPr>
          <w:t>1.2 A választott platformok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38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7</w:t>
        </w:r>
        <w:r w:rsidR="006F3D02">
          <w:rPr>
            <w:noProof/>
            <w:webHidden/>
          </w:rPr>
          <w:fldChar w:fldCharType="end"/>
        </w:r>
      </w:hyperlink>
    </w:p>
    <w:p w14:paraId="08AFBE89" w14:textId="6230F8FB" w:rsidR="006F3D02" w:rsidRDefault="00EB0537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39" w:history="1">
        <w:r w:rsidR="006F3D02" w:rsidRPr="00CB35D9">
          <w:rPr>
            <w:rStyle w:val="Hyperlink"/>
            <w:noProof/>
          </w:rPr>
          <w:t>1.3 A dokumentum felépítése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39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7</w:t>
        </w:r>
        <w:r w:rsidR="006F3D02">
          <w:rPr>
            <w:noProof/>
            <w:webHidden/>
          </w:rPr>
          <w:fldChar w:fldCharType="end"/>
        </w:r>
      </w:hyperlink>
    </w:p>
    <w:p w14:paraId="592D34CE" w14:textId="1A03D219" w:rsidR="006F3D02" w:rsidRDefault="00EB053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71324740" w:history="1">
        <w:r w:rsidR="006F3D02" w:rsidRPr="00CB35D9">
          <w:rPr>
            <w:rStyle w:val="Hyperlink"/>
            <w:noProof/>
          </w:rPr>
          <w:t>2 Technológiák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40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8</w:t>
        </w:r>
        <w:r w:rsidR="006F3D02">
          <w:rPr>
            <w:noProof/>
            <w:webHidden/>
          </w:rPr>
          <w:fldChar w:fldCharType="end"/>
        </w:r>
      </w:hyperlink>
    </w:p>
    <w:p w14:paraId="364FB507" w14:textId="07BD4694" w:rsidR="006F3D02" w:rsidRDefault="00EB0537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1" w:history="1">
        <w:r w:rsidR="006F3D02" w:rsidRPr="00CB35D9">
          <w:rPr>
            <w:rStyle w:val="Hyperlink"/>
            <w:noProof/>
          </w:rPr>
          <w:t>2.1 .NET Core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41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8</w:t>
        </w:r>
        <w:r w:rsidR="006F3D02">
          <w:rPr>
            <w:noProof/>
            <w:webHidden/>
          </w:rPr>
          <w:fldChar w:fldCharType="end"/>
        </w:r>
      </w:hyperlink>
    </w:p>
    <w:p w14:paraId="2AE0A07D" w14:textId="151D865E" w:rsidR="006F3D02" w:rsidRDefault="00EB0537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2" w:history="1">
        <w:r w:rsidR="006F3D02" w:rsidRPr="00CB35D9">
          <w:rPr>
            <w:rStyle w:val="Hyperlink"/>
            <w:noProof/>
          </w:rPr>
          <w:t>2.1.1 Entity Framework Core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42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8</w:t>
        </w:r>
        <w:r w:rsidR="006F3D02">
          <w:rPr>
            <w:noProof/>
            <w:webHidden/>
          </w:rPr>
          <w:fldChar w:fldCharType="end"/>
        </w:r>
      </w:hyperlink>
    </w:p>
    <w:p w14:paraId="0679B82D" w14:textId="6220FB18" w:rsidR="006F3D02" w:rsidRDefault="00EB0537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3" w:history="1">
        <w:r w:rsidR="006F3D02" w:rsidRPr="00CB35D9">
          <w:rPr>
            <w:rStyle w:val="Hyperlink"/>
            <w:noProof/>
          </w:rPr>
          <w:t>2.1.2 AspNetCore Identity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43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9</w:t>
        </w:r>
        <w:r w:rsidR="006F3D02">
          <w:rPr>
            <w:noProof/>
            <w:webHidden/>
          </w:rPr>
          <w:fldChar w:fldCharType="end"/>
        </w:r>
      </w:hyperlink>
    </w:p>
    <w:p w14:paraId="069B44E2" w14:textId="56BFDDD9" w:rsidR="006F3D02" w:rsidRDefault="00EB0537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4" w:history="1">
        <w:r w:rsidR="006F3D02" w:rsidRPr="00CB35D9">
          <w:rPr>
            <w:rStyle w:val="Hyperlink"/>
            <w:noProof/>
          </w:rPr>
          <w:t>2.1.3 Swashbuckle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44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9</w:t>
        </w:r>
        <w:r w:rsidR="006F3D02">
          <w:rPr>
            <w:noProof/>
            <w:webHidden/>
          </w:rPr>
          <w:fldChar w:fldCharType="end"/>
        </w:r>
      </w:hyperlink>
    </w:p>
    <w:p w14:paraId="0DAE3DDD" w14:textId="49055B24" w:rsidR="006F3D02" w:rsidRDefault="00EB0537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5" w:history="1">
        <w:r w:rsidR="006F3D02" w:rsidRPr="00CB35D9">
          <w:rPr>
            <w:rStyle w:val="Hyperlink"/>
            <w:noProof/>
          </w:rPr>
          <w:t>2.2 React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45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9</w:t>
        </w:r>
        <w:r w:rsidR="006F3D02">
          <w:rPr>
            <w:noProof/>
            <w:webHidden/>
          </w:rPr>
          <w:fldChar w:fldCharType="end"/>
        </w:r>
      </w:hyperlink>
    </w:p>
    <w:p w14:paraId="7087FDC1" w14:textId="04BE19BE" w:rsidR="006F3D02" w:rsidRDefault="00EB0537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6" w:history="1">
        <w:r w:rsidR="006F3D02" w:rsidRPr="00CB35D9">
          <w:rPr>
            <w:rStyle w:val="Hyperlink"/>
            <w:noProof/>
          </w:rPr>
          <w:t>2.2.1 React router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46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11</w:t>
        </w:r>
        <w:r w:rsidR="006F3D02">
          <w:rPr>
            <w:noProof/>
            <w:webHidden/>
          </w:rPr>
          <w:fldChar w:fldCharType="end"/>
        </w:r>
      </w:hyperlink>
    </w:p>
    <w:p w14:paraId="2C1ED757" w14:textId="6FB9230F" w:rsidR="006F3D02" w:rsidRDefault="00EB0537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7" w:history="1">
        <w:r w:rsidR="006F3D02" w:rsidRPr="00CB35D9">
          <w:rPr>
            <w:rStyle w:val="Hyperlink"/>
            <w:noProof/>
          </w:rPr>
          <w:t>2.2.2 Material UI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47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11</w:t>
        </w:r>
        <w:r w:rsidR="006F3D02">
          <w:rPr>
            <w:noProof/>
            <w:webHidden/>
          </w:rPr>
          <w:fldChar w:fldCharType="end"/>
        </w:r>
      </w:hyperlink>
    </w:p>
    <w:p w14:paraId="3637F2C2" w14:textId="43CDEC1F" w:rsidR="006F3D02" w:rsidRDefault="00EB0537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8" w:history="1">
        <w:r w:rsidR="006F3D02" w:rsidRPr="00CB35D9">
          <w:rPr>
            <w:rStyle w:val="Hyperlink"/>
            <w:noProof/>
          </w:rPr>
          <w:t>2.2.3 Axios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48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12</w:t>
        </w:r>
        <w:r w:rsidR="006F3D02">
          <w:rPr>
            <w:noProof/>
            <w:webHidden/>
          </w:rPr>
          <w:fldChar w:fldCharType="end"/>
        </w:r>
      </w:hyperlink>
    </w:p>
    <w:p w14:paraId="1B68C143" w14:textId="5FF08789" w:rsidR="006F3D02" w:rsidRDefault="00EB0537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9" w:history="1">
        <w:r w:rsidR="006F3D02" w:rsidRPr="00CB35D9">
          <w:rPr>
            <w:rStyle w:val="Hyperlink"/>
            <w:noProof/>
          </w:rPr>
          <w:t>2.3 TypeScript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49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12</w:t>
        </w:r>
        <w:r w:rsidR="006F3D02">
          <w:rPr>
            <w:noProof/>
            <w:webHidden/>
          </w:rPr>
          <w:fldChar w:fldCharType="end"/>
        </w:r>
      </w:hyperlink>
    </w:p>
    <w:p w14:paraId="1CCAF771" w14:textId="7E4AD6BA" w:rsidR="006F3D02" w:rsidRDefault="00EB053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71324750" w:history="1">
        <w:r w:rsidR="006F3D02" w:rsidRPr="00CB35D9">
          <w:rPr>
            <w:rStyle w:val="Hyperlink"/>
            <w:noProof/>
          </w:rPr>
          <w:t>3 Tervezés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50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14</w:t>
        </w:r>
        <w:r w:rsidR="006F3D02">
          <w:rPr>
            <w:noProof/>
            <w:webHidden/>
          </w:rPr>
          <w:fldChar w:fldCharType="end"/>
        </w:r>
      </w:hyperlink>
    </w:p>
    <w:p w14:paraId="31836432" w14:textId="389134B5" w:rsidR="006F3D02" w:rsidRDefault="00EB0537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51" w:history="1">
        <w:r w:rsidR="006F3D02" w:rsidRPr="00CB35D9">
          <w:rPr>
            <w:rStyle w:val="Hyperlink"/>
            <w:noProof/>
          </w:rPr>
          <w:t>3.1 Funkcionális követelmények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51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14</w:t>
        </w:r>
        <w:r w:rsidR="006F3D02">
          <w:rPr>
            <w:noProof/>
            <w:webHidden/>
          </w:rPr>
          <w:fldChar w:fldCharType="end"/>
        </w:r>
      </w:hyperlink>
    </w:p>
    <w:p w14:paraId="18A7AA35" w14:textId="3A6732AE" w:rsidR="006F3D02" w:rsidRDefault="00EB0537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52" w:history="1">
        <w:r w:rsidR="006F3D02" w:rsidRPr="00CB35D9">
          <w:rPr>
            <w:rStyle w:val="Hyperlink"/>
            <w:noProof/>
          </w:rPr>
          <w:t>3.2 A weboldal működésével kapcsolatos elvárások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52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15</w:t>
        </w:r>
        <w:r w:rsidR="006F3D02">
          <w:rPr>
            <w:noProof/>
            <w:webHidden/>
          </w:rPr>
          <w:fldChar w:fldCharType="end"/>
        </w:r>
      </w:hyperlink>
    </w:p>
    <w:p w14:paraId="73397723" w14:textId="7F451D7F" w:rsidR="006F3D02" w:rsidRDefault="00EB0537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53" w:history="1">
        <w:r w:rsidR="006F3D02" w:rsidRPr="00CB35D9">
          <w:rPr>
            <w:rStyle w:val="Hyperlink"/>
            <w:noProof/>
          </w:rPr>
          <w:t>3.3 Felülettervek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53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15</w:t>
        </w:r>
        <w:r w:rsidR="006F3D02">
          <w:rPr>
            <w:noProof/>
            <w:webHidden/>
          </w:rPr>
          <w:fldChar w:fldCharType="end"/>
        </w:r>
      </w:hyperlink>
    </w:p>
    <w:p w14:paraId="7E9C6948" w14:textId="5A3CB21C" w:rsidR="006F3D02" w:rsidRDefault="00EB053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71324754" w:history="1">
        <w:r w:rsidR="006F3D02" w:rsidRPr="00CB35D9">
          <w:rPr>
            <w:rStyle w:val="Hyperlink"/>
            <w:noProof/>
          </w:rPr>
          <w:t>4 Megvalósítás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54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17</w:t>
        </w:r>
        <w:r w:rsidR="006F3D02">
          <w:rPr>
            <w:noProof/>
            <w:webHidden/>
          </w:rPr>
          <w:fldChar w:fldCharType="end"/>
        </w:r>
      </w:hyperlink>
    </w:p>
    <w:p w14:paraId="517FDAD4" w14:textId="18B75A7C" w:rsidR="006F3D02" w:rsidRDefault="00EB053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71324755" w:history="1">
        <w:r w:rsidR="006F3D02" w:rsidRPr="00CB35D9">
          <w:rPr>
            <w:rStyle w:val="Hyperlink"/>
            <w:noProof/>
          </w:rPr>
          <w:t>5 Összefoglaló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55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18</w:t>
        </w:r>
        <w:r w:rsidR="006F3D02">
          <w:rPr>
            <w:noProof/>
            <w:webHidden/>
          </w:rPr>
          <w:fldChar w:fldCharType="end"/>
        </w:r>
      </w:hyperlink>
    </w:p>
    <w:p w14:paraId="30FAD19B" w14:textId="5CB03600" w:rsidR="006F3D02" w:rsidRDefault="00EB0537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71324756" w:history="1">
        <w:r w:rsidR="006F3D02" w:rsidRPr="00CB35D9">
          <w:rPr>
            <w:rStyle w:val="Hyperlink"/>
            <w:noProof/>
          </w:rPr>
          <w:t>6 Irodalomjegyzék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56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19</w:t>
        </w:r>
        <w:r w:rsidR="006F3D02">
          <w:rPr>
            <w:noProof/>
            <w:webHidden/>
          </w:rPr>
          <w:fldChar w:fldCharType="end"/>
        </w:r>
      </w:hyperlink>
    </w:p>
    <w:p w14:paraId="01B0DC16" w14:textId="2147F1F0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Caption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E44AC98" w:rsidR="00681E99" w:rsidRDefault="00681E99" w:rsidP="005E01E0">
      <w:pPr>
        <w:pStyle w:val="Nyilatkozatszveg"/>
      </w:pPr>
      <w:r w:rsidRPr="00B50CAA">
        <w:t xml:space="preserve">Alulírott </w:t>
      </w:r>
      <w:r w:rsidR="00003315">
        <w:rPr>
          <w:b/>
          <w:bCs/>
        </w:rPr>
        <w:t>Szalkai Krisztián</w:t>
      </w:r>
      <w:r w:rsidRPr="00B50CAA">
        <w:t>, szigorló hallgató kijelentem, hogy ezt a diplomatervet 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13985413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FE3C1F">
        <w:rPr>
          <w:noProof/>
        </w:rPr>
        <w:t>2021. 05. 08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11F1CAC9" w:rsidR="005E01E0" w:rsidRDefault="005E01E0" w:rsidP="00854BDC">
      <w:pPr>
        <w:pStyle w:val="Nyilatkozatalrs"/>
      </w:pPr>
      <w:r>
        <w:tab/>
      </w:r>
      <w:fldSimple w:instr=" AUTHOR   \* MERGEFORMAT ">
        <w:r w:rsidR="00003315">
          <w:t>Szalkai</w:t>
        </w:r>
        <w:r w:rsidR="006A1B7F">
          <w:t xml:space="preserve"> </w:t>
        </w:r>
      </w:fldSimple>
      <w:r w:rsidR="00003315">
        <w:t>Krisztián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3F6BFAB5" w14:textId="6DAE1DC8" w:rsidR="004267A5" w:rsidRDefault="0063585C" w:rsidP="004267A5">
      <w:pPr>
        <w:pStyle w:val="Fejezetcimszmozsnlkl"/>
      </w:pPr>
      <w:bookmarkStart w:id="0" w:name="_Toc71324734"/>
      <w:r w:rsidRPr="00B50CAA">
        <w:lastRenderedPageBreak/>
        <w:t>Összefoglaló</w:t>
      </w:r>
      <w:bookmarkEnd w:id="0"/>
    </w:p>
    <w:p w14:paraId="4BB96D41" w14:textId="77777777" w:rsidR="004267A5" w:rsidRPr="004267A5" w:rsidRDefault="004267A5" w:rsidP="004267A5"/>
    <w:p w14:paraId="21C899A0" w14:textId="1D4F8193" w:rsidR="004267A5" w:rsidRPr="004267A5" w:rsidRDefault="004267A5" w:rsidP="004267A5">
      <w:r>
        <w:t xml:space="preserve">Jelen dokumentumban bemutatom a megoldás során használt technológiákat, a rendszer megtervezésének lépéseit, feltárom a megvalósításom lépéseit, az aközben felmerülő problémákat, végül leírom az alkalmazás továbbfejlesztési lehetőségeit, a megvalósítás során szerzett tapasztalataimat. A rendszer egy web szerverből </w:t>
      </w:r>
      <w:r w:rsidR="00BF1594">
        <w:t xml:space="preserve"> és egy webes felületből áll.</w:t>
      </w:r>
    </w:p>
    <w:p w14:paraId="18F0F7B7" w14:textId="707A74B6" w:rsidR="0063585C" w:rsidRDefault="0063585C" w:rsidP="00816BCB">
      <w:pPr>
        <w:pStyle w:val="Fejezetcimszmozsnlkl"/>
      </w:pPr>
      <w:bookmarkStart w:id="1" w:name="_Toc71324735"/>
      <w:proofErr w:type="spellStart"/>
      <w:r w:rsidRPr="00B50CAA">
        <w:lastRenderedPageBreak/>
        <w:t>Abstract</w:t>
      </w:r>
      <w:bookmarkEnd w:id="1"/>
      <w:proofErr w:type="spellEnd"/>
    </w:p>
    <w:p w14:paraId="24DC678D" w14:textId="77777777" w:rsidR="00BF1594" w:rsidRPr="00BF1594" w:rsidRDefault="00BF1594" w:rsidP="00BF1594"/>
    <w:p w14:paraId="307C12AB" w14:textId="708B8C17" w:rsidR="00BF1594" w:rsidRPr="00D76A12" w:rsidRDefault="00BF1594" w:rsidP="00BF1594">
      <w:pPr>
        <w:rPr>
          <w:lang w:val="en-US"/>
        </w:rPr>
      </w:pPr>
      <w:bookmarkStart w:id="2" w:name="_Toc332797397"/>
      <w:r>
        <w:rPr>
          <w:lang w:val="en-US"/>
        </w:rPr>
        <w:t xml:space="preserve">In this document I will introduce the technologies I used, the steps of designing and implementing the system and show how I solved the problems that occurred while developing the system. Lastly I’ll present some ideas for further development and summarize what I’ve learned during the project. The system consists of a web server, and a web </w:t>
      </w:r>
      <w:proofErr w:type="spellStart"/>
      <w:r>
        <w:rPr>
          <w:lang w:val="en-US"/>
        </w:rPr>
        <w:t>applicatio</w:t>
      </w:r>
      <w:proofErr w:type="spellEnd"/>
      <w:r>
        <w:rPr>
          <w:lang w:val="en-US"/>
        </w:rPr>
        <w:t>.</w:t>
      </w:r>
    </w:p>
    <w:p w14:paraId="5747A86F" w14:textId="6F880EB9" w:rsidR="00B50CAA" w:rsidRDefault="00ED1FB9" w:rsidP="00ED1FB9">
      <w:pPr>
        <w:pStyle w:val="Heading1"/>
      </w:pPr>
      <w:bookmarkStart w:id="3" w:name="_Toc71324736"/>
      <w:bookmarkEnd w:id="2"/>
      <w:r>
        <w:lastRenderedPageBreak/>
        <w:t>Bevezetés</w:t>
      </w:r>
      <w:bookmarkEnd w:id="3"/>
    </w:p>
    <w:p w14:paraId="7B4A3818" w14:textId="77777777" w:rsidR="00ED1FB9" w:rsidRPr="00D76A12" w:rsidRDefault="00ED1FB9" w:rsidP="00ED1FB9">
      <w:r w:rsidRPr="00D76A12">
        <w:t>A következő fejezetben kifejtem miért ezt a témát választottam, illetve kitérek néhány technológiai/platform választás kérdésére.</w:t>
      </w:r>
    </w:p>
    <w:p w14:paraId="51A9D481" w14:textId="337AD7DE" w:rsidR="00ED1FB9" w:rsidRDefault="00ED1FB9" w:rsidP="00ED1FB9">
      <w:pPr>
        <w:pStyle w:val="Heading2"/>
      </w:pPr>
      <w:bookmarkStart w:id="4" w:name="_Toc71324737"/>
      <w:r>
        <w:t>A téma</w:t>
      </w:r>
      <w:bookmarkEnd w:id="4"/>
    </w:p>
    <w:p w14:paraId="30568FC4" w14:textId="77777777" w:rsidR="00A25F6F" w:rsidRDefault="00A25F6F" w:rsidP="00A25F6F">
      <w:pPr>
        <w:rPr>
          <w:noProof/>
        </w:rPr>
      </w:pPr>
      <w:r>
        <w:rPr>
          <w:noProof/>
        </w:rPr>
        <w:t>Napjainkban a rohamosan növekvő népesség és igényei nehéz helyzetbe kényszeríti a fővárosi közlekedést, mivel a kialakult strusktúra nehezen változtatható, új utak, parkolóhelyek létrehozása sok helyen nehezen kivitelezhető. Az átlag életszínvonal növekedésével a tömegközlekedés nehezen tud lépést tartani, így az emberek jelentős része járna autóval, ez pedig az utak nagyobb leterheltségéhez vezet. A probléma mérséklésére számos alternatíva jelent meg. Ezek közül a kényelmes de legtöbbször drága taxi szolgáltatások és a kevésbé komfortos de általában olcsóbb közösségi közlekedési opciók (Mol Limo stb.) ötvözése az alkalmazás célja, mely egy megfizethető és kényelmes alternatívát nyújtana a városi közlekedésre.</w:t>
      </w:r>
    </w:p>
    <w:p w14:paraId="0AB839A4" w14:textId="0F8D2C53" w:rsidR="00ED1FB9" w:rsidRDefault="00ED1FB9" w:rsidP="00ED1FB9"/>
    <w:p w14:paraId="35EA35CF" w14:textId="5E7BCE0E" w:rsidR="00D41B2C" w:rsidRDefault="00D41B2C" w:rsidP="00D41B2C">
      <w:pPr>
        <w:pStyle w:val="Heading2"/>
      </w:pPr>
      <w:bookmarkStart w:id="5" w:name="_Toc71324738"/>
      <w:r>
        <w:t>A választott platformok</w:t>
      </w:r>
      <w:bookmarkEnd w:id="5"/>
    </w:p>
    <w:p w14:paraId="4E9CEAF1" w14:textId="7C31FCF6" w:rsidR="00D41B2C" w:rsidRDefault="009259D0" w:rsidP="00D41B2C">
      <w:r w:rsidRPr="00D76A12">
        <w:t xml:space="preserve">A téma kiválasztása után el kellett </w:t>
      </w:r>
      <w:proofErr w:type="spellStart"/>
      <w:r w:rsidRPr="00D76A12">
        <w:t>döntenem</w:t>
      </w:r>
      <w:proofErr w:type="spellEnd"/>
      <w:r w:rsidRPr="00D76A12">
        <w:t xml:space="preserve"> milyen platformon fogom megvalósítani a szolgáltatásokat. A döntésben figyelembe vettem a jelenlegi szakmai trendeket, a hasonló alkalm</w:t>
      </w:r>
      <w:r>
        <w:t xml:space="preserve">azások megvalósításait, </w:t>
      </w:r>
      <w:r w:rsidR="00D01440">
        <w:t>illetve szerepet játszott a saját preferenciám, az általam ismert programozási nyelvekben szerzett tapasztalataim is.</w:t>
      </w:r>
    </w:p>
    <w:p w14:paraId="24C26BD2" w14:textId="51AF13E8" w:rsidR="00D01440" w:rsidRDefault="00D01440" w:rsidP="00D41B2C"/>
    <w:p w14:paraId="449B8319" w14:textId="597C73CD" w:rsidR="00D01440" w:rsidRDefault="00D01440" w:rsidP="00D01440">
      <w:pPr>
        <w:pStyle w:val="Heading2"/>
      </w:pPr>
      <w:bookmarkStart w:id="6" w:name="_Toc71324739"/>
      <w:r>
        <w:t>A dokumentum felépítése</w:t>
      </w:r>
      <w:bookmarkEnd w:id="6"/>
    </w:p>
    <w:p w14:paraId="16736D52" w14:textId="1ADC2A4D" w:rsidR="00D01440" w:rsidRPr="00D01440" w:rsidRDefault="00D01440" w:rsidP="00D01440">
      <w:r>
        <w:t>A továbbiakban bemutatom a használt technológiákat, használatuk előnyeit. Azután felvázolom a tervezés folyamatát, a megvalósítandó konkrét feladatokat, a létrehozandó adatbázis felépítését. Végül rátérek a megvalósítás tényleges folyamatára, az elkészült program bemutatására.</w:t>
      </w:r>
    </w:p>
    <w:p w14:paraId="24AE5FEC" w14:textId="0B4F8B71" w:rsidR="00ED1FB9" w:rsidRDefault="00ED1FB9" w:rsidP="00ED1FB9">
      <w:pPr>
        <w:pStyle w:val="Heading1"/>
      </w:pPr>
      <w:bookmarkStart w:id="7" w:name="_Toc71324740"/>
      <w:r>
        <w:lastRenderedPageBreak/>
        <w:t>Technológiák</w:t>
      </w:r>
      <w:bookmarkEnd w:id="7"/>
    </w:p>
    <w:p w14:paraId="29C7B14A" w14:textId="77777777" w:rsidR="00D01440" w:rsidRDefault="00D01440" w:rsidP="00D01440">
      <w:r>
        <w:t xml:space="preserve">Az alábbiakban az általam választott technológiákat mutatom be általánosságban, illetve amennyiben nem egyértelmű a választás, megemlítem a választási lehetőségeket és a mérlegelési pontok felsorolásával alátámasztom a választásaimat. </w:t>
      </w:r>
    </w:p>
    <w:p w14:paraId="60426CDC" w14:textId="77777777" w:rsidR="00D01440" w:rsidRDefault="00D01440" w:rsidP="00D01440">
      <w:pPr>
        <w:pStyle w:val="Heading2"/>
      </w:pPr>
      <w:bookmarkStart w:id="8" w:name="_Toc27044916"/>
      <w:bookmarkStart w:id="9" w:name="_Toc71324741"/>
      <w:r>
        <w:t xml:space="preserve">.NET </w:t>
      </w:r>
      <w:proofErr w:type="spellStart"/>
      <w:r>
        <w:t>Core</w:t>
      </w:r>
      <w:bookmarkEnd w:id="8"/>
      <w:bookmarkEnd w:id="9"/>
      <w:proofErr w:type="spellEnd"/>
    </w:p>
    <w:p w14:paraId="6F570FDB" w14:textId="28F06F58" w:rsidR="00D01440" w:rsidRDefault="00D01440" w:rsidP="00D01440">
      <w:r>
        <w:t xml:space="preserve">Mivel a relációs adatbázis megvalósítására a .Net fejlesztői platformot választottam, így a használt technológia a .Net </w:t>
      </w:r>
      <w:proofErr w:type="spellStart"/>
      <w:r>
        <w:t>Core</w:t>
      </w:r>
      <w:proofErr w:type="spellEnd"/>
      <w:r>
        <w:t>, hiszen a sokak által használt és szeretett .Net Framework továbbfejlesztett utódja</w:t>
      </w:r>
      <w:sdt>
        <w:sdtPr>
          <w:id w:val="2069845410"/>
          <w:citation/>
        </w:sdtPr>
        <w:sdtContent>
          <w:r>
            <w:fldChar w:fldCharType="begin"/>
          </w:r>
          <w:r>
            <w:rPr>
              <w:lang w:val="en-US"/>
            </w:rPr>
            <w:instrText xml:space="preserve"> CITATION Sco19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Scott Hanselman, 2019)</w:t>
          </w:r>
          <w:r>
            <w:fldChar w:fldCharType="end"/>
          </w:r>
        </w:sdtContent>
      </w:sdt>
      <w:r>
        <w:t>.</w:t>
      </w:r>
    </w:p>
    <w:p w14:paraId="7A083FE3" w14:textId="575C894B" w:rsidR="00D01440" w:rsidRDefault="00D01440" w:rsidP="00D01440">
      <w:r>
        <w:t xml:space="preserve">A .Net </w:t>
      </w:r>
      <w:proofErr w:type="spellStart"/>
      <w:r>
        <w:t>Core</w:t>
      </w:r>
      <w:proofErr w:type="spellEnd"/>
      <w:r>
        <w:t xml:space="preserve"> egy nyílt forráskódú, platform független keretrendszer, mely ideális szerveralkalmazások elkészítésére. </w:t>
      </w:r>
      <w:r w:rsidRPr="004F7898">
        <w:t xml:space="preserve">Az ASP.NET </w:t>
      </w:r>
      <w:proofErr w:type="spellStart"/>
      <w:r w:rsidRPr="004F7898">
        <w:t>Core</w:t>
      </w:r>
      <w:proofErr w:type="spellEnd"/>
      <w:r w:rsidRPr="004F7898">
        <w:t xml:space="preserve"> lehetővé teszi egy állapotmentes Web API készítését, ami egy </w:t>
      </w:r>
      <w:proofErr w:type="spellStart"/>
      <w:r w:rsidRPr="004F7898">
        <w:t>Hyper</w:t>
      </w:r>
      <w:proofErr w:type="spellEnd"/>
      <w:r w:rsidRPr="004F7898">
        <w:t xml:space="preserve"> Text </w:t>
      </w:r>
      <w:proofErr w:type="spellStart"/>
      <w:r w:rsidRPr="004F7898">
        <w:t>Transfer</w:t>
      </w:r>
      <w:proofErr w:type="spellEnd"/>
      <w:r w:rsidRPr="004F7898">
        <w:t xml:space="preserve"> </w:t>
      </w:r>
      <w:proofErr w:type="spellStart"/>
      <w:r w:rsidRPr="004F7898">
        <w:t>Protocol</w:t>
      </w:r>
      <w:proofErr w:type="spellEnd"/>
      <w:r w:rsidRPr="004F7898">
        <w:t xml:space="preserve"> (HTTP) alapú kommunikációra alapuló szolgáltatás, így több platformról is elérhető, legyen az webes, asztali vagy telefonos.</w:t>
      </w:r>
    </w:p>
    <w:p w14:paraId="140BEBE6" w14:textId="38BF0144" w:rsidR="00D6481A" w:rsidRDefault="00D6481A" w:rsidP="00D01440">
      <w:r>
        <w:t>A backend megvalósításához meggondoltam még a Java használatát, mint a másik vezető backend platform a piacon</w:t>
      </w:r>
      <w:r w:rsidR="00561D1D">
        <w:t>. A két platform körül folyamatos a „vita” a fejlesztők között, eddig úgy tűnik, hogy mindkét nyelv nagyon hasonló tulajdonságokkal rendelkezik</w:t>
      </w:r>
      <w:sdt>
        <w:sdtPr>
          <w:id w:val="-1421010788"/>
          <w:citation/>
        </w:sdtPr>
        <w:sdtContent>
          <w:r w:rsidR="00561D1D">
            <w:fldChar w:fldCharType="begin"/>
          </w:r>
          <w:r w:rsidR="00561D1D">
            <w:rPr>
              <w:lang w:val="en-US"/>
            </w:rPr>
            <w:instrText xml:space="preserve"> CITATION Pat20 \l 1033 </w:instrText>
          </w:r>
          <w:r w:rsidR="00561D1D"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Patel, 2020)</w:t>
          </w:r>
          <w:r w:rsidR="00561D1D">
            <w:fldChar w:fldCharType="end"/>
          </w:r>
        </w:sdtContent>
      </w:sdt>
      <w:r w:rsidR="00561D1D">
        <w:t>, így leginkább a személyes preferencia játszott szerepet a döntésben.</w:t>
      </w:r>
    </w:p>
    <w:p w14:paraId="2987E712" w14:textId="77777777" w:rsidR="00D01440" w:rsidRDefault="00D01440" w:rsidP="00D01440">
      <w:pPr>
        <w:pStyle w:val="Heading3"/>
      </w:pPr>
      <w:bookmarkStart w:id="10" w:name="_Toc27044917"/>
      <w:bookmarkStart w:id="11" w:name="_Toc71324742"/>
      <w:proofErr w:type="spellStart"/>
      <w:r>
        <w:t>Entity</w:t>
      </w:r>
      <w:proofErr w:type="spellEnd"/>
      <w:r>
        <w:t xml:space="preserve"> Framework </w:t>
      </w:r>
      <w:proofErr w:type="spellStart"/>
      <w:r>
        <w:t>Core</w:t>
      </w:r>
      <w:bookmarkEnd w:id="10"/>
      <w:bookmarkEnd w:id="11"/>
      <w:proofErr w:type="spellEnd"/>
    </w:p>
    <w:p w14:paraId="5DB85DE7" w14:textId="1699B13A" w:rsidR="00D01440" w:rsidRPr="004F7898" w:rsidRDefault="00D01440" w:rsidP="00D01440">
      <w:r w:rsidRPr="004F7898">
        <w:t xml:space="preserve">Az </w:t>
      </w:r>
      <w:proofErr w:type="spellStart"/>
      <w:r w:rsidRPr="004F7898">
        <w:t>Entity</w:t>
      </w:r>
      <w:proofErr w:type="spellEnd"/>
      <w:r w:rsidRPr="004F7898">
        <w:t xml:space="preserve"> Framework </w:t>
      </w:r>
      <w:proofErr w:type="spellStart"/>
      <w:r w:rsidRPr="004F7898">
        <w:t>Core</w:t>
      </w:r>
      <w:proofErr w:type="spellEnd"/>
      <w:r w:rsidRPr="004F7898">
        <w:t xml:space="preserve"> (EF </w:t>
      </w:r>
      <w:proofErr w:type="spellStart"/>
      <w:r w:rsidRPr="004F7898">
        <w:t>Core</w:t>
      </w:r>
      <w:proofErr w:type="spellEnd"/>
      <w:r w:rsidRPr="004F7898">
        <w:t xml:space="preserve">) egy lecsupaszított, </w:t>
      </w:r>
      <w:r>
        <w:t>platformfüggetlen</w:t>
      </w:r>
      <w:r w:rsidRPr="004F7898">
        <w:t xml:space="preserve"> verziója az </w:t>
      </w:r>
      <w:proofErr w:type="spellStart"/>
      <w:r w:rsidRPr="004F7898">
        <w:t>Entity</w:t>
      </w:r>
      <w:proofErr w:type="spellEnd"/>
      <w:r w:rsidRPr="004F7898">
        <w:t xml:space="preserve"> Framework-</w:t>
      </w:r>
      <w:proofErr w:type="spellStart"/>
      <w:r w:rsidRPr="004F7898">
        <w:t>nek</w:t>
      </w:r>
      <w:proofErr w:type="spellEnd"/>
      <w:r w:rsidRPr="004F7898">
        <w:t>, ami egy Microsoft által fejlesztett objektum relációs leképző (ORM) keretrendszer</w:t>
      </w:r>
      <w:sdt>
        <w:sdtPr>
          <w:id w:val="-944682175"/>
          <w:citation/>
        </w:sdtPr>
        <w:sdtContent>
          <w:r>
            <w:fldChar w:fldCharType="begin"/>
          </w:r>
          <w:r>
            <w:rPr>
              <w:lang w:val="en-US"/>
            </w:rPr>
            <w:instrText xml:space="preserve"> CITATION Mic18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Microsoft team, 2018)</w:t>
          </w:r>
          <w:r>
            <w:fldChar w:fldCharType="end"/>
          </w:r>
        </w:sdtContent>
      </w:sdt>
      <w:r w:rsidRPr="004F7898">
        <w:t>. Segítségével</w:t>
      </w:r>
      <w:r>
        <w:t xml:space="preserve"> egyszerű .NET-es objektumokon</w:t>
      </w:r>
      <w:r w:rsidRPr="004F7898">
        <w:t xml:space="preserve"> végezhetünk műveleteket C# nyelven, amit az EF </w:t>
      </w:r>
      <w:proofErr w:type="spellStart"/>
      <w:r w:rsidRPr="004F7898">
        <w:t>Core</w:t>
      </w:r>
      <w:proofErr w:type="spellEnd"/>
      <w:r w:rsidRPr="004F7898">
        <w:t xml:space="preserve"> változáskövetője átalakít az adatbázis által értelmezhető parancsokká és </w:t>
      </w:r>
      <w:proofErr w:type="spellStart"/>
      <w:r w:rsidRPr="004F7898">
        <w:t>végrehajtatja</w:t>
      </w:r>
      <w:proofErr w:type="spellEnd"/>
      <w:r w:rsidRPr="004F7898">
        <w:t xml:space="preserve"> őket. A </w:t>
      </w:r>
      <w:proofErr w:type="spellStart"/>
      <w:r w:rsidRPr="004F7898">
        <w:t>Language</w:t>
      </w:r>
      <w:proofErr w:type="spellEnd"/>
      <w:r w:rsidRPr="004F7898">
        <w:t xml:space="preserve"> </w:t>
      </w:r>
      <w:proofErr w:type="spellStart"/>
      <w:r w:rsidRPr="004F7898">
        <w:t>Integrated</w:t>
      </w:r>
      <w:proofErr w:type="spellEnd"/>
      <w:r w:rsidRPr="004F7898">
        <w:t xml:space="preserve"> </w:t>
      </w:r>
      <w:proofErr w:type="spellStart"/>
      <w:r w:rsidRPr="004F7898">
        <w:t>Query</w:t>
      </w:r>
      <w:proofErr w:type="spellEnd"/>
      <w:r w:rsidRPr="004F7898">
        <w:t xml:space="preserve"> (LINQ) szintakszissal együtt használva könnyen értelmezhető kódbázist készíthetünk az adatsémánk manipulálása céljából. Ezen felül többféle adatbázis rendszert is támogat, így a fejlesztő számára transzparens módon tud ugyanabból a C# kódból Oracle, MSSQL, </w:t>
      </w:r>
      <w:proofErr w:type="spellStart"/>
      <w:r w:rsidRPr="004F7898">
        <w:t>SQLite</w:t>
      </w:r>
      <w:proofErr w:type="spellEnd"/>
      <w:r w:rsidRPr="004F7898">
        <w:t xml:space="preserve">, </w:t>
      </w:r>
      <w:proofErr w:type="spellStart"/>
      <w:r w:rsidRPr="004F7898">
        <w:t>PostgreSQL</w:t>
      </w:r>
      <w:proofErr w:type="spellEnd"/>
      <w:r w:rsidRPr="004F7898">
        <w:t xml:space="preserve"> vagy akár </w:t>
      </w:r>
      <w:proofErr w:type="spellStart"/>
      <w:r w:rsidRPr="004F7898">
        <w:t>NoSQL</w:t>
      </w:r>
      <w:proofErr w:type="spellEnd"/>
      <w:r w:rsidRPr="004F7898">
        <w:t xml:space="preserve"> által futtatható kódot generálni.</w:t>
      </w:r>
    </w:p>
    <w:p w14:paraId="04F741E3" w14:textId="77777777" w:rsidR="00D01440" w:rsidRDefault="00D01440" w:rsidP="00D01440">
      <w:pPr>
        <w:pStyle w:val="Heading3"/>
      </w:pPr>
      <w:bookmarkStart w:id="12" w:name="_Toc27044918"/>
      <w:bookmarkStart w:id="13" w:name="_Toc71324743"/>
      <w:proofErr w:type="spellStart"/>
      <w:r>
        <w:lastRenderedPageBreak/>
        <w:t>AspNetCore</w:t>
      </w:r>
      <w:proofErr w:type="spellEnd"/>
      <w:r>
        <w:t xml:space="preserve"> </w:t>
      </w:r>
      <w:proofErr w:type="spellStart"/>
      <w:r>
        <w:t>Identity</w:t>
      </w:r>
      <w:bookmarkEnd w:id="12"/>
      <w:bookmarkEnd w:id="13"/>
      <w:proofErr w:type="spellEnd"/>
    </w:p>
    <w:p w14:paraId="1CA74236" w14:textId="445CEA99" w:rsidR="00D01440" w:rsidRDefault="00D01440" w:rsidP="00D01440">
      <w:r>
        <w:t xml:space="preserve">Az ASP:NET </w:t>
      </w:r>
      <w:proofErr w:type="spellStart"/>
      <w:r>
        <w:t>Core</w:t>
      </w:r>
      <w:proofErr w:type="spellEnd"/>
      <w:r>
        <w:t xml:space="preserve"> </w:t>
      </w:r>
      <w:proofErr w:type="spellStart"/>
      <w:r>
        <w:t>Identity</w:t>
      </w:r>
      <w:proofErr w:type="spellEnd"/>
      <w:r>
        <w:t xml:space="preserve"> egy úgynevezett „tagsági” rendszer, mellyel bejelentkezési funkcionalitást adhatunk .Net </w:t>
      </w:r>
      <w:proofErr w:type="spellStart"/>
      <w:r>
        <w:t>Core</w:t>
      </w:r>
      <w:proofErr w:type="spellEnd"/>
      <w:r>
        <w:t xml:space="preserve"> alkalmazásunkhoz. Az </w:t>
      </w:r>
      <w:proofErr w:type="spellStart"/>
      <w:r>
        <w:t>Identity</w:t>
      </w:r>
      <w:proofErr w:type="spellEnd"/>
      <w:r>
        <w:t xml:space="preserve"> nem csak az adott alkalmazásban létrehozott felhasználói fiókokkal történő belépést támogatja, hanem külső szolgáltatóktól származó bejelentkeztetés is támogatható</w:t>
      </w:r>
      <w:r w:rsidR="0004126F">
        <w:t xml:space="preserve"> </w:t>
      </w:r>
      <w:r>
        <w:t xml:space="preserve">(Ilyen például a Facebook, Google, vagy </w:t>
      </w:r>
      <w:proofErr w:type="spellStart"/>
      <w:r>
        <w:t>Twitter</w:t>
      </w:r>
      <w:proofErr w:type="spellEnd"/>
      <w:r>
        <w:t>)</w:t>
      </w:r>
      <w:sdt>
        <w:sdtPr>
          <w:id w:val="-46069836"/>
          <w:citation/>
        </w:sdtPr>
        <w:sdtContent>
          <w:r>
            <w:fldChar w:fldCharType="begin"/>
          </w:r>
          <w:r>
            <w:rPr>
              <w:lang w:val="en-US"/>
            </w:rPr>
            <w:instrText xml:space="preserve"> CITATION Ric19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Rick Anderson, 2019)</w:t>
          </w:r>
          <w:r>
            <w:fldChar w:fldCharType="end"/>
          </w:r>
        </w:sdtContent>
      </w:sdt>
      <w:r>
        <w:t>.</w:t>
      </w:r>
    </w:p>
    <w:p w14:paraId="57A3D38E" w14:textId="0716D62C" w:rsidR="00D01440" w:rsidRPr="004F7898" w:rsidRDefault="00D01440" w:rsidP="00D01440">
      <w:r>
        <w:t xml:space="preserve">Ennek nem csak az az előnye, hogy felhasználóinkat azonosítani tudjuk- hitelesíteni-, a rendszer támogatja a felhasználók meghatalmazási szintjének ellenőrzését is. Az általam fejlesztett rendszer szempontjából például ilyen meghatalmazási csoportok lehetnek a felhasználók adminisztrátorok és a </w:t>
      </w:r>
      <w:r w:rsidR="0004126F">
        <w:t>dolgozók</w:t>
      </w:r>
      <w:r>
        <w:t>.</w:t>
      </w:r>
    </w:p>
    <w:p w14:paraId="42F7C26E" w14:textId="77777777" w:rsidR="00D01440" w:rsidRDefault="00D01440" w:rsidP="00D01440">
      <w:pPr>
        <w:pStyle w:val="Heading3"/>
      </w:pPr>
      <w:bookmarkStart w:id="14" w:name="_Toc27044919"/>
      <w:bookmarkStart w:id="15" w:name="_Toc71324744"/>
      <w:proofErr w:type="spellStart"/>
      <w:r>
        <w:t>Swashbuckle</w:t>
      </w:r>
      <w:bookmarkEnd w:id="14"/>
      <w:bookmarkEnd w:id="15"/>
      <w:proofErr w:type="spellEnd"/>
    </w:p>
    <w:p w14:paraId="35EAD99E" w14:textId="77777777" w:rsidR="00D01440" w:rsidRDefault="00D01440" w:rsidP="00D01440">
      <w:pPr>
        <w:rPr>
          <w:rFonts w:cs="Arial"/>
          <w:b/>
          <w:bCs/>
          <w:sz w:val="28"/>
          <w:szCs w:val="26"/>
        </w:rPr>
      </w:pPr>
      <w:r>
        <w:t xml:space="preserve">A </w:t>
      </w:r>
      <w:proofErr w:type="spellStart"/>
      <w:r>
        <w:t>Swashbuckle</w:t>
      </w:r>
      <w:proofErr w:type="spellEnd"/>
      <w:r>
        <w:t xml:space="preserve"> egy olyan könyvtár mely segítségével a fejlesztő könnyebben </w:t>
      </w:r>
      <w:r w:rsidRPr="00EF51CA">
        <w:t xml:space="preserve">dokumentálhatja, tesztelheti </w:t>
      </w:r>
      <w:proofErr w:type="spellStart"/>
      <w:r>
        <w:t>Representational</w:t>
      </w:r>
      <w:proofErr w:type="spellEnd"/>
      <w:r>
        <w:t xml:space="preserve"> </w:t>
      </w:r>
      <w:proofErr w:type="spellStart"/>
      <w:r>
        <w:t>State</w:t>
      </w:r>
      <w:proofErr w:type="spellEnd"/>
      <w:r>
        <w:t xml:space="preserve"> </w:t>
      </w:r>
      <w:proofErr w:type="spellStart"/>
      <w:r>
        <w:t>T</w:t>
      </w:r>
      <w:r w:rsidRPr="00EF51CA">
        <w:t>ransfer</w:t>
      </w:r>
      <w:proofErr w:type="spellEnd"/>
      <w:r w:rsidRPr="00EF51CA">
        <w:t> (REST)</w:t>
      </w:r>
      <w:r>
        <w:t xml:space="preserve"> architektúrájú alkalmazását. Képes a megírt C# </w:t>
      </w:r>
      <w:proofErr w:type="spellStart"/>
      <w:r>
        <w:t>Apllication</w:t>
      </w:r>
      <w:proofErr w:type="spellEnd"/>
      <w:r>
        <w:t xml:space="preserve"> </w:t>
      </w:r>
      <w:proofErr w:type="spellStart"/>
      <w:r>
        <w:t>programming</w:t>
      </w:r>
      <w:proofErr w:type="spellEnd"/>
      <w:r>
        <w:t xml:space="preserve"> </w:t>
      </w:r>
      <w:proofErr w:type="spellStart"/>
      <w:r>
        <w:t>interface</w:t>
      </w:r>
      <w:proofErr w:type="spellEnd"/>
      <w:r>
        <w:t xml:space="preserve"> (API)-t felhasználva automatikusan egy olyan felületet generálni, melyről a kérdéses végpontok tesztelhetők, illetve a kód megfelelő </w:t>
      </w:r>
      <w:proofErr w:type="spellStart"/>
      <w:r>
        <w:t>kommentezésével</w:t>
      </w:r>
      <w:proofErr w:type="spellEnd"/>
      <w:r>
        <w:t xml:space="preserve"> az alkalmazás dokumentálását is nagyban elősegíti.</w:t>
      </w:r>
    </w:p>
    <w:p w14:paraId="0DAB4C35" w14:textId="77777777" w:rsidR="00D01440" w:rsidRDefault="00D01440" w:rsidP="00D01440">
      <w:pPr>
        <w:pStyle w:val="Heading2"/>
      </w:pPr>
      <w:r>
        <w:t xml:space="preserve"> </w:t>
      </w:r>
      <w:bookmarkStart w:id="16" w:name="_Ref26528222"/>
      <w:bookmarkStart w:id="17" w:name="_Toc27044920"/>
      <w:bookmarkStart w:id="18" w:name="_Toc71324745"/>
      <w:proofErr w:type="spellStart"/>
      <w:r>
        <w:t>React</w:t>
      </w:r>
      <w:bookmarkEnd w:id="16"/>
      <w:bookmarkEnd w:id="17"/>
      <w:bookmarkEnd w:id="18"/>
      <w:proofErr w:type="spellEnd"/>
    </w:p>
    <w:p w14:paraId="7F973D81" w14:textId="03CCDF7C" w:rsidR="00D01440" w:rsidRDefault="00D01440" w:rsidP="00D01440">
      <w:r>
        <w:t>20</w:t>
      </w:r>
      <w:r w:rsidR="001D041F">
        <w:t>21</w:t>
      </w:r>
      <w:r>
        <w:t xml:space="preserve">-ben elképzelhetetlen a web fejlesztés </w:t>
      </w:r>
      <w:proofErr w:type="spellStart"/>
      <w:r>
        <w:t>Hypertext</w:t>
      </w:r>
      <w:proofErr w:type="spellEnd"/>
      <w:r>
        <w:t xml:space="preserve"> </w:t>
      </w:r>
      <w:proofErr w:type="spellStart"/>
      <w:r>
        <w:t>Markup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(HTML), </w:t>
      </w:r>
      <w:proofErr w:type="spellStart"/>
      <w:r w:rsidRPr="00F1043A">
        <w:t>Cascading</w:t>
      </w:r>
      <w:proofErr w:type="spellEnd"/>
      <w:r w:rsidRPr="00F1043A">
        <w:t xml:space="preserve"> </w:t>
      </w:r>
      <w:proofErr w:type="spellStart"/>
      <w:r w:rsidRPr="00F1043A">
        <w:t>Style</w:t>
      </w:r>
      <w:proofErr w:type="spellEnd"/>
      <w:r w:rsidRPr="00F1043A">
        <w:t xml:space="preserve"> </w:t>
      </w:r>
      <w:proofErr w:type="spellStart"/>
      <w:r w:rsidRPr="00F1043A">
        <w:t>Sheets</w:t>
      </w:r>
      <w:proofErr w:type="spellEnd"/>
      <w:r>
        <w:t xml:space="preserve"> (CSS), és </w:t>
      </w:r>
      <w:proofErr w:type="spellStart"/>
      <w:r>
        <w:t>Javascript</w:t>
      </w:r>
      <w:proofErr w:type="spellEnd"/>
      <w:r>
        <w:t xml:space="preserve"> nélkül. Manapság a </w:t>
      </w:r>
      <w:proofErr w:type="spellStart"/>
      <w:r>
        <w:t>Javascript</w:t>
      </w:r>
      <w:proofErr w:type="spellEnd"/>
      <w:r>
        <w:t xml:space="preserve"> a frontend fejlesztés lelke, felvetül tehát a kérdés, hogy melyik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Interface</w:t>
      </w:r>
      <w:proofErr w:type="spellEnd"/>
      <w:r>
        <w:t xml:space="preserve"> (UI) könyvtárat válasszuk a számos lehetőség közül</w:t>
      </w:r>
      <w:sdt>
        <w:sdtPr>
          <w:id w:val="700449971"/>
          <w:citation/>
        </w:sdtPr>
        <w:sdtContent>
          <w:r>
            <w:fldChar w:fldCharType="begin"/>
          </w:r>
          <w:r w:rsidR="001D041F">
            <w:rPr>
              <w:lang w:val="en-US"/>
            </w:rPr>
            <w:instrText xml:space="preserve">CITATION Sop19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Jigar Mistry, 2021)</w:t>
          </w:r>
          <w:r>
            <w:fldChar w:fldCharType="end"/>
          </w:r>
        </w:sdtContent>
      </w:sdt>
      <w:r>
        <w:t xml:space="preserve">. A választás nem könnyű, hiszen a piac és a vélemények folyamatosan változnak, azonban az utóbbi időben kialakuló statisztikák alapján három nagyobb keretrendszer emelkedett ki. Ezek a </w:t>
      </w:r>
      <w:proofErr w:type="spellStart"/>
      <w:r>
        <w:t>React</w:t>
      </w:r>
      <w:proofErr w:type="spellEnd"/>
      <w:r>
        <w:t xml:space="preserve">, az </w:t>
      </w:r>
      <w:proofErr w:type="spellStart"/>
      <w:r>
        <w:t>Angular</w:t>
      </w:r>
      <w:proofErr w:type="spellEnd"/>
      <w:r>
        <w:t xml:space="preserve"> és a </w:t>
      </w:r>
      <w:proofErr w:type="spellStart"/>
      <w:r>
        <w:t>Vue</w:t>
      </w:r>
      <w:proofErr w:type="spellEnd"/>
      <w:r>
        <w:t>.</w:t>
      </w:r>
    </w:p>
    <w:p w14:paraId="681F7D2A" w14:textId="7C34B312" w:rsidR="00D01440" w:rsidRDefault="001719AA" w:rsidP="001719AA">
      <w:pPr>
        <w:ind w:firstLine="0"/>
      </w:pPr>
      <w:r>
        <w:t xml:space="preserve">A </w:t>
      </w:r>
      <w:proofErr w:type="spellStart"/>
      <w:r>
        <w:t>stackoverflow</w:t>
      </w:r>
      <w:proofErr w:type="spellEnd"/>
      <w:r>
        <w:t xml:space="preserve"> online lap kutatása szerint</w:t>
      </w:r>
      <w:sdt>
        <w:sdtPr>
          <w:id w:val="-1024399138"/>
          <w:citation/>
        </w:sdtPr>
        <w:sdtContent>
          <w:r>
            <w:fldChar w:fldCharType="begin"/>
          </w:r>
          <w:r>
            <w:rPr>
              <w:lang w:val="en-US"/>
            </w:rPr>
            <w:instrText xml:space="preserve">CITATION Sta19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Stack Overflow, 2021)</w:t>
          </w:r>
          <w:r>
            <w:fldChar w:fldCharType="end"/>
          </w:r>
        </w:sdtContent>
      </w:sdt>
      <w:r>
        <w:t xml:space="preserve"> a legkedveltebb web keretrendszer – az Modell-</w:t>
      </w:r>
      <w:proofErr w:type="spellStart"/>
      <w:r>
        <w:t>View</w:t>
      </w:r>
      <w:proofErr w:type="spellEnd"/>
      <w:r>
        <w:t>-</w:t>
      </w:r>
      <w:proofErr w:type="spellStart"/>
      <w:r>
        <w:t>Controller</w:t>
      </w:r>
      <w:proofErr w:type="spellEnd"/>
      <w:r w:rsidR="009F56BC">
        <w:t xml:space="preserve"> </w:t>
      </w:r>
      <w:r>
        <w:t xml:space="preserve">(MVC) alapokon </w:t>
      </w:r>
      <w:r w:rsidR="009F56BC">
        <w:t xml:space="preserve">működő ASP.NET </w:t>
      </w:r>
      <w:proofErr w:type="spellStart"/>
      <w:r w:rsidR="009F56BC">
        <w:t>Core</w:t>
      </w:r>
      <w:proofErr w:type="spellEnd"/>
      <w:r w:rsidR="009F56BC">
        <w:t xml:space="preserve"> után – A </w:t>
      </w:r>
      <w:proofErr w:type="spellStart"/>
      <w:r w:rsidR="009F56BC">
        <w:t>React</w:t>
      </w:r>
      <w:proofErr w:type="spellEnd"/>
      <w:r w:rsidR="009F56BC">
        <w:t xml:space="preserve"> volt, azt pedig a </w:t>
      </w:r>
      <w:proofErr w:type="spellStart"/>
      <w:r w:rsidR="009F56BC">
        <w:t>Vue</w:t>
      </w:r>
      <w:proofErr w:type="spellEnd"/>
      <w:r w:rsidR="009F56BC">
        <w:t xml:space="preserve"> követte, az </w:t>
      </w:r>
      <w:proofErr w:type="spellStart"/>
      <w:r w:rsidR="009F56BC">
        <w:t>angulár</w:t>
      </w:r>
      <w:proofErr w:type="spellEnd"/>
      <w:r w:rsidR="009F56BC">
        <w:t xml:space="preserve"> pedig igencsak lemaradva jelent meg a listában.</w:t>
      </w:r>
    </w:p>
    <w:p w14:paraId="76821336" w14:textId="77777777" w:rsidR="00A2233E" w:rsidRDefault="009C594D" w:rsidP="00A2233E">
      <w:pPr>
        <w:pStyle w:val="Kp"/>
      </w:pPr>
      <w:r>
        <w:rPr>
          <w:noProof/>
          <w:lang w:val="en-US"/>
        </w:rPr>
        <w:lastRenderedPageBreak/>
        <w:drawing>
          <wp:inline distT="0" distB="0" distL="0" distR="0" wp14:anchorId="2FE5FA54" wp14:editId="63F41E82">
            <wp:extent cx="5400040" cy="4419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41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B46BC" w14:textId="409E7BED" w:rsidR="009C594D" w:rsidRDefault="00EB0537" w:rsidP="00A2233E">
      <w:pPr>
        <w:pStyle w:val="Caption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A2233E" w:rsidRPr="00A2233E">
        <w:t xml:space="preserve"> </w:t>
      </w:r>
      <w:r w:rsidR="00A2233E">
        <w:t xml:space="preserve">A </w:t>
      </w:r>
      <w:proofErr w:type="spellStart"/>
      <w:r w:rsidR="00A2233E">
        <w:t>stackoverflow</w:t>
      </w:r>
      <w:proofErr w:type="spellEnd"/>
      <w:r w:rsidR="00A2233E">
        <w:t xml:space="preserve"> 2020-as statisztikája</w:t>
      </w:r>
    </w:p>
    <w:p w14:paraId="1B11A57A" w14:textId="02698C62" w:rsidR="00D01440" w:rsidRDefault="00D01440" w:rsidP="00D01440">
      <w:r>
        <w:t>A Google keresési statisztikái szerint</w:t>
      </w:r>
      <w:sdt>
        <w:sdtPr>
          <w:id w:val="1263881144"/>
          <w:citation/>
        </w:sdtPr>
        <w:sdtContent>
          <w:r>
            <w:fldChar w:fldCharType="begin"/>
          </w:r>
          <w:r w:rsidR="009F56BC">
            <w:rPr>
              <w:lang w:val="en-US"/>
            </w:rPr>
            <w:instrText xml:space="preserve">CITATION Goo19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Google, 2021)</w:t>
          </w:r>
          <w:r>
            <w:fldChar w:fldCharType="end"/>
          </w:r>
        </w:sdtContent>
      </w:sdt>
      <w:r>
        <w:t xml:space="preserve"> viszont, ugyan szinten a </w:t>
      </w:r>
      <w:proofErr w:type="spellStart"/>
      <w:r>
        <w:t>React</w:t>
      </w:r>
      <w:proofErr w:type="spellEnd"/>
      <w:r>
        <w:t xml:space="preserve"> vezet, de az </w:t>
      </w:r>
      <w:proofErr w:type="spellStart"/>
      <w:r>
        <w:t>Angular</w:t>
      </w:r>
      <w:proofErr w:type="spellEnd"/>
      <w:r>
        <w:t xml:space="preserve"> követi, a </w:t>
      </w:r>
      <w:proofErr w:type="spellStart"/>
      <w:r>
        <w:t>Vue</w:t>
      </w:r>
      <w:proofErr w:type="spellEnd"/>
      <w:r>
        <w:t xml:space="preserve"> pedig </w:t>
      </w:r>
      <w:r w:rsidR="009F56BC">
        <w:t>utolsóként jelenik meg</w:t>
      </w:r>
      <w:r>
        <w:t xml:space="preserve"> érdeklődé</w:t>
      </w:r>
      <w:r w:rsidR="00623197">
        <w:t>s</w:t>
      </w:r>
      <w:r w:rsidR="009F56BC">
        <w:t>t tekintve (keresések száma)</w:t>
      </w:r>
      <w:r>
        <w:t>.</w:t>
      </w:r>
    </w:p>
    <w:p w14:paraId="5E17A370" w14:textId="77777777" w:rsidR="00A2233E" w:rsidRDefault="00A2233E" w:rsidP="00A2233E">
      <w:pPr>
        <w:pStyle w:val="Kp"/>
      </w:pPr>
      <w:r>
        <w:rPr>
          <w:noProof/>
          <w:lang w:val="en-US"/>
        </w:rPr>
        <w:drawing>
          <wp:inline distT="0" distB="0" distL="0" distR="0" wp14:anchorId="5D835655" wp14:editId="1293D46C">
            <wp:extent cx="5398770" cy="18357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8770" cy="183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470F2" w14:textId="1C07C800" w:rsidR="00A2233E" w:rsidRDefault="00EB0537" w:rsidP="00A2233E">
      <w:pPr>
        <w:pStyle w:val="Caption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2</w:t>
        </w:r>
      </w:fldSimple>
      <w:r w:rsidR="00A2233E">
        <w:t xml:space="preserve"> A </w:t>
      </w:r>
      <w:proofErr w:type="spellStart"/>
      <w:r w:rsidR="00A2233E">
        <w:t>google</w:t>
      </w:r>
      <w:proofErr w:type="spellEnd"/>
      <w:r w:rsidR="00A2233E">
        <w:t xml:space="preserve"> 12 hónapos keresési statisztikája 2021.05.07.-én</w:t>
      </w:r>
    </w:p>
    <w:p w14:paraId="0F05FE68" w14:textId="0050C933" w:rsidR="00D01440" w:rsidRDefault="00D01440" w:rsidP="00D01440">
      <w:r>
        <w:t xml:space="preserve">A statisztikák alapján tehát a </w:t>
      </w:r>
      <w:proofErr w:type="spellStart"/>
      <w:r>
        <w:t>React</w:t>
      </w:r>
      <w:proofErr w:type="spellEnd"/>
      <w:r>
        <w:t xml:space="preserve"> nyeri a versenyt, nézzük is meg, hogy miért lehet népszerűbb a többinél, illetve mi is a </w:t>
      </w:r>
      <w:proofErr w:type="spellStart"/>
      <w:r>
        <w:t>React</w:t>
      </w:r>
      <w:proofErr w:type="spellEnd"/>
      <w:r>
        <w:t>.</w:t>
      </w:r>
    </w:p>
    <w:p w14:paraId="73FDA163" w14:textId="5B606834" w:rsidR="00D01440" w:rsidRPr="00E421A0" w:rsidRDefault="00D01440" w:rsidP="00D01440">
      <w:r>
        <w:lastRenderedPageBreak/>
        <w:t xml:space="preserve">A </w:t>
      </w:r>
      <w:proofErr w:type="spellStart"/>
      <w:r>
        <w:t>React</w:t>
      </w:r>
      <w:proofErr w:type="spellEnd"/>
      <w:r>
        <w:t xml:space="preserve"> ahogy fentiekben említettem egy UI keretrendszer, JS könyvtár, melynek segítségével egy weblap felhasználói felületét készíthetjük el. Lényeges különbség például az </w:t>
      </w:r>
      <w:proofErr w:type="spellStart"/>
      <w:r>
        <w:t>Angular</w:t>
      </w:r>
      <w:proofErr w:type="spellEnd"/>
      <w:r>
        <w:t xml:space="preserve">-hoz képest, hogy ez egy rendkívül könnyűsúlyú csomag, igazából nem is nevezhető keretrendszernek inkább csak egy könyvtár. Ez azt jelenti a gyakorlatban, hogy minden olyan feladathoz, ami nem kapcsolódik szorosan a megjelenéshez külső könyvtárakat kell használnunk, például a navigációhoz a </w:t>
      </w:r>
      <w:proofErr w:type="spellStart"/>
      <w:r>
        <w:t>React</w:t>
      </w:r>
      <w:proofErr w:type="spellEnd"/>
      <w:r>
        <w:t xml:space="preserve"> routert, a hálózati kommunikációhoz az </w:t>
      </w:r>
      <w:proofErr w:type="spellStart"/>
      <w:r>
        <w:t>Axios</w:t>
      </w:r>
      <w:proofErr w:type="spellEnd"/>
      <w:r>
        <w:t xml:space="preserve">-t vagy hasonló segédkönyvtárakat. Nagy előnye legtöbb vetélytársával szemben, hogy virtuális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-t (DOM) használ, mellyel sokkal jobb teljesítményt nyújt mint azok a megoldások amik valós DOM-ot használnak- Például az </w:t>
      </w:r>
      <w:proofErr w:type="spellStart"/>
      <w:r>
        <w:t>Angular</w:t>
      </w:r>
      <w:proofErr w:type="spellEnd"/>
      <w:r>
        <w:t>. Tanulhatóság és a fejlesztés gördülékenysége szempontjából szintén érdemes olyan eszközt választani, amely nagy elterjedtséggel bír, mivel könnyebb hozzá segédanyagokat találni.</w:t>
      </w:r>
    </w:p>
    <w:p w14:paraId="6425495A" w14:textId="77777777" w:rsidR="00D01440" w:rsidRDefault="00D01440" w:rsidP="00D01440">
      <w:pPr>
        <w:pStyle w:val="Heading3"/>
      </w:pPr>
      <w:bookmarkStart w:id="19" w:name="_Toc27044921"/>
      <w:bookmarkStart w:id="20" w:name="_Toc71324746"/>
      <w:proofErr w:type="spellStart"/>
      <w:r>
        <w:t>React</w:t>
      </w:r>
      <w:proofErr w:type="spellEnd"/>
      <w:r>
        <w:t xml:space="preserve"> router</w:t>
      </w:r>
      <w:bookmarkEnd w:id="19"/>
      <w:bookmarkEnd w:id="20"/>
    </w:p>
    <w:p w14:paraId="057BDB3D" w14:textId="4376B1B5" w:rsidR="00D01440" w:rsidRPr="001174FB" w:rsidRDefault="00D01440" w:rsidP="00D01440">
      <w:r>
        <w:t xml:space="preserve">A legtöbb modern web alkalmazás úgynevezett </w:t>
      </w:r>
      <w:proofErr w:type="spellStart"/>
      <w:r>
        <w:t>Single</w:t>
      </w:r>
      <w:proofErr w:type="spellEnd"/>
      <w:r>
        <w:t xml:space="preserve"> </w:t>
      </w:r>
      <w:proofErr w:type="spellStart"/>
      <w:r>
        <w:t>pag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(SPA) ami azt jelenti, hogy a megjelenítendő oldalak nem több weblapból tevődnek össze, hanem csak egy lapon változik a tartalom a megjelenítendő komponensek függvényében. Ezt a navigációt segíti elő a </w:t>
      </w:r>
      <w:proofErr w:type="spellStart"/>
      <w:r>
        <w:t>react</w:t>
      </w:r>
      <w:proofErr w:type="spellEnd"/>
      <w:r>
        <w:t xml:space="preserve"> router, anélkül navigálhatunk az oldalunkon, hogy ez az „egy oldal” amivel dolgozunk </w:t>
      </w:r>
      <w:proofErr w:type="spellStart"/>
      <w:r>
        <w:t>újratöltődne</w:t>
      </w:r>
      <w:proofErr w:type="spellEnd"/>
      <w:r>
        <w:t>, fehér töltőképernyőt hagyva a két oldal megjelenítése között</w:t>
      </w:r>
      <w:r w:rsidR="00623197">
        <w:t>.</w:t>
      </w:r>
    </w:p>
    <w:p w14:paraId="7B9668F5" w14:textId="1B39AC60" w:rsidR="00D01440" w:rsidRDefault="00623197" w:rsidP="00D01440">
      <w:pPr>
        <w:pStyle w:val="Heading3"/>
      </w:pPr>
      <w:bookmarkStart w:id="21" w:name="_Toc71324747"/>
      <w:proofErr w:type="spellStart"/>
      <w:r>
        <w:t>Material</w:t>
      </w:r>
      <w:proofErr w:type="spellEnd"/>
      <w:r>
        <w:t xml:space="preserve"> UI</w:t>
      </w:r>
      <w:bookmarkEnd w:id="21"/>
    </w:p>
    <w:p w14:paraId="544568E0" w14:textId="20A39519" w:rsidR="00D01440" w:rsidRDefault="00D01440" w:rsidP="00D01440">
      <w:r>
        <w:t xml:space="preserve">A </w:t>
      </w:r>
      <w:proofErr w:type="spellStart"/>
      <w:r>
        <w:t>React</w:t>
      </w:r>
      <w:proofErr w:type="spellEnd"/>
      <w:r>
        <w:t xml:space="preserve"> UI elemei komponensekből épülnek fel, ami azért hasznos, mert könnyen készíthetünk újra felhasználható HTML elemeket, akár megadható, felhasználásonként változtatható paraméterekkel melyek megváltoztatják a komponens viselkedését. A </w:t>
      </w:r>
      <w:proofErr w:type="spellStart"/>
      <w:r w:rsidR="00623197">
        <w:t>Material</w:t>
      </w:r>
      <w:proofErr w:type="spellEnd"/>
      <w:r w:rsidR="00623197">
        <w:t xml:space="preserve"> UI </w:t>
      </w:r>
      <w:r>
        <w:t xml:space="preserve">egy olyan könyvtár mely a </w:t>
      </w:r>
      <w:proofErr w:type="spellStart"/>
      <w:r>
        <w:t>bootstrapből</w:t>
      </w:r>
      <w:proofErr w:type="spellEnd"/>
      <w:r>
        <w:t xml:space="preserve"> jól ismert előre elkészített kinézeteket adja az alkalmazásunkhoz </w:t>
      </w:r>
      <w:proofErr w:type="spellStart"/>
      <w:r>
        <w:t>React</w:t>
      </w:r>
      <w:proofErr w:type="spellEnd"/>
      <w:r>
        <w:t xml:space="preserve"> komponensek formájában, így a komponensek tulajdonságainak kihasználásával élvezhetjük a </w:t>
      </w:r>
      <w:proofErr w:type="spellStart"/>
      <w:r>
        <w:t>bootstrap</w:t>
      </w:r>
      <w:proofErr w:type="spellEnd"/>
      <w:r>
        <w:t xml:space="preserve"> előnyeit, például paraméter segítségével adhatjuk meg a </w:t>
      </w:r>
      <w:proofErr w:type="spellStart"/>
      <w:r>
        <w:t>komponsens</w:t>
      </w:r>
      <w:proofErr w:type="spellEnd"/>
      <w:r>
        <w:t xml:space="preserve"> kinézetének tulajdonságait.</w:t>
      </w:r>
    </w:p>
    <w:p w14:paraId="09D3BEE6" w14:textId="77777777" w:rsidR="00A2233E" w:rsidRDefault="00A2233E" w:rsidP="00A2233E">
      <w:pPr>
        <w:pStyle w:val="Kp"/>
      </w:pPr>
      <w:r>
        <w:rPr>
          <w:noProof/>
          <w:lang w:val="en-US"/>
        </w:rPr>
        <w:lastRenderedPageBreak/>
        <w:drawing>
          <wp:inline distT="0" distB="0" distL="0" distR="0" wp14:anchorId="0D70C305" wp14:editId="39F646C5">
            <wp:extent cx="2470150" cy="3648710"/>
            <wp:effectExtent l="0" t="0" r="635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eact_bootstrap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0150" cy="364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328FC" w14:textId="1BC7644D" w:rsidR="00A2233E" w:rsidRPr="00891D73" w:rsidRDefault="00EB0537" w:rsidP="00A2233E">
      <w:pPr>
        <w:pStyle w:val="Caption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3</w:t>
        </w:r>
      </w:fldSimple>
      <w:r w:rsidR="00A2233E">
        <w:t xml:space="preserve"> </w:t>
      </w:r>
      <w:r w:rsidR="00A2233E" w:rsidRPr="009B7246">
        <w:t xml:space="preserve">A </w:t>
      </w:r>
      <w:proofErr w:type="spellStart"/>
      <w:r w:rsidR="00A2233E" w:rsidRPr="009B7246">
        <w:t>Material</w:t>
      </w:r>
      <w:proofErr w:type="spellEnd"/>
      <w:r w:rsidR="00A2233E" w:rsidRPr="009B7246">
        <w:t xml:space="preserve"> UI nyomógomb komponensének egy példája</w:t>
      </w:r>
    </w:p>
    <w:p w14:paraId="05D54C8B" w14:textId="77777777" w:rsidR="00D01440" w:rsidRDefault="00D01440" w:rsidP="00D01440">
      <w:pPr>
        <w:pStyle w:val="Heading3"/>
      </w:pPr>
      <w:bookmarkStart w:id="22" w:name="_Toc27044923"/>
      <w:bookmarkStart w:id="23" w:name="_Toc71324748"/>
      <w:proofErr w:type="spellStart"/>
      <w:r>
        <w:t>Axios</w:t>
      </w:r>
      <w:bookmarkEnd w:id="22"/>
      <w:bookmarkEnd w:id="23"/>
      <w:proofErr w:type="spellEnd"/>
    </w:p>
    <w:p w14:paraId="05A51BC3" w14:textId="18DDCA75" w:rsidR="00D01440" w:rsidRDefault="00D01440" w:rsidP="008E0BBB">
      <w:r>
        <w:t xml:space="preserve">Egy web alkalmazás természetesen nehezen képzelhető el valamiféle backend kommunikáció nélkül. Ezt segíti elő az </w:t>
      </w:r>
      <w:proofErr w:type="spellStart"/>
      <w:r>
        <w:t>Axios</w:t>
      </w:r>
      <w:proofErr w:type="spellEnd"/>
      <w:r>
        <w:t xml:space="preserve"> ami egy úgynevezett „</w:t>
      </w:r>
      <w:proofErr w:type="spellStart"/>
      <w:r>
        <w:t>promise-based</w:t>
      </w:r>
      <w:proofErr w:type="spellEnd"/>
      <w:r>
        <w:t>” azaz ígéret alapú JS könyvtár HTTP kérések kezelésére, ami azt jelenti, hogy aszinkron kéréseket valósíthatunk meg, illetve a szerver válasza alapján tudunk elemeket betölteni, hibát kezelni</w:t>
      </w:r>
      <w:sdt>
        <w:sdtPr>
          <w:id w:val="-1772078969"/>
          <w:citation/>
        </w:sdtPr>
        <w:sdtContent>
          <w:r>
            <w:fldChar w:fldCharType="begin"/>
          </w:r>
          <w:r>
            <w:rPr>
              <w:lang w:val="en-US"/>
            </w:rPr>
            <w:instrText xml:space="preserve"> CITATION Fla18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Flavio Copes, 2018)</w:t>
          </w:r>
          <w:r>
            <w:fldChar w:fldCharType="end"/>
          </w:r>
        </w:sdtContent>
      </w:sdt>
      <w:r>
        <w:t xml:space="preserve">. Az </w:t>
      </w:r>
      <w:proofErr w:type="spellStart"/>
      <w:r>
        <w:t>Axios</w:t>
      </w:r>
      <w:proofErr w:type="spellEnd"/>
      <w:r>
        <w:t xml:space="preserve"> előnyei közé tartozik még az natív </w:t>
      </w:r>
      <w:proofErr w:type="spellStart"/>
      <w:r>
        <w:t>fetch</w:t>
      </w:r>
      <w:proofErr w:type="spellEnd"/>
      <w:r>
        <w:t xml:space="preserve"> API-</w:t>
      </w:r>
      <w:proofErr w:type="spellStart"/>
      <w:r>
        <w:t>val</w:t>
      </w:r>
      <w:proofErr w:type="spellEnd"/>
      <w:r>
        <w:t xml:space="preserve"> szemben, hogy támogatja a régebbi böngészőket is, képes a kérések megszakítására, </w:t>
      </w:r>
      <w:r>
        <w:tab/>
        <w:t xml:space="preserve">illetve beállítható rajta számos alapértelmezett </w:t>
      </w:r>
      <w:r w:rsidR="00623197">
        <w:t>beállítás,</w:t>
      </w:r>
      <w:r>
        <w:t xml:space="preserve"> mint a válasz időtúllépésének korlátja, vagy olyan fejlécek melyek minden kéréssel elküldésre kerülnek</w:t>
      </w:r>
      <w:r w:rsidR="008E0BBB">
        <w:t xml:space="preserve"> – például egy </w:t>
      </w:r>
      <w:proofErr w:type="spellStart"/>
      <w:r w:rsidR="008E0BBB">
        <w:t>authorizációs</w:t>
      </w:r>
      <w:proofErr w:type="spellEnd"/>
      <w:r w:rsidR="008E0BBB">
        <w:t xml:space="preserve"> fejléc</w:t>
      </w:r>
      <w:r>
        <w:t xml:space="preserve">. Más hasonló könyvtárakkal szemben </w:t>
      </w:r>
      <w:r w:rsidR="008E0BBB">
        <w:t xml:space="preserve">előnye, hogy </w:t>
      </w:r>
      <w:r>
        <w:t xml:space="preserve">beépített </w:t>
      </w:r>
      <w:proofErr w:type="spellStart"/>
      <w:r>
        <w:t>Cross</w:t>
      </w:r>
      <w:proofErr w:type="spellEnd"/>
      <w:r>
        <w:t xml:space="preserve">-site </w:t>
      </w:r>
      <w:proofErr w:type="spellStart"/>
      <w:r>
        <w:t>request</w:t>
      </w:r>
      <w:proofErr w:type="spellEnd"/>
      <w:r>
        <w:t xml:space="preserve"> </w:t>
      </w:r>
      <w:proofErr w:type="spellStart"/>
      <w:r>
        <w:t>forgery</w:t>
      </w:r>
      <w:proofErr w:type="spellEnd"/>
      <w:r>
        <w:t xml:space="preserve"> (CSRF) védelemmel rendelkezik, illetve automatikus </w:t>
      </w:r>
      <w:r w:rsidRPr="00065918">
        <w:t xml:space="preserve">JavaScript </w:t>
      </w:r>
      <w:proofErr w:type="spellStart"/>
      <w:r w:rsidRPr="00065918">
        <w:t>Object</w:t>
      </w:r>
      <w:proofErr w:type="spellEnd"/>
      <w:r w:rsidRPr="00065918">
        <w:t xml:space="preserve"> </w:t>
      </w:r>
      <w:proofErr w:type="spellStart"/>
      <w:r w:rsidRPr="00065918">
        <w:t>Notation</w:t>
      </w:r>
      <w:proofErr w:type="spellEnd"/>
      <w:r>
        <w:t xml:space="preserve"> (JSON) adat átalakításra képes</w:t>
      </w:r>
      <w:sdt>
        <w:sdtPr>
          <w:id w:val="-1904681238"/>
          <w:citation/>
        </w:sdtPr>
        <w:sdtContent>
          <w:r>
            <w:fldChar w:fldCharType="begin"/>
          </w:r>
          <w:r>
            <w:rPr>
              <w:lang w:val="en-US"/>
            </w:rPr>
            <w:instrText xml:space="preserve"> CITATION Chi18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Nnamandi, 2018)</w:t>
          </w:r>
          <w:r>
            <w:fldChar w:fldCharType="end"/>
          </w:r>
        </w:sdtContent>
      </w:sdt>
      <w:r>
        <w:t>.</w:t>
      </w:r>
    </w:p>
    <w:p w14:paraId="0C240511" w14:textId="77777777" w:rsidR="008E0BBB" w:rsidRDefault="008E0BBB" w:rsidP="008E0BBB">
      <w:pPr>
        <w:pStyle w:val="Heading2"/>
      </w:pPr>
      <w:bookmarkStart w:id="24" w:name="_Toc27044927"/>
      <w:bookmarkStart w:id="25" w:name="_Toc71324749"/>
      <w:proofErr w:type="spellStart"/>
      <w:r>
        <w:t>TypeScript</w:t>
      </w:r>
      <w:bookmarkEnd w:id="24"/>
      <w:bookmarkEnd w:id="25"/>
      <w:proofErr w:type="spellEnd"/>
    </w:p>
    <w:p w14:paraId="5CE307F5" w14:textId="369B52C1" w:rsidR="008E0BBB" w:rsidRDefault="008E0BBB" w:rsidP="008E0BBB">
      <w:r>
        <w:t xml:space="preserve">A </w:t>
      </w:r>
      <w:proofErr w:type="spellStart"/>
      <w:r>
        <w:t>TypeScript</w:t>
      </w:r>
      <w:proofErr w:type="spellEnd"/>
      <w:r>
        <w:t xml:space="preserve"> (TS) egy JavaScripten (JS) alapuló programozási nyelv, melyet nagyszabású webes felületek kialakításakor célszerű használni, úgy is gondolhatunk rá minta JavaScript továbbfejlesztése</w:t>
      </w:r>
      <w:sdt>
        <w:sdtPr>
          <w:id w:val="1046405418"/>
          <w:citation/>
        </w:sdtPr>
        <w:sdtContent>
          <w:r>
            <w:fldChar w:fldCharType="begin"/>
          </w:r>
          <w:r>
            <w:rPr>
              <w:lang w:val="en-US"/>
            </w:rPr>
            <w:instrText xml:space="preserve"> CITATION Dig19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Rawat, 2019)</w:t>
          </w:r>
          <w:r>
            <w:fldChar w:fldCharType="end"/>
          </w:r>
        </w:sdtContent>
      </w:sdt>
      <w:r>
        <w:t xml:space="preserve">. A TS kódunk egyenesen JS-re fordul, </w:t>
      </w:r>
      <w:r>
        <w:lastRenderedPageBreak/>
        <w:t>így egy minden platformra forduló biztonságos kódot kapunk. Leglényegesebb előnye a JS-el szemben, hogy erősen típusos és objektum orientált. Ez rengeteget segít, mikor a kódbázis nagyon nagy, elírások és hasonló hibák esetén a fordító hibát fog jelezni, így nem kevés időt megspórolhatunk magunknak fejlesztés során. Népszerűségének még egy oka, hogy mivel közvetlenül JS-re fordul, nyugodtan használhatunk kizárólag JS-ben írt könyvtárakat</w:t>
      </w:r>
      <w:sdt>
        <w:sdtPr>
          <w:id w:val="-687904176"/>
          <w:citation/>
        </w:sdtPr>
        <w:sdtContent>
          <w:r>
            <w:fldChar w:fldCharType="begin"/>
          </w:r>
          <w:r>
            <w:rPr>
              <w:lang w:val="en-US"/>
            </w:rPr>
            <w:instrText xml:space="preserve"> CITATION Unk18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Unknown, 2018)</w:t>
          </w:r>
          <w:r>
            <w:fldChar w:fldCharType="end"/>
          </w:r>
        </w:sdtContent>
      </w:sdt>
      <w:r>
        <w:t>.</w:t>
      </w:r>
    </w:p>
    <w:p w14:paraId="6B058EA5" w14:textId="77777777" w:rsidR="00A2233E" w:rsidRDefault="00A2233E" w:rsidP="00A2233E">
      <w:pPr>
        <w:pStyle w:val="Kp"/>
      </w:pPr>
      <w:r>
        <w:rPr>
          <w:noProof/>
          <w:lang w:val="en-US"/>
        </w:rPr>
        <w:drawing>
          <wp:inline distT="0" distB="0" distL="0" distR="0" wp14:anchorId="5173D41A" wp14:editId="639CC588">
            <wp:extent cx="4627245" cy="3181985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ypescrip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7245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9E3C3" w14:textId="417B4C43" w:rsidR="00A2233E" w:rsidRDefault="00EB0537" w:rsidP="00A2233E">
      <w:pPr>
        <w:pStyle w:val="Caption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 w:rsidR="0053114B">
          <w:rPr>
            <w:noProof/>
          </w:rPr>
          <w:t>4</w:t>
        </w:r>
      </w:fldSimple>
      <w:r w:rsidR="00A2233E">
        <w:t xml:space="preserve"> </w:t>
      </w:r>
      <w:proofErr w:type="spellStart"/>
      <w:r w:rsidR="00A2233E" w:rsidRPr="005A757F">
        <w:t>TypeScript</w:t>
      </w:r>
      <w:proofErr w:type="spellEnd"/>
      <w:r w:rsidR="00A2233E" w:rsidRPr="005A757F">
        <w:t xml:space="preserve"> felépítése, kapcsolata a </w:t>
      </w:r>
      <w:proofErr w:type="spellStart"/>
      <w:r w:rsidR="00A2233E" w:rsidRPr="005A757F">
        <w:t>JavaSriptel</w:t>
      </w:r>
      <w:proofErr w:type="spellEnd"/>
    </w:p>
    <w:p w14:paraId="0CB53758" w14:textId="4FF8475D" w:rsidR="008E0BBB" w:rsidRDefault="008E0BBB" w:rsidP="008E0BBB">
      <w:r w:rsidRPr="007851B2">
        <w:t xml:space="preserve">A </w:t>
      </w:r>
      <w:proofErr w:type="spellStart"/>
      <w:r w:rsidRPr="007851B2">
        <w:t>typescript</w:t>
      </w:r>
      <w:proofErr w:type="spellEnd"/>
      <w:r w:rsidRPr="007851B2">
        <w:t xml:space="preserve"> nyelv ezen kívül lehetővé teszi, hogy az új </w:t>
      </w:r>
      <w:proofErr w:type="spellStart"/>
      <w:r w:rsidRPr="007851B2">
        <w:t>ECMAScript</w:t>
      </w:r>
      <w:proofErr w:type="spellEnd"/>
      <w:r w:rsidRPr="007851B2">
        <w:t xml:space="preserve"> funkciókat használhassuk régebbi böngészőkön is, mivel a fordító az új funkciókból régi-a böngésző által támogatott- verziókra is képesek lefordulni.</w:t>
      </w:r>
    </w:p>
    <w:p w14:paraId="59F9D710" w14:textId="6869D2FF" w:rsidR="008E0BBB" w:rsidRPr="00D01440" w:rsidRDefault="008E0BBB" w:rsidP="008E0BBB">
      <w:r>
        <w:t xml:space="preserve">Talán egyetlen hátránya – de legalábbis nehézsége – a </w:t>
      </w:r>
      <w:proofErr w:type="spellStart"/>
      <w:r>
        <w:t>JavaScriptel</w:t>
      </w:r>
      <w:proofErr w:type="spellEnd"/>
      <w:r>
        <w:t xml:space="preserve"> szemben, hogy pont a típusosság miatt nehezebb generikus megoldások alkalmazása, mint például a </w:t>
      </w:r>
      <w:proofErr w:type="spellStart"/>
      <w:r>
        <w:t>reflection</w:t>
      </w:r>
      <w:proofErr w:type="spellEnd"/>
      <w:r>
        <w:t xml:space="preserve">, vagy az </w:t>
      </w:r>
      <w:proofErr w:type="spellStart"/>
      <w:r>
        <w:t>Enum</w:t>
      </w:r>
      <w:proofErr w:type="spellEnd"/>
      <w:r>
        <w:t xml:space="preserve"> értékek </w:t>
      </w:r>
      <w:proofErr w:type="spellStart"/>
      <w:r>
        <w:t>Stringként</w:t>
      </w:r>
      <w:proofErr w:type="spellEnd"/>
      <w:r>
        <w:t xml:space="preserve"> kezelése, ezekről a későbbi fejezetekben részletesebben is beszélni fogok.</w:t>
      </w:r>
    </w:p>
    <w:p w14:paraId="567AA400" w14:textId="2B40E21C" w:rsidR="00ED1FB9" w:rsidRDefault="00ED1FB9" w:rsidP="00ED1FB9">
      <w:pPr>
        <w:pStyle w:val="Heading1"/>
      </w:pPr>
      <w:bookmarkStart w:id="26" w:name="_Toc71324750"/>
      <w:r>
        <w:lastRenderedPageBreak/>
        <w:t>Tervezés</w:t>
      </w:r>
      <w:bookmarkEnd w:id="26"/>
    </w:p>
    <w:p w14:paraId="7111A6EF" w14:textId="77777777" w:rsidR="002660E6" w:rsidRDefault="002660E6" w:rsidP="002660E6">
      <w:r>
        <w:t>Ebben a fejezetben ismertetem a funkcionális követelményeket, a rendszer felépítését, a rendszer részei közti kapcsolatokat, illetve bemutatom az adatbázis struktúráját, az adatok elérésének, tárolásának módját.</w:t>
      </w:r>
    </w:p>
    <w:p w14:paraId="0F849EAD" w14:textId="77777777" w:rsidR="002660E6" w:rsidRDefault="002660E6" w:rsidP="002660E6">
      <w:pPr>
        <w:pStyle w:val="Heading2"/>
      </w:pPr>
      <w:bookmarkStart w:id="27" w:name="_Toc27044929"/>
      <w:bookmarkStart w:id="28" w:name="_Toc71324751"/>
      <w:r>
        <w:t>Funkcionális követelmények</w:t>
      </w:r>
      <w:bookmarkEnd w:id="27"/>
      <w:bookmarkEnd w:id="28"/>
    </w:p>
    <w:p w14:paraId="1D9295D7" w14:textId="59AEBC43" w:rsidR="002660E6" w:rsidRDefault="002660E6" w:rsidP="002660E6">
      <w:r w:rsidRPr="00B64C6F">
        <w:t xml:space="preserve">Az elkészítendő </w:t>
      </w:r>
      <w:proofErr w:type="spellStart"/>
      <w:r w:rsidRPr="00B64C6F">
        <w:t>alklamazás</w:t>
      </w:r>
      <w:proofErr w:type="spellEnd"/>
      <w:r w:rsidRPr="00B64C6F">
        <w:t xml:space="preserve"> egy taxi szolgálat </w:t>
      </w:r>
      <w:proofErr w:type="spellStart"/>
      <w:r w:rsidRPr="00B64C6F">
        <w:t>webolda</w:t>
      </w:r>
      <w:proofErr w:type="spellEnd"/>
      <w:r w:rsidRPr="00B64C6F">
        <w:t>, melyen a felhasználók tudnak regisztrálni, bejel</w:t>
      </w:r>
      <w:r>
        <w:t>e</w:t>
      </w:r>
      <w:r w:rsidRPr="00B64C6F">
        <w:t>ntk</w:t>
      </w:r>
      <w:r>
        <w:t>e</w:t>
      </w:r>
      <w:r w:rsidRPr="00B64C6F">
        <w:t>zni, időpontokat foglalni a különböző szolgáltatásokhoz, illetve kezelni tudják a saját adataikat, eddigi foglalásaikat. Az alkalmazás ezen kívül lehetőséget nyújt az adminisztrátoroknak az összes leadott foglalás kezelésére, az adminisztrációs tevékenységek elvégzésére</w:t>
      </w:r>
      <w:r>
        <w:t>, a dolgozók pedig kezelhetik, áttekinthetik a hozzájuk rendelt munkákat (fuvarokat)</w:t>
      </w:r>
      <w:r w:rsidRPr="00B64C6F">
        <w:t xml:space="preserve">. </w:t>
      </w:r>
    </w:p>
    <w:p w14:paraId="3138ECBF" w14:textId="4664A173" w:rsidR="002660E6" w:rsidRPr="00B64C6F" w:rsidRDefault="002660E6" w:rsidP="002660E6">
      <w:pPr>
        <w:ind w:firstLine="0"/>
      </w:pPr>
      <w:r w:rsidRPr="00B64C6F">
        <w:t xml:space="preserve">A taxiszolgálat által nyújtott szolgáltatások a következők: </w:t>
      </w:r>
    </w:p>
    <w:p w14:paraId="6FDF24F7" w14:textId="77777777" w:rsidR="002660E6" w:rsidRPr="00B64C6F" w:rsidRDefault="002660E6" w:rsidP="002660E6">
      <w:pPr>
        <w:pStyle w:val="ListParagraph"/>
        <w:keepNext/>
        <w:numPr>
          <w:ilvl w:val="0"/>
          <w:numId w:val="25"/>
        </w:numPr>
        <w:spacing w:after="160" w:line="259" w:lineRule="auto"/>
        <w:contextualSpacing/>
        <w:jc w:val="left"/>
      </w:pPr>
      <w:r w:rsidRPr="00B64C6F">
        <w:t>Pontból pontba történő fuvar meghatározott időpontban.</w:t>
      </w:r>
    </w:p>
    <w:p w14:paraId="5E99FFCE" w14:textId="67B0A6DB" w:rsidR="002660E6" w:rsidRDefault="002660E6" w:rsidP="002660E6">
      <w:pPr>
        <w:pStyle w:val="ListParagraph"/>
        <w:numPr>
          <w:ilvl w:val="0"/>
          <w:numId w:val="25"/>
        </w:numPr>
        <w:spacing w:after="160" w:line="259" w:lineRule="auto"/>
        <w:contextualSpacing/>
        <w:jc w:val="left"/>
      </w:pPr>
      <w:r w:rsidRPr="00B64C6F">
        <w:t>Adott időtartamra aut</w:t>
      </w:r>
      <w:r>
        <w:t>ó</w:t>
      </w:r>
      <w:r w:rsidRPr="00B64C6F">
        <w:t xml:space="preserve"> bérlése folyamatos sofőrszolgálattal.</w:t>
      </w:r>
    </w:p>
    <w:p w14:paraId="7EFE144B" w14:textId="2D451A1D" w:rsidR="002660E6" w:rsidRPr="00B64C6F" w:rsidRDefault="002660E6" w:rsidP="002660E6">
      <w:pPr>
        <w:pStyle w:val="ListParagraph"/>
        <w:numPr>
          <w:ilvl w:val="0"/>
          <w:numId w:val="25"/>
        </w:numPr>
        <w:spacing w:after="160" w:line="259" w:lineRule="auto"/>
        <w:contextualSpacing/>
        <w:jc w:val="left"/>
      </w:pPr>
      <w:r>
        <w:t>„Normál” taxi működés, azonnali fuvar kérése.</w:t>
      </w:r>
    </w:p>
    <w:p w14:paraId="54F76737" w14:textId="5C09965D" w:rsidR="002660E6" w:rsidRPr="00B64C6F" w:rsidRDefault="00895C2F" w:rsidP="00EA6977">
      <w:pPr>
        <w:ind w:firstLine="0"/>
      </w:pPr>
      <w:r>
        <w:t>A két előbbi</w:t>
      </w:r>
      <w:r w:rsidR="002660E6" w:rsidRPr="00B64C6F">
        <w:t xml:space="preserve"> szolgáltatás esetén meghatározható a foglaláshoz, hogy milyen típusú autóval, milyen extra szolgáltatásokkal (dohányzó/nem dohányzó, légkondi kisállatos, </w:t>
      </w:r>
      <w:proofErr w:type="spellStart"/>
      <w:r w:rsidR="002660E6" w:rsidRPr="00B64C6F">
        <w:t>stb</w:t>
      </w:r>
      <w:proofErr w:type="spellEnd"/>
      <w:r w:rsidR="002660E6" w:rsidRPr="00B64C6F">
        <w:t>) kéri a felhasználó.</w:t>
      </w:r>
    </w:p>
    <w:p w14:paraId="323F799B" w14:textId="77777777" w:rsidR="002660E6" w:rsidRPr="00B64C6F" w:rsidRDefault="002660E6" w:rsidP="00895C2F">
      <w:pPr>
        <w:ind w:firstLine="0"/>
      </w:pPr>
      <w:r w:rsidRPr="00B64C6F">
        <w:t>A weboldalon a felhasználó a következő funkciókat kell elérje:</w:t>
      </w:r>
    </w:p>
    <w:p w14:paraId="4828F3DE" w14:textId="77777777" w:rsidR="002660E6" w:rsidRPr="00B64C6F" w:rsidRDefault="002660E6" w:rsidP="002660E6">
      <w:pPr>
        <w:pStyle w:val="ListParagraph"/>
        <w:numPr>
          <w:ilvl w:val="0"/>
          <w:numId w:val="24"/>
        </w:numPr>
        <w:spacing w:after="160" w:line="259" w:lineRule="auto"/>
        <w:contextualSpacing/>
        <w:jc w:val="left"/>
      </w:pPr>
      <w:r w:rsidRPr="00B64C6F">
        <w:t>Regisztráció</w:t>
      </w:r>
    </w:p>
    <w:p w14:paraId="66206D34" w14:textId="77777777" w:rsidR="002660E6" w:rsidRPr="00B64C6F" w:rsidRDefault="002660E6" w:rsidP="002660E6">
      <w:pPr>
        <w:pStyle w:val="ListParagraph"/>
        <w:numPr>
          <w:ilvl w:val="0"/>
          <w:numId w:val="24"/>
        </w:numPr>
        <w:spacing w:after="160" w:line="259" w:lineRule="auto"/>
        <w:contextualSpacing/>
        <w:jc w:val="left"/>
      </w:pPr>
      <w:r w:rsidRPr="00B64C6F">
        <w:t>Belépés</w:t>
      </w:r>
    </w:p>
    <w:p w14:paraId="050A50C4" w14:textId="55EBA95F" w:rsidR="002660E6" w:rsidRPr="00B64C6F" w:rsidRDefault="002660E6" w:rsidP="002660E6">
      <w:pPr>
        <w:pStyle w:val="ListParagraph"/>
        <w:numPr>
          <w:ilvl w:val="0"/>
          <w:numId w:val="24"/>
        </w:numPr>
        <w:spacing w:after="160" w:line="259" w:lineRule="auto"/>
        <w:contextualSpacing/>
        <w:jc w:val="left"/>
      </w:pPr>
      <w:r w:rsidRPr="00B64C6F">
        <w:t xml:space="preserve">Foglalás a </w:t>
      </w:r>
      <w:r w:rsidR="00895C2F">
        <w:t>három</w:t>
      </w:r>
      <w:r w:rsidR="00895C2F" w:rsidRPr="00B64C6F">
        <w:t>féle</w:t>
      </w:r>
      <w:r w:rsidRPr="00B64C6F">
        <w:t xml:space="preserve"> szolgáltatásra</w:t>
      </w:r>
    </w:p>
    <w:p w14:paraId="77C91FC1" w14:textId="77777777" w:rsidR="002660E6" w:rsidRPr="00B64C6F" w:rsidRDefault="002660E6" w:rsidP="002660E6">
      <w:pPr>
        <w:pStyle w:val="ListParagraph"/>
        <w:numPr>
          <w:ilvl w:val="0"/>
          <w:numId w:val="24"/>
        </w:numPr>
        <w:spacing w:after="160" w:line="259" w:lineRule="auto"/>
        <w:contextualSpacing/>
        <w:jc w:val="left"/>
      </w:pPr>
      <w:r w:rsidRPr="00B64C6F">
        <w:t>Saját adatok megváltoztatása, törlése</w:t>
      </w:r>
    </w:p>
    <w:p w14:paraId="79D423EC" w14:textId="77777777" w:rsidR="002660E6" w:rsidRPr="00B64C6F" w:rsidRDefault="002660E6" w:rsidP="002660E6">
      <w:pPr>
        <w:pStyle w:val="ListParagraph"/>
        <w:numPr>
          <w:ilvl w:val="0"/>
          <w:numId w:val="24"/>
        </w:numPr>
        <w:spacing w:after="160" w:line="259" w:lineRule="auto"/>
        <w:contextualSpacing/>
        <w:jc w:val="left"/>
      </w:pPr>
      <w:r w:rsidRPr="00B64C6F">
        <w:t>Előző foglalások megtekintése</w:t>
      </w:r>
    </w:p>
    <w:p w14:paraId="5A731BD4" w14:textId="77777777" w:rsidR="002660E6" w:rsidRPr="00B64C6F" w:rsidRDefault="002660E6" w:rsidP="002660E6">
      <w:pPr>
        <w:pStyle w:val="ListParagraph"/>
        <w:numPr>
          <w:ilvl w:val="0"/>
          <w:numId w:val="24"/>
        </w:numPr>
        <w:spacing w:after="160" w:line="259" w:lineRule="auto"/>
        <w:contextualSpacing/>
        <w:jc w:val="left"/>
      </w:pPr>
      <w:r w:rsidRPr="00B64C6F">
        <w:t>Foglalás lemondása (Adott határidőn belül)</w:t>
      </w:r>
    </w:p>
    <w:p w14:paraId="0CFF810A" w14:textId="77777777" w:rsidR="002660E6" w:rsidRPr="00B64C6F" w:rsidRDefault="002660E6" w:rsidP="002660E6">
      <w:pPr>
        <w:pStyle w:val="ListParagraph"/>
        <w:numPr>
          <w:ilvl w:val="0"/>
          <w:numId w:val="24"/>
        </w:numPr>
        <w:spacing w:after="160" w:line="259" w:lineRule="auto"/>
        <w:contextualSpacing/>
        <w:jc w:val="left"/>
      </w:pPr>
      <w:r w:rsidRPr="00B64C6F">
        <w:t>Kijelentkezés</w:t>
      </w:r>
    </w:p>
    <w:p w14:paraId="064C0BF8" w14:textId="0C6700BA" w:rsidR="00895C2F" w:rsidRPr="00B64C6F" w:rsidRDefault="002660E6" w:rsidP="00EB0537">
      <w:pPr>
        <w:pStyle w:val="ListParagraph"/>
        <w:numPr>
          <w:ilvl w:val="0"/>
          <w:numId w:val="24"/>
        </w:numPr>
        <w:spacing w:after="160" w:line="259" w:lineRule="auto"/>
        <w:contextualSpacing/>
        <w:jc w:val="left"/>
      </w:pPr>
      <w:r w:rsidRPr="00B64C6F">
        <w:t>Online fizetés</w:t>
      </w:r>
    </w:p>
    <w:p w14:paraId="224B60D6" w14:textId="77777777" w:rsidR="002660E6" w:rsidRPr="00B64C6F" w:rsidRDefault="002660E6" w:rsidP="00895C2F">
      <w:pPr>
        <w:ind w:firstLine="0"/>
      </w:pPr>
      <w:r w:rsidRPr="00B64C6F">
        <w:t>Adminisztrátori belépéssel:</w:t>
      </w:r>
    </w:p>
    <w:p w14:paraId="40CEACC9" w14:textId="77777777" w:rsidR="002660E6" w:rsidRPr="00B64C6F" w:rsidRDefault="002660E6" w:rsidP="002660E6">
      <w:pPr>
        <w:pStyle w:val="ListParagraph"/>
        <w:numPr>
          <w:ilvl w:val="0"/>
          <w:numId w:val="26"/>
        </w:numPr>
        <w:spacing w:after="160" w:line="259" w:lineRule="auto"/>
        <w:contextualSpacing/>
        <w:jc w:val="left"/>
      </w:pPr>
      <w:r w:rsidRPr="00B64C6F">
        <w:t>Foglalások megtekintése</w:t>
      </w:r>
    </w:p>
    <w:p w14:paraId="53C779F4" w14:textId="1E699022" w:rsidR="002660E6" w:rsidRPr="00B64C6F" w:rsidRDefault="00895C2F" w:rsidP="002660E6">
      <w:pPr>
        <w:pStyle w:val="ListParagraph"/>
        <w:numPr>
          <w:ilvl w:val="0"/>
          <w:numId w:val="26"/>
        </w:numPr>
        <w:spacing w:after="160" w:line="259" w:lineRule="auto"/>
        <w:contextualSpacing/>
        <w:jc w:val="left"/>
      </w:pPr>
      <w:r>
        <w:t>Foglalások dolgozókhoz rendelése</w:t>
      </w:r>
    </w:p>
    <w:p w14:paraId="269E64CD" w14:textId="5B48341B" w:rsidR="002660E6" w:rsidRDefault="002660E6" w:rsidP="002660E6">
      <w:pPr>
        <w:pStyle w:val="ListParagraph"/>
        <w:numPr>
          <w:ilvl w:val="0"/>
          <w:numId w:val="26"/>
        </w:numPr>
        <w:spacing w:after="160" w:line="259" w:lineRule="auto"/>
        <w:contextualSpacing/>
        <w:jc w:val="left"/>
      </w:pPr>
      <w:r w:rsidRPr="00B64C6F">
        <w:t>Felhasználók és foglalásaik megtekintése</w:t>
      </w:r>
    </w:p>
    <w:p w14:paraId="7C03E55E" w14:textId="382B1481" w:rsidR="00895C2F" w:rsidRDefault="00895C2F" w:rsidP="00895C2F">
      <w:pPr>
        <w:ind w:firstLine="0"/>
      </w:pPr>
      <w:r>
        <w:t>Dolgozói belépéssel:</w:t>
      </w:r>
    </w:p>
    <w:p w14:paraId="67BE788B" w14:textId="7DF56737" w:rsidR="00895C2F" w:rsidRDefault="00895C2F" w:rsidP="00895C2F">
      <w:pPr>
        <w:pStyle w:val="ListParagraph"/>
        <w:numPr>
          <w:ilvl w:val="0"/>
          <w:numId w:val="27"/>
        </w:numPr>
        <w:spacing w:after="160" w:line="259" w:lineRule="auto"/>
        <w:contextualSpacing/>
        <w:jc w:val="left"/>
      </w:pPr>
      <w:r>
        <w:lastRenderedPageBreak/>
        <w:t>Dolgozóhoz rendelt foglalások megtekintése, kezelése.</w:t>
      </w:r>
    </w:p>
    <w:p w14:paraId="1FCA73E0" w14:textId="66C07ECD" w:rsidR="00EA6977" w:rsidRDefault="00EA6977" w:rsidP="00EA6977">
      <w:pPr>
        <w:pStyle w:val="Heading2"/>
      </w:pPr>
      <w:bookmarkStart w:id="29" w:name="_Toc71324752"/>
      <w:r>
        <w:t>A weboldal működésével kapcsolatos elvárások</w:t>
      </w:r>
      <w:bookmarkEnd w:id="29"/>
    </w:p>
    <w:p w14:paraId="34CC0974" w14:textId="718418C5" w:rsidR="00EA6977" w:rsidRDefault="00EA6977" w:rsidP="00EA6977">
      <w:r>
        <w:t>A weboldalnak minden személyes adatot biztonságosan kell tárolnia, az adatokhoz csak a megfelelő jogosultságú felhasználók férhetnek hozzá. A személyes adatok, illetve a felhasználói profil a felhasználó kérésére bármikor törölhető kell legyen.</w:t>
      </w:r>
    </w:p>
    <w:p w14:paraId="12938002" w14:textId="77777777" w:rsidR="00EA6977" w:rsidRDefault="00EA6977" w:rsidP="00EA6977">
      <w:pPr>
        <w:ind w:firstLine="0"/>
      </w:pPr>
      <w:r>
        <w:t>Foglalás során a rendszernek automatikusan kell elvégezni a következőket:</w:t>
      </w:r>
    </w:p>
    <w:p w14:paraId="3FA29089" w14:textId="1C0EF102" w:rsidR="00EA6977" w:rsidRDefault="00EA6977" w:rsidP="00EA6977">
      <w:pPr>
        <w:pStyle w:val="ListParagraph"/>
        <w:numPr>
          <w:ilvl w:val="0"/>
          <w:numId w:val="26"/>
        </w:numPr>
        <w:spacing w:after="160" w:line="259" w:lineRule="auto"/>
        <w:contextualSpacing/>
        <w:jc w:val="left"/>
      </w:pPr>
      <w:r>
        <w:t xml:space="preserve">Ár számítása a preferenciák, extra szolgáltatások, szolgáltatás típusa és az esetleges felárak ( </w:t>
      </w:r>
      <w:proofErr w:type="spellStart"/>
      <w:r>
        <w:t>pl</w:t>
      </w:r>
      <w:proofErr w:type="spellEnd"/>
      <w:r>
        <w:t>: Dugódíj) alapján.</w:t>
      </w:r>
    </w:p>
    <w:p w14:paraId="5A8FC05E" w14:textId="7E9E8748" w:rsidR="00EA6977" w:rsidRDefault="00EA6977" w:rsidP="00EA6977">
      <w:pPr>
        <w:pStyle w:val="ListParagraph"/>
        <w:numPr>
          <w:ilvl w:val="0"/>
          <w:numId w:val="26"/>
        </w:numPr>
        <w:spacing w:after="160" w:line="259" w:lineRule="auto"/>
        <w:contextualSpacing/>
        <w:jc w:val="left"/>
      </w:pPr>
      <w:r>
        <w:t>Átirányítás biztonságos fizetési lehetőségekhez (</w:t>
      </w:r>
      <w:proofErr w:type="spellStart"/>
      <w:r>
        <w:t>pl</w:t>
      </w:r>
      <w:proofErr w:type="spellEnd"/>
      <w:r>
        <w:t xml:space="preserve">: </w:t>
      </w:r>
      <w:proofErr w:type="spellStart"/>
      <w:r>
        <w:t>Stripe</w:t>
      </w:r>
      <w:proofErr w:type="spellEnd"/>
      <w:r>
        <w:t xml:space="preserve">, </w:t>
      </w:r>
      <w:proofErr w:type="spellStart"/>
      <w:r>
        <w:t>PayPal</w:t>
      </w:r>
      <w:proofErr w:type="spellEnd"/>
      <w:r>
        <w:t>, Barion). Fizetés esetén az esetleges problémák kezelése (Sikertelen fizetés, helytelen összeg, hálózati probléma).</w:t>
      </w:r>
    </w:p>
    <w:p w14:paraId="4A8595DA" w14:textId="22B8D4FC" w:rsidR="00895C2F" w:rsidRDefault="00EA6977" w:rsidP="00EA6977">
      <w:pPr>
        <w:pStyle w:val="ListParagraph"/>
        <w:numPr>
          <w:ilvl w:val="0"/>
          <w:numId w:val="26"/>
        </w:numPr>
        <w:spacing w:after="160" w:line="259" w:lineRule="auto"/>
        <w:contextualSpacing/>
        <w:jc w:val="left"/>
      </w:pPr>
      <w:r>
        <w:t>A foglaláshoz egyedi azonosító generálása és megerősítő email küldése a felhasználónak.</w:t>
      </w:r>
    </w:p>
    <w:p w14:paraId="27CF9CE4" w14:textId="1ADB08E0" w:rsidR="00EA6977" w:rsidRDefault="00EA6977" w:rsidP="00EA6977">
      <w:pPr>
        <w:pStyle w:val="ListParagraph"/>
        <w:numPr>
          <w:ilvl w:val="0"/>
          <w:numId w:val="26"/>
        </w:numPr>
        <w:spacing w:after="160" w:line="259" w:lineRule="auto"/>
        <w:contextualSpacing/>
        <w:jc w:val="left"/>
      </w:pPr>
      <w:r>
        <w:t>Határidőn belül történő foglalás lemondása esetén az összeg visszautalása a felhasználónak.</w:t>
      </w:r>
    </w:p>
    <w:p w14:paraId="5FF028F4" w14:textId="7D6FF2AF" w:rsidR="0053114B" w:rsidRDefault="0053114B" w:rsidP="0053114B">
      <w:pPr>
        <w:pStyle w:val="Heading2"/>
      </w:pPr>
      <w:r>
        <w:t>Architektúra</w:t>
      </w:r>
    </w:p>
    <w:p w14:paraId="4ABE1876" w14:textId="77777777" w:rsidR="0053114B" w:rsidRPr="0053114B" w:rsidRDefault="0053114B" w:rsidP="0053114B"/>
    <w:p w14:paraId="41FB27C9" w14:textId="034CAFCC" w:rsidR="00EA6977" w:rsidRDefault="00EA6977" w:rsidP="00EA6977">
      <w:pPr>
        <w:pStyle w:val="Heading2"/>
      </w:pPr>
      <w:bookmarkStart w:id="30" w:name="_Toc71324753"/>
      <w:r>
        <w:t>Felülettervek</w:t>
      </w:r>
      <w:bookmarkEnd w:id="30"/>
    </w:p>
    <w:p w14:paraId="7AD01923" w14:textId="77777777" w:rsidR="00A2233E" w:rsidRDefault="00EA6977" w:rsidP="00A2233E">
      <w:r>
        <w:t>Az alkalmazás tervezését a követelményekből kiindulva a felülettervek elkészítésével kezdtem.</w:t>
      </w:r>
      <w:r w:rsidR="006C2F65">
        <w:t xml:space="preserve"> A felülettervek készítése segíthet a megrendelővel lefektetett követelményekben fennmaradó esetleges félreértések felderítésében, illetve a webszerver és az adatbázis megalkotásánál is hasznos támpontot</w:t>
      </w:r>
      <w:r w:rsidR="004D4413">
        <w:t xml:space="preserve"> adnak.</w:t>
      </w:r>
      <w:r w:rsidR="005751D9">
        <w:t xml:space="preserve"> A tervekhez létrehozásához a </w:t>
      </w:r>
      <w:proofErr w:type="spellStart"/>
      <w:r w:rsidR="005751D9">
        <w:t>WireFrame</w:t>
      </w:r>
      <w:proofErr w:type="spellEnd"/>
      <w:r w:rsidR="005751D9">
        <w:t xml:space="preserve"> online tervező eszközt használtam.</w:t>
      </w:r>
    </w:p>
    <w:p w14:paraId="5329C58A" w14:textId="77777777" w:rsidR="00A2233E" w:rsidRDefault="001867B4" w:rsidP="00A2233E">
      <w:pPr>
        <w:pStyle w:val="Kp"/>
      </w:pPr>
      <w:r w:rsidRPr="00B64C6F">
        <w:rPr>
          <w:noProof/>
        </w:rPr>
        <w:lastRenderedPageBreak/>
        <w:drawing>
          <wp:inline distT="0" distB="0" distL="0" distR="0" wp14:anchorId="7C94C98E" wp14:editId="40931320">
            <wp:extent cx="5280660" cy="32061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0660" cy="320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31" w:name="_Ref71324169"/>
    <w:bookmarkStart w:id="32" w:name="_Ref71324194"/>
    <w:p w14:paraId="0A3F82A3" w14:textId="7A2CA7A5" w:rsidR="001867B4" w:rsidRDefault="00EB0537" w:rsidP="00A2233E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ábra \* ARABIC \s 1 ">
        <w:r>
          <w:rPr>
            <w:noProof/>
          </w:rPr>
          <w:t>1</w:t>
        </w:r>
      </w:fldSimple>
      <w:bookmarkEnd w:id="31"/>
      <w:r w:rsidR="00A2233E">
        <w:t xml:space="preserve"> A webes felület általános kinézete</w:t>
      </w:r>
      <w:bookmarkEnd w:id="32"/>
    </w:p>
    <w:p w14:paraId="10DE0AFC" w14:textId="43ECD4BA" w:rsidR="00A2233E" w:rsidRDefault="00A2233E" w:rsidP="00A2233E">
      <w:pPr>
        <w:rPr>
          <w:noProof/>
        </w:rPr>
      </w:pPr>
      <w:r w:rsidRPr="00B64C6F">
        <w:rPr>
          <w:noProof/>
        </w:rPr>
        <w:t xml:space="preserve">Az alkalmazás alapvető felépítése a </w:t>
      </w:r>
      <w:r>
        <w:rPr>
          <w:noProof/>
        </w:rPr>
        <w:fldChar w:fldCharType="begin"/>
      </w:r>
      <w:r>
        <w:rPr>
          <w:noProof/>
        </w:rPr>
        <w:instrText xml:space="preserve"> REF _Ref713241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t>.</w:t>
      </w:r>
      <w:r>
        <w:rPr>
          <w:noProof/>
        </w:rPr>
        <w:t>1</w:t>
      </w:r>
      <w:r>
        <w:t xml:space="preserve"> A webes felület általános kinézete</w:t>
      </w:r>
      <w:r>
        <w:rPr>
          <w:noProof/>
        </w:rPr>
        <w:fldChar w:fldCharType="end"/>
      </w:r>
      <w:r>
        <w:rPr>
          <w:noProof/>
        </w:rPr>
        <w:t xml:space="preserve"> ábrán </w:t>
      </w:r>
      <w:r w:rsidRPr="00B64C6F">
        <w:rPr>
          <w:noProof/>
        </w:rPr>
        <w:t>látható. A lap tetején mindig egy Header látszik, melyen megjelnik a logó a szolgáltatás neve és a navigációs menü. A lap alján egy Footer található, melyen helyet kaphatnak a kapcsolatfelvételi információk, felhasználási feltételek, oldaltérkép, stb. A kettő között helyezkednek el a különböző oldalak tartalmai.</w:t>
      </w:r>
      <w:r w:rsidR="00A32FD5">
        <w:rPr>
          <w:noProof/>
        </w:rPr>
        <w:t xml:space="preserve"> Látszik, hogy a tervezés ezen szakaszában még nem koncentrálunk a konkrét működésre, tényleges felületi elemekre – például nem jelenik meg a navigációs menü különbsége a különböző felhasználó típusok között.</w:t>
      </w:r>
    </w:p>
    <w:p w14:paraId="6FA9CA85" w14:textId="07AC10F9" w:rsidR="00FE3C1F" w:rsidRDefault="00FE3C1F" w:rsidP="00A2233E">
      <w:pPr>
        <w:rPr>
          <w:noProof/>
        </w:rPr>
      </w:pPr>
      <w:r>
        <w:rPr>
          <w:noProof/>
        </w:rPr>
        <w:t>Az alább</w:t>
      </w:r>
      <w:r w:rsidR="001368B4">
        <w:rPr>
          <w:noProof/>
        </w:rPr>
        <w:t>i</w:t>
      </w:r>
      <w:r>
        <w:rPr>
          <w:noProof/>
        </w:rPr>
        <w:t xml:space="preserve"> </w:t>
      </w:r>
      <w:r w:rsidR="001368B4">
        <w:rPr>
          <w:noProof/>
        </w:rPr>
        <w:fldChar w:fldCharType="begin"/>
      </w:r>
      <w:r w:rsidR="001368B4">
        <w:rPr>
          <w:noProof/>
        </w:rPr>
        <w:instrText xml:space="preserve"> REF _Ref71363267 \h </w:instrText>
      </w:r>
      <w:r w:rsidR="001368B4">
        <w:rPr>
          <w:noProof/>
        </w:rPr>
      </w:r>
      <w:r w:rsidR="001368B4">
        <w:rPr>
          <w:noProof/>
        </w:rPr>
        <w:fldChar w:fldCharType="separate"/>
      </w:r>
      <w:r w:rsidR="001368B4">
        <w:rPr>
          <w:noProof/>
        </w:rPr>
        <w:t>3</w:t>
      </w:r>
      <w:r w:rsidR="001368B4">
        <w:t>.</w:t>
      </w:r>
      <w:r w:rsidR="001368B4">
        <w:rPr>
          <w:noProof/>
        </w:rPr>
        <w:t>2</w:t>
      </w:r>
      <w:r w:rsidR="001368B4">
        <w:t xml:space="preserve"> foglalások képernyő terve</w:t>
      </w:r>
      <w:r w:rsidR="001368B4">
        <w:rPr>
          <w:noProof/>
        </w:rPr>
        <w:fldChar w:fldCharType="end"/>
      </w:r>
      <w:r>
        <w:rPr>
          <w:noProof/>
        </w:rPr>
        <w:t xml:space="preserve"> képen a foglalási oldalak t</w:t>
      </w:r>
      <w:r w:rsidR="001368B4">
        <w:rPr>
          <w:noProof/>
        </w:rPr>
        <w:t>ervezett kinézete látható</w:t>
      </w:r>
      <w:r>
        <w:rPr>
          <w:noProof/>
        </w:rPr>
        <w:t>. Az adatok megadásával</w:t>
      </w:r>
      <w:r w:rsidR="001368B4">
        <w:rPr>
          <w:noProof/>
        </w:rPr>
        <w:t xml:space="preserve"> a felhasználó lekérdezi a szerverről az árat és véglegesítheti a foglalást.</w:t>
      </w:r>
    </w:p>
    <w:p w14:paraId="2F3D9BAA" w14:textId="77777777" w:rsidR="001368B4" w:rsidRDefault="001368B4" w:rsidP="001368B4">
      <w:pPr>
        <w:pStyle w:val="Kp"/>
      </w:pPr>
      <w:r>
        <w:rPr>
          <w:noProof/>
        </w:rPr>
        <w:lastRenderedPageBreak/>
        <w:drawing>
          <wp:inline distT="0" distB="0" distL="0" distR="0" wp14:anchorId="29E24E31" wp14:editId="5E0E4006">
            <wp:extent cx="5256525" cy="830580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525" cy="830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33" w:name="_Ref71363267"/>
    <w:p w14:paraId="43B840A1" w14:textId="62F1EA69" w:rsidR="001368B4" w:rsidRDefault="00EB0537" w:rsidP="001368B4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ábra \* ARABIC \s 1 ">
        <w:r>
          <w:rPr>
            <w:noProof/>
          </w:rPr>
          <w:t>2</w:t>
        </w:r>
      </w:fldSimple>
      <w:r w:rsidR="001368B4">
        <w:t xml:space="preserve"> </w:t>
      </w:r>
      <w:r w:rsidR="00995467">
        <w:t>F</w:t>
      </w:r>
      <w:r w:rsidR="001368B4">
        <w:t>oglalások képernyő terve</w:t>
      </w:r>
      <w:bookmarkEnd w:id="33"/>
    </w:p>
    <w:p w14:paraId="6790BFAA" w14:textId="21EBEBB4" w:rsidR="001368B4" w:rsidRDefault="00995467" w:rsidP="001368B4">
      <w:r>
        <w:lastRenderedPageBreak/>
        <w:t xml:space="preserve">A </w:t>
      </w:r>
      <w:r>
        <w:fldChar w:fldCharType="begin"/>
      </w:r>
      <w:r>
        <w:instrText xml:space="preserve"> REF _Ref71364640 \h </w:instrText>
      </w:r>
      <w:r>
        <w:fldChar w:fldCharType="separate"/>
      </w:r>
      <w:r>
        <w:rPr>
          <w:noProof/>
        </w:rPr>
        <w:t>3</w:t>
      </w:r>
      <w:r>
        <w:t>.</w:t>
      </w:r>
      <w:r>
        <w:rPr>
          <w:noProof/>
        </w:rPr>
        <w:t>3</w:t>
      </w:r>
      <w:r>
        <w:fldChar w:fldCharType="end"/>
      </w:r>
      <w:r>
        <w:t xml:space="preserve"> - </w:t>
      </w:r>
      <w:r w:rsidR="00802B1C">
        <w:fldChar w:fldCharType="begin"/>
      </w:r>
      <w:r w:rsidR="00802B1C">
        <w:instrText xml:space="preserve"> REF _Ref71366509 \h </w:instrText>
      </w:r>
      <w:r w:rsidR="00802B1C">
        <w:fldChar w:fldCharType="separate"/>
      </w:r>
      <w:r w:rsidR="00802B1C">
        <w:rPr>
          <w:noProof/>
        </w:rPr>
        <w:t>3</w:t>
      </w:r>
      <w:r w:rsidR="00802B1C">
        <w:t>.</w:t>
      </w:r>
      <w:r w:rsidR="00802B1C">
        <w:rPr>
          <w:noProof/>
        </w:rPr>
        <w:t>7</w:t>
      </w:r>
      <w:r w:rsidR="00802B1C">
        <w:fldChar w:fldCharType="end"/>
      </w:r>
      <w:r>
        <w:t xml:space="preserve"> ábrákon a felhasználói oldalak láthatók. </w:t>
      </w:r>
      <w:r w:rsidRPr="00B64C6F">
        <w:t xml:space="preserve">A felhasználónak lehetősége van a </w:t>
      </w:r>
      <w:proofErr w:type="spellStart"/>
      <w:r w:rsidRPr="00B64C6F">
        <w:t>jelszava</w:t>
      </w:r>
      <w:proofErr w:type="spellEnd"/>
      <w:r w:rsidRPr="00B64C6F">
        <w:t xml:space="preserve"> megváltoztatására, személyes adatainak kezelésére, saját foglalásainak megtekintésére, illetve beállításainak változtatására.</w:t>
      </w:r>
    </w:p>
    <w:p w14:paraId="2965D369" w14:textId="77777777" w:rsidR="00995467" w:rsidRDefault="00995467" w:rsidP="00995467">
      <w:pPr>
        <w:pStyle w:val="Kp"/>
      </w:pPr>
      <w:r w:rsidRPr="00B64C6F">
        <w:rPr>
          <w:noProof/>
        </w:rPr>
        <w:drawing>
          <wp:inline distT="0" distB="0" distL="0" distR="0" wp14:anchorId="6257F813" wp14:editId="2F09B041">
            <wp:extent cx="5400040" cy="331733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17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34" w:name="_Ref71364640"/>
    <w:p w14:paraId="3020AC1E" w14:textId="648FA695" w:rsidR="00995467" w:rsidRDefault="00EB0537" w:rsidP="00995467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ábra \* ARABIC \s 1 ">
        <w:r>
          <w:rPr>
            <w:noProof/>
          </w:rPr>
          <w:t>3</w:t>
        </w:r>
      </w:fldSimple>
      <w:bookmarkEnd w:id="34"/>
      <w:r w:rsidR="00995467">
        <w:t xml:space="preserve"> Felhasználói adatok áttekintése</w:t>
      </w:r>
    </w:p>
    <w:p w14:paraId="3218CE46" w14:textId="77777777" w:rsidR="00995467" w:rsidRDefault="00995467" w:rsidP="00995467">
      <w:pPr>
        <w:pStyle w:val="Kp"/>
      </w:pPr>
      <w:r w:rsidRPr="00B64C6F">
        <w:rPr>
          <w:noProof/>
        </w:rPr>
        <w:drawing>
          <wp:inline distT="0" distB="0" distL="0" distR="0" wp14:anchorId="0D69DC4F" wp14:editId="17038726">
            <wp:extent cx="5400040" cy="335310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53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C2574" w14:textId="12506ED7" w:rsidR="00995467" w:rsidRDefault="00EB0537" w:rsidP="00995467">
      <w:pPr>
        <w:pStyle w:val="Caption"/>
      </w:pPr>
      <w:fldSimple w:instr=" STYLEREF 1 \s ">
        <w:r>
          <w:rPr>
            <w:noProof/>
          </w:rPr>
          <w:t>3</w:t>
        </w:r>
      </w:fldSimple>
      <w:r>
        <w:t>.</w:t>
      </w:r>
      <w:fldSimple w:instr=" SEQ ábra \* ARABIC \s 1 ">
        <w:r>
          <w:rPr>
            <w:noProof/>
          </w:rPr>
          <w:t>4</w:t>
        </w:r>
      </w:fldSimple>
      <w:r w:rsidR="00995467">
        <w:t xml:space="preserve"> A felhasználó </w:t>
      </w:r>
      <w:proofErr w:type="spellStart"/>
      <w:r w:rsidR="00995467">
        <w:t>jelszavának</w:t>
      </w:r>
      <w:proofErr w:type="spellEnd"/>
      <w:r w:rsidR="00995467">
        <w:t xml:space="preserve"> megváltoztatása</w:t>
      </w:r>
    </w:p>
    <w:p w14:paraId="1E29179D" w14:textId="77777777" w:rsidR="00995467" w:rsidRDefault="00995467" w:rsidP="00995467">
      <w:pPr>
        <w:pStyle w:val="Kp"/>
      </w:pPr>
      <w:r w:rsidRPr="00B64C6F">
        <w:rPr>
          <w:noProof/>
        </w:rPr>
        <w:lastRenderedPageBreak/>
        <w:drawing>
          <wp:inline distT="0" distB="0" distL="0" distR="0" wp14:anchorId="5B4B4EB5" wp14:editId="41F1083D">
            <wp:extent cx="5400040" cy="337733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77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5A341" w14:textId="41285331" w:rsidR="00995467" w:rsidRDefault="00EB0537" w:rsidP="00995467">
      <w:pPr>
        <w:pStyle w:val="Caption"/>
      </w:pPr>
      <w:fldSimple w:instr=" STYLEREF 1 \s ">
        <w:r>
          <w:rPr>
            <w:noProof/>
          </w:rPr>
          <w:t>3</w:t>
        </w:r>
      </w:fldSimple>
      <w:r>
        <w:t>.</w:t>
      </w:r>
      <w:fldSimple w:instr=" SEQ ábra \* ARABIC \s 1 ">
        <w:r>
          <w:rPr>
            <w:noProof/>
          </w:rPr>
          <w:t>5</w:t>
        </w:r>
      </w:fldSimple>
      <w:r w:rsidR="00995467">
        <w:t xml:space="preserve"> Személyes adatok változtatása</w:t>
      </w:r>
    </w:p>
    <w:p w14:paraId="6E4D1768" w14:textId="2D37081D" w:rsidR="00D95D8F" w:rsidRPr="00D95D8F" w:rsidRDefault="00D95D8F" w:rsidP="00D95D8F">
      <w:r>
        <w:t xml:space="preserve">Az alábbi </w:t>
      </w:r>
      <w:r>
        <w:fldChar w:fldCharType="begin"/>
      </w:r>
      <w:r>
        <w:instrText xml:space="preserve"> REF _Ref71365467 \h </w:instrText>
      </w:r>
      <w:r>
        <w:fldChar w:fldCharType="separate"/>
      </w:r>
      <w:r>
        <w:rPr>
          <w:noProof/>
        </w:rPr>
        <w:t>3</w:t>
      </w:r>
      <w:r>
        <w:t>.</w:t>
      </w:r>
      <w:r>
        <w:rPr>
          <w:noProof/>
        </w:rPr>
        <w:t>6</w:t>
      </w:r>
      <w:r>
        <w:fldChar w:fldCharType="end"/>
      </w:r>
      <w:r>
        <w:t xml:space="preserve"> ábrán látható a felhasználó foglalásainak megtekintése. A </w:t>
      </w:r>
      <w:r w:rsidR="00B17252">
        <w:t>dokumentum későbbi fejezeteiben eltérést fedezhetünk fel az itt látható képernyőterv és a megvalósított program között – A kész megoldásban a foglalás lemondását kezdeményező gom átkerült a foglalás részleteit mutató oldalra. Az éles projektekben is gyakori a kezdeti felülettervektől való eltérés, hiszen az ilyen fajta tervek készítésének nem a végleges kinézet megalkotása a célja, fejlesztés közben számos változás következhet be.</w:t>
      </w:r>
    </w:p>
    <w:p w14:paraId="051C9326" w14:textId="77777777" w:rsidR="00D95D8F" w:rsidRDefault="00D95D8F" w:rsidP="00D95D8F">
      <w:pPr>
        <w:pStyle w:val="Kp"/>
      </w:pPr>
      <w:r w:rsidRPr="00B64C6F">
        <w:rPr>
          <w:noProof/>
        </w:rPr>
        <w:lastRenderedPageBreak/>
        <w:drawing>
          <wp:inline distT="0" distB="0" distL="0" distR="0" wp14:anchorId="05038C58" wp14:editId="3138C269">
            <wp:extent cx="5400040" cy="297752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77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35" w:name="_Ref71365467"/>
    <w:p w14:paraId="5424D00C" w14:textId="3D9594AA" w:rsidR="00995467" w:rsidRDefault="00EB0537" w:rsidP="00D95D8F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ábra \* ARABIC \s 1 ">
        <w:r>
          <w:rPr>
            <w:noProof/>
          </w:rPr>
          <w:t>6</w:t>
        </w:r>
      </w:fldSimple>
      <w:bookmarkEnd w:id="35"/>
      <w:r w:rsidR="00D95D8F">
        <w:t xml:space="preserve"> Foglalások megtekintése</w:t>
      </w:r>
    </w:p>
    <w:p w14:paraId="11344287" w14:textId="77777777" w:rsidR="00B17252" w:rsidRDefault="00B17252" w:rsidP="00B17252">
      <w:pPr>
        <w:pStyle w:val="Kp"/>
      </w:pPr>
      <w:r w:rsidRPr="00B64C6F">
        <w:rPr>
          <w:noProof/>
        </w:rPr>
        <w:drawing>
          <wp:inline distT="0" distB="0" distL="0" distR="0" wp14:anchorId="0389F435" wp14:editId="38133906">
            <wp:extent cx="5400040" cy="3310409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10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36" w:name="_Ref71366509"/>
    <w:p w14:paraId="16065082" w14:textId="75C90B8B" w:rsidR="00B17252" w:rsidRDefault="00EB0537" w:rsidP="00B17252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ábra \* ARABIC \s 1 ">
        <w:r>
          <w:rPr>
            <w:noProof/>
          </w:rPr>
          <w:t>7</w:t>
        </w:r>
      </w:fldSimple>
      <w:bookmarkEnd w:id="36"/>
      <w:r w:rsidR="00B17252">
        <w:t xml:space="preserve"> Beállítások módosítása</w:t>
      </w:r>
    </w:p>
    <w:p w14:paraId="045DA156" w14:textId="3C59A21C" w:rsidR="00802B1C" w:rsidRDefault="0055535F" w:rsidP="00802B1C">
      <w:r>
        <w:t xml:space="preserve">A </w:t>
      </w:r>
      <w:r w:rsidR="00EB0537">
        <w:fldChar w:fldCharType="begin"/>
      </w:r>
      <w:r w:rsidR="00EB0537">
        <w:instrText xml:space="preserve"> REF _Ref71368269 \h </w:instrText>
      </w:r>
      <w:r w:rsidR="00EB0537">
        <w:fldChar w:fldCharType="separate"/>
      </w:r>
      <w:r w:rsidR="00EB0537">
        <w:rPr>
          <w:noProof/>
        </w:rPr>
        <w:t>3</w:t>
      </w:r>
      <w:r w:rsidR="00EB0537">
        <w:t>.</w:t>
      </w:r>
      <w:r w:rsidR="00EB0537">
        <w:rPr>
          <w:noProof/>
        </w:rPr>
        <w:t>8</w:t>
      </w:r>
      <w:r w:rsidR="00EB0537">
        <w:t xml:space="preserve"> Adminisztrátori belépéssel elérhető foglalások lap</w:t>
      </w:r>
      <w:r w:rsidR="00EB0537">
        <w:fldChar w:fldCharType="end"/>
      </w:r>
      <w:r>
        <w:t xml:space="preserve"> ábrán </w:t>
      </w:r>
      <w:r w:rsidR="00EB0537">
        <w:t>látható képernyőn tudnak a megfelelő jogosultságú felhasználók a kifizetett rendelésekhez dolgozókat hozzárendelni.</w:t>
      </w:r>
    </w:p>
    <w:p w14:paraId="2345432C" w14:textId="77777777" w:rsidR="00EB0537" w:rsidRDefault="00EB0537" w:rsidP="00EB0537">
      <w:pPr>
        <w:pStyle w:val="Kp"/>
      </w:pPr>
      <w:r>
        <w:rPr>
          <w:noProof/>
        </w:rPr>
        <w:lastRenderedPageBreak/>
        <w:drawing>
          <wp:inline distT="0" distB="0" distL="0" distR="0" wp14:anchorId="336F0ECB" wp14:editId="64B772B0">
            <wp:extent cx="5402580" cy="6545580"/>
            <wp:effectExtent l="0" t="0" r="762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654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37" w:name="_Ref71368269"/>
    <w:p w14:paraId="1668CE5D" w14:textId="7F34DFFF" w:rsidR="00EB0537" w:rsidRDefault="00EB0537" w:rsidP="00EB0537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ábra \* ARABIC \s 1 ">
        <w:r>
          <w:rPr>
            <w:noProof/>
          </w:rPr>
          <w:t>8</w:t>
        </w:r>
      </w:fldSimple>
      <w:r>
        <w:t xml:space="preserve"> Adminisztrátori belépéssel elérhető foglalások lap</w:t>
      </w:r>
      <w:bookmarkEnd w:id="37"/>
    </w:p>
    <w:p w14:paraId="630CA943" w14:textId="2538D63E" w:rsidR="00EB0537" w:rsidRDefault="00EB0537" w:rsidP="00EB0537">
      <w:r>
        <w:t xml:space="preserve">A </w:t>
      </w:r>
      <w:r w:rsidR="00C62937">
        <w:fldChar w:fldCharType="begin"/>
      </w:r>
      <w:r w:rsidR="00C62937">
        <w:instrText xml:space="preserve"> REF _Ref71369011 \h </w:instrText>
      </w:r>
      <w:r w:rsidR="00C62937">
        <w:fldChar w:fldCharType="separate"/>
      </w:r>
      <w:r w:rsidR="00C62937">
        <w:rPr>
          <w:noProof/>
        </w:rPr>
        <w:t>3</w:t>
      </w:r>
      <w:r w:rsidR="00C62937">
        <w:t>.</w:t>
      </w:r>
      <w:r w:rsidR="00C62937">
        <w:rPr>
          <w:noProof/>
        </w:rPr>
        <w:t>9</w:t>
      </w:r>
      <w:r w:rsidR="00C62937">
        <w:t xml:space="preserve"> Dolgozói felület</w:t>
      </w:r>
      <w:r w:rsidR="00C62937">
        <w:fldChar w:fldCharType="end"/>
      </w:r>
      <w:r>
        <w:t xml:space="preserve"> ábrán pedig a dolgozók által elérhető oldal látszik, melyen megtekinthetik és kezelhetik a hozzájuk rendelt foglalások állapotát.</w:t>
      </w:r>
    </w:p>
    <w:p w14:paraId="43D22D35" w14:textId="77777777" w:rsidR="00EB0537" w:rsidRDefault="00EB0537" w:rsidP="00EB0537">
      <w:pPr>
        <w:pStyle w:val="Kp"/>
      </w:pPr>
      <w:r>
        <w:rPr>
          <w:noProof/>
        </w:rPr>
        <w:lastRenderedPageBreak/>
        <w:drawing>
          <wp:inline distT="0" distB="0" distL="0" distR="0" wp14:anchorId="7F6FACA7" wp14:editId="3B95D68D">
            <wp:extent cx="5402580" cy="5173980"/>
            <wp:effectExtent l="0" t="0" r="762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517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38" w:name="_Ref71369011"/>
    <w:p w14:paraId="7500B27C" w14:textId="5968B346" w:rsidR="00EB0537" w:rsidRDefault="00EB0537" w:rsidP="00EB0537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fldSimple w:instr=" SEQ ábra \* ARABIC \s 1 ">
        <w:r>
          <w:rPr>
            <w:noProof/>
          </w:rPr>
          <w:t>9</w:t>
        </w:r>
      </w:fldSimple>
      <w:r>
        <w:t xml:space="preserve"> Dolgozói felület</w:t>
      </w:r>
      <w:bookmarkEnd w:id="38"/>
    </w:p>
    <w:p w14:paraId="20B27234" w14:textId="32297504" w:rsidR="00C62937" w:rsidRDefault="00C62937" w:rsidP="00C62937">
      <w:pPr>
        <w:keepNext/>
      </w:pPr>
      <w:r w:rsidRPr="00B64C6F">
        <w:t xml:space="preserve">Az utolsó </w:t>
      </w:r>
      <w:proofErr w:type="spellStart"/>
      <w:r w:rsidRPr="00B64C6F">
        <w:t>wireframen</w:t>
      </w:r>
      <w:proofErr w:type="spellEnd"/>
      <w:r w:rsidRPr="00B64C6F">
        <w:t xml:space="preserve"> a </w:t>
      </w:r>
      <w:proofErr w:type="spellStart"/>
      <w:r w:rsidRPr="00B64C6F">
        <w:t>contact</w:t>
      </w:r>
      <w:proofErr w:type="spellEnd"/>
      <w:r w:rsidRPr="00B64C6F">
        <w:t xml:space="preserve"> </w:t>
      </w:r>
      <w:proofErr w:type="spellStart"/>
      <w:r w:rsidRPr="00B64C6F">
        <w:t>formot</w:t>
      </w:r>
      <w:proofErr w:type="spellEnd"/>
      <w:r w:rsidRPr="00B64C6F">
        <w:t xml:space="preserve"> láthatjuk, </w:t>
      </w:r>
      <w:r w:rsidRPr="00B64C6F">
        <w:t>mellyel</w:t>
      </w:r>
      <w:r w:rsidRPr="00B64C6F">
        <w:t xml:space="preserve"> automatikus emailt küldhetnek a felhasználók. A </w:t>
      </w:r>
      <w:r>
        <w:t>statikus</w:t>
      </w:r>
      <w:r w:rsidRPr="00B64C6F">
        <w:t xml:space="preserve"> </w:t>
      </w:r>
      <w:r>
        <w:t xml:space="preserve">oldalakról </w:t>
      </w:r>
      <w:r w:rsidRPr="00B64C6F">
        <w:t xml:space="preserve">nem </w:t>
      </w:r>
      <w:r>
        <w:t>készült felület</w:t>
      </w:r>
      <w:r w:rsidRPr="00B64C6F">
        <w:t>terv, mivel főleg szöveges tartalmak lesznek backend integráció nélkül.</w:t>
      </w:r>
    </w:p>
    <w:p w14:paraId="7B7AE9A6" w14:textId="2FA5B3E9" w:rsidR="0053114B" w:rsidRDefault="0053114B" w:rsidP="0053114B">
      <w:pPr>
        <w:pStyle w:val="Heading2"/>
      </w:pPr>
      <w:r>
        <w:t>Az adatbázis felépítése</w:t>
      </w:r>
    </w:p>
    <w:p w14:paraId="02F3C305" w14:textId="64FD8ACB" w:rsidR="0053114B" w:rsidRPr="0053114B" w:rsidRDefault="00D04442" w:rsidP="0053114B">
      <w:r>
        <w:t>Az adattábla megtervezésekor az egyszerűséget és a bővíthetőséget tartottam szem előtt</w:t>
      </w:r>
    </w:p>
    <w:p w14:paraId="0D02B9A5" w14:textId="28E4E994" w:rsidR="00ED1FB9" w:rsidRDefault="00ED1FB9" w:rsidP="00ED1FB9">
      <w:pPr>
        <w:pStyle w:val="Heading1"/>
      </w:pPr>
      <w:bookmarkStart w:id="39" w:name="_Toc71324754"/>
      <w:r>
        <w:lastRenderedPageBreak/>
        <w:t>Megvalósítás</w:t>
      </w:r>
      <w:bookmarkEnd w:id="39"/>
    </w:p>
    <w:p w14:paraId="70E1AAE1" w14:textId="45232987" w:rsidR="00ED1FB9" w:rsidRDefault="00ED1FB9" w:rsidP="00ED1FB9">
      <w:pPr>
        <w:pStyle w:val="Heading1"/>
      </w:pPr>
      <w:bookmarkStart w:id="40" w:name="_Toc71324755"/>
      <w:r>
        <w:lastRenderedPageBreak/>
        <w:t>Összefoglaló</w:t>
      </w:r>
      <w:bookmarkEnd w:id="40"/>
    </w:p>
    <w:bookmarkStart w:id="41" w:name="_Toc71324756" w:displacedByCustomXml="next"/>
    <w:sdt>
      <w:sdtPr>
        <w:rPr>
          <w:rFonts w:cs="Times New Roman"/>
          <w:b w:val="0"/>
          <w:bCs w:val="0"/>
          <w:kern w:val="0"/>
          <w:sz w:val="24"/>
          <w:szCs w:val="24"/>
        </w:rPr>
        <w:id w:val="-58169431"/>
        <w:docPartObj>
          <w:docPartGallery w:val="Bibliographies"/>
          <w:docPartUnique/>
        </w:docPartObj>
      </w:sdtPr>
      <w:sdtContent>
        <w:p w14:paraId="45FE2273" w14:textId="723CA412" w:rsidR="009F20AC" w:rsidRDefault="009F20AC">
          <w:pPr>
            <w:pStyle w:val="Heading1"/>
          </w:pPr>
          <w:r>
            <w:t>Irodalomjegyzék</w:t>
          </w:r>
          <w:bookmarkEnd w:id="41"/>
        </w:p>
        <w:sdt>
          <w:sdtPr>
            <w:id w:val="-573587230"/>
            <w:bibliography/>
          </w:sdtPr>
          <w:sdtContent>
            <w:p w14:paraId="24D190B2" w14:textId="77777777" w:rsidR="00A32FD5" w:rsidRDefault="009F20AC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A32FD5">
                <w:rPr>
                  <w:noProof/>
                </w:rPr>
                <w:t xml:space="preserve">Flavio Copes. (2018. April 11). </w:t>
              </w:r>
              <w:r w:rsidR="00A32FD5">
                <w:rPr>
                  <w:i/>
                  <w:iCs/>
                  <w:noProof/>
                </w:rPr>
                <w:t>Medium</w:t>
              </w:r>
              <w:r w:rsidR="00A32FD5">
                <w:rPr>
                  <w:noProof/>
                </w:rPr>
                <w:t>. Forrás: https://medium.com/free-code-camp/simple-http-requests-in-javascript-using-axios-272e1ac4a916</w:t>
              </w:r>
            </w:p>
            <w:p w14:paraId="16A8B3BD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oogle. (2021). </w:t>
              </w:r>
              <w:r>
                <w:rPr>
                  <w:i/>
                  <w:iCs/>
                  <w:noProof/>
                </w:rPr>
                <w:t>Google Trends</w:t>
              </w:r>
              <w:r>
                <w:rPr>
                  <w:noProof/>
                </w:rPr>
                <w:t>. Forrás: https://trends.google.com/trends/explore?cat=31&amp;q=Vue,React,Angular</w:t>
              </w:r>
            </w:p>
            <w:p w14:paraId="6104208A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Jigar Mistry. (2021. March 18). </w:t>
              </w:r>
              <w:r>
                <w:rPr>
                  <w:i/>
                  <w:iCs/>
                  <w:noProof/>
                </w:rPr>
                <w:t>Monocubed</w:t>
              </w:r>
              <w:r>
                <w:rPr>
                  <w:noProof/>
                </w:rPr>
                <w:t>. Forrás: https://www.monocubed.com/10-most-popular-web-frameworks/</w:t>
              </w:r>
            </w:p>
            <w:p w14:paraId="766147E3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aki, M. (2017. December 4). </w:t>
              </w:r>
              <w:r>
                <w:rPr>
                  <w:i/>
                  <w:iCs/>
                  <w:noProof/>
                </w:rPr>
                <w:t>Medium</w:t>
              </w:r>
              <w:r>
                <w:rPr>
                  <w:noProof/>
                </w:rPr>
                <w:t>. Forrás: https://medium.com/@marcellamaki/a-brief-overview-of-react-router-and-client-side-routing-70eb420e8cde</w:t>
              </w:r>
            </w:p>
            <w:p w14:paraId="0D0FD60A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icrosoft team. (2018. 06 19). </w:t>
              </w:r>
              <w:r>
                <w:rPr>
                  <w:i/>
                  <w:iCs/>
                  <w:noProof/>
                </w:rPr>
                <w:t>Microsoft</w:t>
              </w:r>
              <w:r>
                <w:rPr>
                  <w:noProof/>
                </w:rPr>
                <w:t>. Forrás: https://docs.microsoft.com/en-us/dotnet/standard/choosing-core-framework-server?toc=%2Faspnet%2Fcore%2Ftoc.json&amp;bc=%2Faspnet%2Fcore%2Fbreadcrumb%2Ftoc.json&amp;view=aspnetcore-3.1</w:t>
              </w:r>
            </w:p>
            <w:p w14:paraId="3392F9CD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namandi, C. (2018. November 28). </w:t>
              </w:r>
              <w:r>
                <w:rPr>
                  <w:i/>
                  <w:iCs/>
                  <w:noProof/>
                </w:rPr>
                <w:t>Medium</w:t>
              </w:r>
              <w:r>
                <w:rPr>
                  <w:noProof/>
                </w:rPr>
                <w:t>. Forrás: https://blog.bitsrc.io/comparing-http-request-libraries-for-2019-7bedb1089c83</w:t>
              </w:r>
            </w:p>
            <w:p w14:paraId="288601D8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atel, T. (2020. August 31). </w:t>
              </w:r>
              <w:r>
                <w:rPr>
                  <w:i/>
                  <w:iCs/>
                  <w:noProof/>
                </w:rPr>
                <w:t>concetto labs</w:t>
              </w:r>
              <w:r>
                <w:rPr>
                  <w:noProof/>
                </w:rPr>
                <w:t>. Forrás: https://www.concettolabs.com/blog/java-vs-net-which-is-better/</w:t>
              </w:r>
            </w:p>
            <w:p w14:paraId="3801832D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awat, D. (2019. January 2). </w:t>
              </w:r>
              <w:r>
                <w:rPr>
                  <w:i/>
                  <w:iCs/>
                  <w:noProof/>
                </w:rPr>
                <w:t>DEV.TO</w:t>
              </w:r>
              <w:r>
                <w:rPr>
                  <w:noProof/>
                </w:rPr>
                <w:t>. Forrás: https://dev.to/singhdigamber/what-is-typescript-jig</w:t>
              </w:r>
            </w:p>
            <w:p w14:paraId="2D1228AB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ick Anderson. (2019. 07 12). </w:t>
              </w:r>
              <w:r>
                <w:rPr>
                  <w:i/>
                  <w:iCs/>
                  <w:noProof/>
                </w:rPr>
                <w:t>Microsoft</w:t>
              </w:r>
              <w:r>
                <w:rPr>
                  <w:noProof/>
                </w:rPr>
                <w:t>. Forrás: https://docs.microsoft.com/en-us/aspnet/core/security/authentication/identity?view=aspnetcore-3.1&amp;tabs=visual-studio</w:t>
              </w:r>
            </w:p>
            <w:p w14:paraId="2CAF015D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cott Hanselman. (2019. September 23). </w:t>
              </w:r>
              <w:r>
                <w:rPr>
                  <w:i/>
                  <w:iCs/>
                  <w:noProof/>
                </w:rPr>
                <w:t>Microsoft</w:t>
              </w:r>
              <w:r>
                <w:rPr>
                  <w:noProof/>
                </w:rPr>
                <w:t>. Forrás: https://dotnet.microsoft.com/learn/dotnet/hello-world-tutorial/intro</w:t>
              </w:r>
            </w:p>
            <w:p w14:paraId="50D40D13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tack Overflow. (2021). </w:t>
              </w:r>
              <w:r>
                <w:rPr>
                  <w:i/>
                  <w:iCs/>
                  <w:noProof/>
                </w:rPr>
                <w:t>Stack Overflow</w:t>
              </w:r>
              <w:r>
                <w:rPr>
                  <w:noProof/>
                </w:rPr>
                <w:t>. Forrás: https://insights.stackoverflow.com/survey/2020#technology-most-loved-dreaded-and-wanted-web-frameworks-loved2</w:t>
              </w:r>
            </w:p>
            <w:p w14:paraId="720665E5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Unknown. (2018. April 16). </w:t>
              </w:r>
              <w:r>
                <w:rPr>
                  <w:i/>
                  <w:iCs/>
                  <w:noProof/>
                </w:rPr>
                <w:t>Zero to hero in TypeScript</w:t>
              </w:r>
              <w:r>
                <w:rPr>
                  <w:noProof/>
                </w:rPr>
                <w:t>. Forrás: http://zerotoherointypescript.blogspot.com/2018/04/typescript-introduction.html</w:t>
              </w:r>
            </w:p>
            <w:p w14:paraId="417C6A4D" w14:textId="2380F192" w:rsidR="009F20AC" w:rsidRDefault="009F20AC" w:rsidP="00A32FD5">
              <w:r>
                <w:rPr>
                  <w:b/>
                  <w:bCs/>
                  <w:noProof/>
                </w:rPr>
                <w:lastRenderedPageBreak/>
                <w:fldChar w:fldCharType="end"/>
              </w:r>
            </w:p>
          </w:sdtContent>
        </w:sdt>
      </w:sdtContent>
    </w:sdt>
    <w:p w14:paraId="105D3924" w14:textId="77777777" w:rsidR="009F20AC" w:rsidRPr="009F20AC" w:rsidRDefault="009F20AC" w:rsidP="009F20AC"/>
    <w:sectPr w:rsidR="009F20AC" w:rsidRPr="009F20AC" w:rsidSect="00D23BFC">
      <w:headerReference w:type="even" r:id="rId23"/>
      <w:footerReference w:type="default" r:id="rId24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64378" w14:textId="77777777" w:rsidR="0006379D" w:rsidRDefault="0006379D">
      <w:r>
        <w:separator/>
      </w:r>
    </w:p>
  </w:endnote>
  <w:endnote w:type="continuationSeparator" w:id="0">
    <w:p w14:paraId="485FD469" w14:textId="77777777" w:rsidR="0006379D" w:rsidRDefault="000637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EB0537" w:rsidRDefault="00EB0537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EB0537" w:rsidRDefault="00EB0537" w:rsidP="00C00B3C">
    <w:pPr>
      <w:pStyle w:val="Footer"/>
    </w:pP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2F428" w14:textId="77777777" w:rsidR="0006379D" w:rsidRDefault="0006379D">
      <w:r>
        <w:separator/>
      </w:r>
    </w:p>
  </w:footnote>
  <w:footnote w:type="continuationSeparator" w:id="0">
    <w:p w14:paraId="3BD2C31C" w14:textId="77777777" w:rsidR="0006379D" w:rsidRDefault="000637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EB0537" w:rsidRDefault="00EB0537"/>
  <w:p w14:paraId="2FBE2084" w14:textId="77777777" w:rsidR="00EB0537" w:rsidRDefault="00EB0537"/>
  <w:p w14:paraId="2BF231C2" w14:textId="77777777" w:rsidR="00EB0537" w:rsidRDefault="00EB053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12316CB"/>
    <w:multiLevelType w:val="hybridMultilevel"/>
    <w:tmpl w:val="33164F1E"/>
    <w:lvl w:ilvl="0" w:tplc="0EDC6C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EE0508"/>
    <w:multiLevelType w:val="multilevel"/>
    <w:tmpl w:val="418E4214"/>
    <w:numStyleLink w:val="tmutatszmozottlista"/>
  </w:abstractNum>
  <w:abstractNum w:abstractNumId="13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86672C"/>
    <w:multiLevelType w:val="hybridMultilevel"/>
    <w:tmpl w:val="73A4F13C"/>
    <w:lvl w:ilvl="0" w:tplc="0EDC6C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CF47C5"/>
    <w:multiLevelType w:val="hybridMultilevel"/>
    <w:tmpl w:val="2F785B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341771"/>
    <w:multiLevelType w:val="hybridMultilevel"/>
    <w:tmpl w:val="1584B23C"/>
    <w:lvl w:ilvl="0" w:tplc="0EDC6C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575158E"/>
    <w:multiLevelType w:val="hybridMultilevel"/>
    <w:tmpl w:val="491C0A50"/>
    <w:lvl w:ilvl="0" w:tplc="0EDC6C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99C3B84"/>
    <w:multiLevelType w:val="multilevel"/>
    <w:tmpl w:val="C3565810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5"/>
  </w:num>
  <w:num w:numId="3">
    <w:abstractNumId w:val="13"/>
  </w:num>
  <w:num w:numId="4">
    <w:abstractNumId w:val="20"/>
  </w:num>
  <w:num w:numId="5">
    <w:abstractNumId w:val="21"/>
  </w:num>
  <w:num w:numId="6">
    <w:abstractNumId w:val="22"/>
  </w:num>
  <w:num w:numId="7">
    <w:abstractNumId w:val="16"/>
  </w:num>
  <w:num w:numId="8">
    <w:abstractNumId w:val="12"/>
  </w:num>
  <w:num w:numId="9">
    <w:abstractNumId w:val="18"/>
  </w:num>
  <w:num w:numId="10">
    <w:abstractNumId w:val="26"/>
  </w:num>
  <w:num w:numId="11">
    <w:abstractNumId w:val="19"/>
  </w:num>
  <w:num w:numId="12">
    <w:abstractNumId w:val="24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  <w:num w:numId="24">
    <w:abstractNumId w:val="14"/>
  </w:num>
  <w:num w:numId="25">
    <w:abstractNumId w:val="23"/>
  </w:num>
  <w:num w:numId="26">
    <w:abstractNumId w:val="17"/>
  </w:num>
  <w:num w:numId="27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3315"/>
    <w:rsid w:val="000062F4"/>
    <w:rsid w:val="0001192F"/>
    <w:rsid w:val="0004126F"/>
    <w:rsid w:val="0006379D"/>
    <w:rsid w:val="000A7483"/>
    <w:rsid w:val="000B53E0"/>
    <w:rsid w:val="001368B4"/>
    <w:rsid w:val="00162232"/>
    <w:rsid w:val="00171054"/>
    <w:rsid w:val="001719AA"/>
    <w:rsid w:val="001867B4"/>
    <w:rsid w:val="001A57BC"/>
    <w:rsid w:val="001D041F"/>
    <w:rsid w:val="002102C3"/>
    <w:rsid w:val="00225F65"/>
    <w:rsid w:val="00227347"/>
    <w:rsid w:val="002660E6"/>
    <w:rsid w:val="00267677"/>
    <w:rsid w:val="002841F9"/>
    <w:rsid w:val="002D0621"/>
    <w:rsid w:val="002D7DA9"/>
    <w:rsid w:val="002E1D2A"/>
    <w:rsid w:val="00302BB3"/>
    <w:rsid w:val="00313013"/>
    <w:rsid w:val="00350AEC"/>
    <w:rsid w:val="00355BFC"/>
    <w:rsid w:val="0037381F"/>
    <w:rsid w:val="003A4CDB"/>
    <w:rsid w:val="003E70B1"/>
    <w:rsid w:val="003F5425"/>
    <w:rsid w:val="00410924"/>
    <w:rsid w:val="004267A5"/>
    <w:rsid w:val="0048395A"/>
    <w:rsid w:val="004851C7"/>
    <w:rsid w:val="00486C1A"/>
    <w:rsid w:val="004A4B8D"/>
    <w:rsid w:val="004D4413"/>
    <w:rsid w:val="00502A30"/>
    <w:rsid w:val="005202C0"/>
    <w:rsid w:val="0053114B"/>
    <w:rsid w:val="005524FC"/>
    <w:rsid w:val="00553457"/>
    <w:rsid w:val="0055535F"/>
    <w:rsid w:val="00561D1D"/>
    <w:rsid w:val="005751D9"/>
    <w:rsid w:val="00576495"/>
    <w:rsid w:val="005D3443"/>
    <w:rsid w:val="005E01E0"/>
    <w:rsid w:val="005E3935"/>
    <w:rsid w:val="005F3404"/>
    <w:rsid w:val="0062185B"/>
    <w:rsid w:val="00623197"/>
    <w:rsid w:val="0063585C"/>
    <w:rsid w:val="00641018"/>
    <w:rsid w:val="00650C7C"/>
    <w:rsid w:val="00675281"/>
    <w:rsid w:val="00681E99"/>
    <w:rsid w:val="00692605"/>
    <w:rsid w:val="006A1B7F"/>
    <w:rsid w:val="006B00FC"/>
    <w:rsid w:val="006C2F65"/>
    <w:rsid w:val="006D338C"/>
    <w:rsid w:val="006F3D02"/>
    <w:rsid w:val="006F512E"/>
    <w:rsid w:val="00700E3A"/>
    <w:rsid w:val="00730B3C"/>
    <w:rsid w:val="00760739"/>
    <w:rsid w:val="00802B1C"/>
    <w:rsid w:val="00816BCB"/>
    <w:rsid w:val="00854BDC"/>
    <w:rsid w:val="00895C2F"/>
    <w:rsid w:val="008D5985"/>
    <w:rsid w:val="008E0BBB"/>
    <w:rsid w:val="008E7228"/>
    <w:rsid w:val="0090541F"/>
    <w:rsid w:val="009259D0"/>
    <w:rsid w:val="00940CB1"/>
    <w:rsid w:val="0098532E"/>
    <w:rsid w:val="00995467"/>
    <w:rsid w:val="009A32B9"/>
    <w:rsid w:val="009B1AB8"/>
    <w:rsid w:val="009C1C93"/>
    <w:rsid w:val="009C594D"/>
    <w:rsid w:val="009E67D2"/>
    <w:rsid w:val="009F20AC"/>
    <w:rsid w:val="009F56BC"/>
    <w:rsid w:val="00A2233E"/>
    <w:rsid w:val="00A25F6F"/>
    <w:rsid w:val="00A32FD5"/>
    <w:rsid w:val="00A34DC4"/>
    <w:rsid w:val="00AB511F"/>
    <w:rsid w:val="00AE05C4"/>
    <w:rsid w:val="00B13FD0"/>
    <w:rsid w:val="00B17252"/>
    <w:rsid w:val="00B4104A"/>
    <w:rsid w:val="00B50CAA"/>
    <w:rsid w:val="00B96880"/>
    <w:rsid w:val="00BF1594"/>
    <w:rsid w:val="00BF4292"/>
    <w:rsid w:val="00C00B3C"/>
    <w:rsid w:val="00C100F0"/>
    <w:rsid w:val="00C2686E"/>
    <w:rsid w:val="00C31260"/>
    <w:rsid w:val="00C53F92"/>
    <w:rsid w:val="00C62937"/>
    <w:rsid w:val="00C73DEE"/>
    <w:rsid w:val="00C84464"/>
    <w:rsid w:val="00C94815"/>
    <w:rsid w:val="00D01440"/>
    <w:rsid w:val="00D04442"/>
    <w:rsid w:val="00D07335"/>
    <w:rsid w:val="00D1632F"/>
    <w:rsid w:val="00D23BFC"/>
    <w:rsid w:val="00D41B2C"/>
    <w:rsid w:val="00D429F2"/>
    <w:rsid w:val="00D53F5A"/>
    <w:rsid w:val="00D6481A"/>
    <w:rsid w:val="00D81927"/>
    <w:rsid w:val="00D95D8F"/>
    <w:rsid w:val="00D95E2C"/>
    <w:rsid w:val="00DD6A58"/>
    <w:rsid w:val="00E05918"/>
    <w:rsid w:val="00E07EE4"/>
    <w:rsid w:val="00E42F0D"/>
    <w:rsid w:val="00E8385C"/>
    <w:rsid w:val="00E86A0C"/>
    <w:rsid w:val="00EA6977"/>
    <w:rsid w:val="00EB0537"/>
    <w:rsid w:val="00ED1FB9"/>
    <w:rsid w:val="00ED24FC"/>
    <w:rsid w:val="00EE1A1F"/>
    <w:rsid w:val="00EE2264"/>
    <w:rsid w:val="00F050F9"/>
    <w:rsid w:val="00F60F57"/>
    <w:rsid w:val="00FD6F03"/>
    <w:rsid w:val="00FE3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annotation text" w:uiPriority="99"/>
    <w:lsdException w:name="caption" w:qFormat="1"/>
    <w:lsdException w:name="annotation reference" w:uiPriority="99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itle">
    <w:name w:val="Title"/>
    <w:basedOn w:val="Normal"/>
    <w:next w:val="Subtitle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a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Subtitle">
    <w:name w:val="Subtitle"/>
    <w:basedOn w:val="Norma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Footer">
    <w:name w:val="foot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OC2">
    <w:name w:val="toc 2"/>
    <w:basedOn w:val="Normal"/>
    <w:next w:val="Normal"/>
    <w:autoRedefine/>
    <w:uiPriority w:val="39"/>
    <w:rsid w:val="009C1C93"/>
    <w:pPr>
      <w:spacing w:after="0"/>
      <w:ind w:left="238" w:firstLine="0"/>
    </w:pPr>
  </w:style>
  <w:style w:type="paragraph" w:styleId="BodyText">
    <w:name w:val="Body Text"/>
    <w:basedOn w:val="Normal"/>
    <w:link w:val="BodyTextChar"/>
    <w:pPr>
      <w:spacing w:before="360"/>
      <w:ind w:firstLine="0"/>
    </w:pPr>
  </w:style>
  <w:style w:type="paragraph" w:customStyle="1" w:styleId="Nyilatkozatcm">
    <w:name w:val="Nyilatkozat cím"/>
    <w:basedOn w:val="Normal"/>
    <w:next w:val="Norma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OC1">
    <w:name w:val="toc 1"/>
    <w:basedOn w:val="Normal"/>
    <w:next w:val="Norma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OC3">
    <w:name w:val="toc 3"/>
    <w:basedOn w:val="Normal"/>
    <w:next w:val="Normal"/>
    <w:autoRedefine/>
    <w:uiPriority w:val="39"/>
    <w:rsid w:val="009C1C93"/>
    <w:pPr>
      <w:spacing w:after="0"/>
      <w:ind w:left="482" w:firstLine="0"/>
    </w:pPr>
  </w:style>
  <w:style w:type="paragraph" w:styleId="TOC4">
    <w:name w:val="toc 4"/>
    <w:basedOn w:val="Normal"/>
    <w:next w:val="Normal"/>
    <w:autoRedefine/>
    <w:semiHidden/>
    <w:rsid w:val="009C1C93"/>
    <w:pPr>
      <w:spacing w:after="0"/>
      <w:ind w:left="720" w:firstLine="0"/>
    </w:pPr>
  </w:style>
  <w:style w:type="paragraph" w:styleId="TOC5">
    <w:name w:val="toc 5"/>
    <w:basedOn w:val="Normal"/>
    <w:next w:val="Normal"/>
    <w:autoRedefine/>
    <w:semiHidden/>
    <w:rsid w:val="009C1C93"/>
    <w:pPr>
      <w:spacing w:after="0"/>
      <w:ind w:left="958" w:firstLine="0"/>
    </w:pPr>
  </w:style>
  <w:style w:type="paragraph" w:styleId="TOC6">
    <w:name w:val="toc 6"/>
    <w:basedOn w:val="Normal"/>
    <w:next w:val="Normal"/>
    <w:autoRedefine/>
    <w:semiHidden/>
    <w:rsid w:val="009C1C93"/>
    <w:pPr>
      <w:spacing w:after="0"/>
      <w:ind w:left="1202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customStyle="1" w:styleId="Irodalomjegyzksor">
    <w:name w:val="Irodalomjegyzék sor"/>
    <w:basedOn w:val="Norma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FootnoteText">
    <w:name w:val="footnote text"/>
    <w:basedOn w:val="Norma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Heading1"/>
    <w:next w:val="Normal"/>
    <w:rsid w:val="00D1632F"/>
    <w:pPr>
      <w:numPr>
        <w:numId w:val="0"/>
      </w:numPr>
      <w:spacing w:before="240"/>
    </w:pPr>
  </w:style>
  <w:style w:type="paragraph" w:styleId="Caption">
    <w:name w:val="caption"/>
    <w:basedOn w:val="Normal"/>
    <w:next w:val="Normal"/>
    <w:autoRedefine/>
    <w:qFormat/>
    <w:rsid w:val="00A2233E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a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FootnoteReference">
    <w:name w:val="footnote reference"/>
    <w:semiHidden/>
    <w:rsid w:val="00B50CAA"/>
    <w:rPr>
      <w:vertAlign w:val="superscript"/>
    </w:rPr>
  </w:style>
  <w:style w:type="paragraph" w:styleId="BalloonText">
    <w:name w:val="Balloon Text"/>
    <w:basedOn w:val="Normal"/>
    <w:link w:val="BalloonText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oList"/>
    <w:rsid w:val="000062F4"/>
    <w:pPr>
      <w:numPr>
        <w:numId w:val="3"/>
      </w:numPr>
    </w:pPr>
  </w:style>
  <w:style w:type="paragraph" w:customStyle="1" w:styleId="tmutat">
    <w:name w:val="Útmutató"/>
    <w:basedOn w:val="Norma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BodyTextChar">
    <w:name w:val="Body Text Char"/>
    <w:link w:val="BodyText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oList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oList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oList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a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a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a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a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oList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oList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oList"/>
    <w:rsid w:val="00267677"/>
    <w:pPr>
      <w:numPr>
        <w:numId w:val="11"/>
      </w:numPr>
    </w:pPr>
  </w:style>
  <w:style w:type="character" w:styleId="BookTitle">
    <w:name w:val="Book Title"/>
    <w:uiPriority w:val="33"/>
    <w:rsid w:val="003F5425"/>
    <w:rPr>
      <w:b/>
      <w:bCs/>
      <w:smallCap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IntenseReference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SubtleReference">
    <w:name w:val="Subtle Reference"/>
    <w:uiPriority w:val="31"/>
    <w:rsid w:val="003F5425"/>
    <w:rPr>
      <w:smallCaps/>
      <w:color w:val="C0504D"/>
      <w:u w:val="single"/>
    </w:rPr>
  </w:style>
  <w:style w:type="paragraph" w:styleId="ListParagraph">
    <w:name w:val="List Paragraph"/>
    <w:basedOn w:val="Normal"/>
    <w:uiPriority w:val="34"/>
    <w:qFormat/>
    <w:rsid w:val="003F5425"/>
    <w:pPr>
      <w:ind w:left="708"/>
    </w:pPr>
  </w:style>
  <w:style w:type="character" w:styleId="Emphasis">
    <w:name w:val="Emphasis"/>
    <w:qFormat/>
    <w:rsid w:val="003F5425"/>
    <w:rPr>
      <w:i/>
      <w:iCs/>
    </w:rPr>
  </w:style>
  <w:style w:type="character" w:styleId="SubtleEmphasis">
    <w:name w:val="Subtle Emphasis"/>
    <w:uiPriority w:val="19"/>
    <w:rsid w:val="003F5425"/>
    <w:rPr>
      <w:i/>
      <w:iCs/>
      <w:color w:val="808080"/>
    </w:rPr>
  </w:style>
  <w:style w:type="character" w:styleId="IntenseEmphasis">
    <w:name w:val="Intense Emphasis"/>
    <w:uiPriority w:val="21"/>
    <w:rsid w:val="003F5425"/>
    <w:rPr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rsid w:val="003F5425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oSpacing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Strong">
    <w:name w:val="Strong"/>
    <w:qFormat/>
    <w:rsid w:val="003F5425"/>
    <w:rPr>
      <w:b/>
      <w:bCs/>
    </w:rPr>
  </w:style>
  <w:style w:type="paragraph" w:customStyle="1" w:styleId="Kp">
    <w:name w:val="Kép"/>
    <w:basedOn w:val="Normal"/>
    <w:next w:val="Caption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a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al"/>
    <w:qFormat/>
    <w:rsid w:val="00B96880"/>
    <w:pPr>
      <w:outlineLvl w:val="9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6B00FC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9F20AC"/>
    <w:rPr>
      <w:rFonts w:cs="Arial"/>
      <w:b/>
      <w:bCs/>
      <w:kern w:val="32"/>
      <w:sz w:val="36"/>
      <w:szCs w:val="32"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9F20AC"/>
  </w:style>
  <w:style w:type="character" w:styleId="CommentReference">
    <w:name w:val="annotation reference"/>
    <w:basedOn w:val="DefaultParagraphFont"/>
    <w:uiPriority w:val="99"/>
    <w:unhideWhenUsed/>
    <w:rsid w:val="002660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60E6"/>
    <w:pPr>
      <w:spacing w:after="160" w:line="240" w:lineRule="auto"/>
      <w:ind w:firstLine="0"/>
      <w:jc w:val="left"/>
    </w:pPr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60E6"/>
    <w:rPr>
      <w:rFonts w:asciiTheme="minorHAnsi" w:eastAsiaTheme="minorHAnsi" w:hAnsiTheme="minorHAnsi" w:cstheme="minorBid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9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4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3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6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co19</b:Tag>
    <b:SourceType>InternetSite</b:SourceType>
    <b:Guid>{7C16EE7B-7EE9-445F-9A65-55B34C1A7BD9}</b:Guid>
    <b:Author>
      <b:Author>
        <b:Corporate>Scott Hanselman</b:Corporate>
      </b:Author>
    </b:Author>
    <b:Title>Microsoft</b:Title>
    <b:Year>2019</b:Year>
    <b:Month>September</b:Month>
    <b:Day>23</b:Day>
    <b:URL>https://dotnet.microsoft.com/learn/dotnet/hello-world-tutorial/intro</b:URL>
    <b:RefOrder>1</b:RefOrder>
  </b:Source>
  <b:Source>
    <b:Tag>Mic18</b:Tag>
    <b:SourceType>InternetSite</b:SourceType>
    <b:Guid>{4F76FB13-28E7-4E70-90FC-7E54954208C9}</b:Guid>
    <b:Author>
      <b:Author>
        <b:Corporate>Microsoft team</b:Corporate>
      </b:Author>
    </b:Author>
    <b:Title>Microsoft</b:Title>
    <b:Year>2018</b:Year>
    <b:Month>06</b:Month>
    <b:Day>19</b:Day>
    <b:URL>https://docs.microsoft.com/en-us/dotnet/standard/choosing-core-framework-server?toc=%2Faspnet%2Fcore%2Ftoc.json&amp;bc=%2Faspnet%2Fcore%2Fbreadcrumb%2Ftoc.json&amp;view=aspnetcore-3.1</b:URL>
    <b:RefOrder>3</b:RefOrder>
  </b:Source>
  <b:Source>
    <b:Tag>Ric19</b:Tag>
    <b:SourceType>InternetSite</b:SourceType>
    <b:Guid>{4FA51D96-9890-4F34-B583-CC48C790C866}</b:Guid>
    <b:Author>
      <b:Author>
        <b:Corporate>Rick Anderson</b:Corporate>
      </b:Author>
    </b:Author>
    <b:Title>Microsoft</b:Title>
    <b:Year>2019</b:Year>
    <b:Month>07</b:Month>
    <b:Day>12</b:Day>
    <b:URL>https://docs.microsoft.com/en-us/aspnet/core/security/authentication/identity?view=aspnetcore-3.1&amp;tabs=visual-studio</b:URL>
    <b:RefOrder>4</b:RefOrder>
  </b:Source>
  <b:Source>
    <b:Tag>Mar17</b:Tag>
    <b:SourceType>InternetSite</b:SourceType>
    <b:Guid>{0179FEFD-2113-4344-B79B-0B36EED02923}</b:Guid>
    <b:Author>
      <b:Author>
        <b:NameList>
          <b:Person>
            <b:Last>Maki</b:Last>
            <b:First>Marcella</b:First>
          </b:Person>
        </b:NameList>
      </b:Author>
    </b:Author>
    <b:Title>Medium</b:Title>
    <b:Year>2017</b:Year>
    <b:Month>December</b:Month>
    <b:Day>4</b:Day>
    <b:URL>https://medium.com/@marcellamaki/a-brief-overview-of-react-router-and-client-side-routing-70eb420e8cde</b:URL>
    <b:RefOrder>12</b:RefOrder>
  </b:Source>
  <b:Source>
    <b:Tag>Fla18</b:Tag>
    <b:SourceType>InternetSite</b:SourceType>
    <b:Guid>{7F303EE1-0502-44EB-A7E4-7F87AF9A599D}</b:Guid>
    <b:Author>
      <b:Author>
        <b:Corporate>Flavio Copes</b:Corporate>
      </b:Author>
    </b:Author>
    <b:Title>Medium</b:Title>
    <b:Year>2018</b:Year>
    <b:Month>April</b:Month>
    <b:Day>11</b:Day>
    <b:URL>https://medium.com/free-code-camp/simple-http-requests-in-javascript-using-axios-272e1ac4a916</b:URL>
    <b:RefOrder>8</b:RefOrder>
  </b:Source>
  <b:Source>
    <b:Tag>Chi18</b:Tag>
    <b:SourceType>InternetSite</b:SourceType>
    <b:Guid>{376D2768-BA96-4803-9691-42E94FAEDA03}</b:Guid>
    <b:Author>
      <b:Author>
        <b:NameList>
          <b:Person>
            <b:Last>Nnamandi</b:Last>
            <b:First>Chidume</b:First>
          </b:Person>
        </b:NameList>
      </b:Author>
    </b:Author>
    <b:Title>Medium</b:Title>
    <b:Year>2018</b:Year>
    <b:Month>November</b:Month>
    <b:Day>28</b:Day>
    <b:URL>https://blog.bitsrc.io/comparing-http-request-libraries-for-2019-7bedb1089c83</b:URL>
    <b:RefOrder>9</b:RefOrder>
  </b:Source>
  <b:Source>
    <b:Tag>Pat20</b:Tag>
    <b:SourceType>InternetSite</b:SourceType>
    <b:Guid>{FD579B33-B9CE-4128-889C-782352B47CDA}</b:Guid>
    <b:Author>
      <b:Author>
        <b:NameList>
          <b:Person>
            <b:Last>Patel</b:Last>
            <b:First>Tejas</b:First>
          </b:Person>
        </b:NameList>
      </b:Author>
    </b:Author>
    <b:Title>concetto labs</b:Title>
    <b:Year>2020</b:Year>
    <b:Month>August</b:Month>
    <b:Day>31</b:Day>
    <b:URL>https://www.concettolabs.com/blog/java-vs-net-which-is-better/</b:URL>
    <b:RefOrder>2</b:RefOrder>
  </b:Source>
  <b:Source>
    <b:Tag>Sop19</b:Tag>
    <b:SourceType>InternetSite</b:SourceType>
    <b:Guid>{2E86FDF2-6F38-4CF9-9809-4D83643A9743}</b:Guid>
    <b:Author>
      <b:Author>
        <b:Corporate>Jigar Mistry</b:Corporate>
      </b:Author>
    </b:Author>
    <b:Title>Monocubed</b:Title>
    <b:Year>2021</b:Year>
    <b:Month>March</b:Month>
    <b:Day>18</b:Day>
    <b:URL>https://www.monocubed.com/10-most-popular-web-frameworks/</b:URL>
    <b:RefOrder>5</b:RefOrder>
  </b:Source>
  <b:Source>
    <b:Tag>Sta19</b:Tag>
    <b:SourceType>InternetSite</b:SourceType>
    <b:Guid>{4D0C836A-E9A9-4EAB-A89D-D552CC3965EA}</b:Guid>
    <b:Author>
      <b:Author>
        <b:Corporate>Stack Overflow</b:Corporate>
      </b:Author>
    </b:Author>
    <b:Title>Stack Overflow</b:Title>
    <b:Year>2021</b:Year>
    <b:URL>https://insights.stackoverflow.com/survey/2020#technology-most-loved-dreaded-and-wanted-web-frameworks-loved2</b:URL>
    <b:RefOrder>6</b:RefOrder>
  </b:Source>
  <b:Source>
    <b:Tag>Goo19</b:Tag>
    <b:SourceType>InternetSite</b:SourceType>
    <b:Guid>{AAF6B607-1B62-4140-B1E7-57AE4565701B}</b:Guid>
    <b:Author>
      <b:Author>
        <b:Corporate>Google</b:Corporate>
      </b:Author>
    </b:Author>
    <b:Title>Google Trends</b:Title>
    <b:Year>2021</b:Year>
    <b:URL>https://trends.google.com/trends/explore?cat=31&amp;q=Vue,React,Angular</b:URL>
    <b:RefOrder>7</b:RefOrder>
  </b:Source>
  <b:Source>
    <b:Tag>Dig19</b:Tag>
    <b:SourceType>InternetSite</b:SourceType>
    <b:Guid>{F4941185-278D-442C-B0F7-F6E25199DB8C}</b:Guid>
    <b:Author>
      <b:Author>
        <b:NameList>
          <b:Person>
            <b:Last>Rawat</b:Last>
            <b:First>Digamber</b:First>
          </b:Person>
        </b:NameList>
      </b:Author>
    </b:Author>
    <b:Title>DEV.TO</b:Title>
    <b:Year>2019</b:Year>
    <b:Month>January</b:Month>
    <b:Day>2</b:Day>
    <b:URL>https://dev.to/singhdigamber/what-is-typescript-jig</b:URL>
    <b:RefOrder>10</b:RefOrder>
  </b:Source>
  <b:Source>
    <b:Tag>Unk18</b:Tag>
    <b:SourceType>InternetSite</b:SourceType>
    <b:Guid>{842E09BF-8C50-478C-A3F4-8EEBCE6CA1E6}</b:Guid>
    <b:Author>
      <b:Author>
        <b:NameList>
          <b:Person>
            <b:Last>Unknown</b:Last>
          </b:Person>
        </b:NameList>
      </b:Author>
    </b:Author>
    <b:Title>Zero to hero in TypeScript</b:Title>
    <b:Year>2018</b:Year>
    <b:Month>April</b:Month>
    <b:Day>16</b:Day>
    <b:URL>http://zerotoherointypescript.blogspot.com/2018/04/typescript-introduction.html</b:URL>
    <b:RefOrder>11</b:RefOrder>
  </b:Source>
</b:Sources>
</file>

<file path=customXml/itemProps1.xml><?xml version="1.0" encoding="utf-8"?>
<ds:datastoreItem xmlns:ds="http://schemas.openxmlformats.org/officeDocument/2006/customXml" ds:itemID="{AA72D4F8-C28C-4A12-98A1-A83656A64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480</TotalTime>
  <Pages>26</Pages>
  <Words>3679</Words>
  <Characters>20975</Characters>
  <Application>Microsoft Office Word</Application>
  <DocSecurity>0</DocSecurity>
  <Lines>174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Elektronikus terelők</vt:lpstr>
      <vt:lpstr>Elektronikus terelők</vt:lpstr>
    </vt:vector>
  </TitlesOfParts>
  <Manager>Dr. Érték Elek</Manager>
  <Company>XXX Tanszék</Company>
  <LinksUpToDate>false</LinksUpToDate>
  <CharactersWithSpaces>24605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Szalkai Krisztián Farkas</cp:lastModifiedBy>
  <cp:revision>16</cp:revision>
  <cp:lastPrinted>2002-07-08T12:51:00Z</cp:lastPrinted>
  <dcterms:created xsi:type="dcterms:W3CDTF">2020-12-26T16:34:00Z</dcterms:created>
  <dcterms:modified xsi:type="dcterms:W3CDTF">2021-05-08T10:36:00Z</dcterms:modified>
</cp:coreProperties>
</file>